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programtervező informatikus Bsc</w:t>
            </w:r>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w:t>
          </w:r>
          <w:bookmarkStart w:id="0" w:name="_GoBack"/>
          <w:bookmarkEnd w:id="0"/>
          <w:r w:rsidRPr="00CA4D53">
            <w:t>mjegyzék</w:t>
          </w:r>
        </w:p>
        <w:p w:rsidR="007D0A25"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447901" w:history="1">
            <w:r w:rsidR="007D0A25" w:rsidRPr="00541692">
              <w:rPr>
                <w:rStyle w:val="Hiperhivatkozs"/>
                <w:noProof/>
              </w:rPr>
              <w:t>1. fejezet - Bevezetés</w:t>
            </w:r>
            <w:r w:rsidR="007D0A25">
              <w:rPr>
                <w:noProof/>
                <w:webHidden/>
              </w:rPr>
              <w:tab/>
            </w:r>
            <w:r w:rsidR="007D0A25">
              <w:rPr>
                <w:noProof/>
                <w:webHidden/>
              </w:rPr>
              <w:fldChar w:fldCharType="begin"/>
            </w:r>
            <w:r w:rsidR="007D0A25">
              <w:rPr>
                <w:noProof/>
                <w:webHidden/>
              </w:rPr>
              <w:instrText xml:space="preserve"> PAGEREF _Toc500447901 \h </w:instrText>
            </w:r>
            <w:r w:rsidR="007D0A25">
              <w:rPr>
                <w:noProof/>
                <w:webHidden/>
              </w:rPr>
            </w:r>
            <w:r w:rsidR="007D0A25">
              <w:rPr>
                <w:noProof/>
                <w:webHidden/>
              </w:rPr>
              <w:fldChar w:fldCharType="separate"/>
            </w:r>
            <w:r w:rsidR="009800AA">
              <w:rPr>
                <w:noProof/>
                <w:webHidden/>
              </w:rPr>
              <w:t>3</w:t>
            </w:r>
            <w:r w:rsidR="007D0A25">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02" w:history="1">
            <w:r w:rsidRPr="00541692">
              <w:rPr>
                <w:rStyle w:val="Hiperhivatkozs"/>
                <w:noProof/>
              </w:rPr>
              <w:t>1.1</w:t>
            </w:r>
            <w:r>
              <w:rPr>
                <w:rFonts w:eastAsiaTheme="minorEastAsia"/>
                <w:noProof/>
                <w:sz w:val="22"/>
                <w:szCs w:val="22"/>
                <w:lang w:eastAsia="hu-HU"/>
              </w:rPr>
              <w:tab/>
            </w:r>
            <w:r w:rsidRPr="00541692">
              <w:rPr>
                <w:rStyle w:val="Hiperhivatkozs"/>
                <w:noProof/>
              </w:rPr>
              <w:t>Motiváció</w:t>
            </w:r>
            <w:r>
              <w:rPr>
                <w:noProof/>
                <w:webHidden/>
              </w:rPr>
              <w:tab/>
            </w:r>
            <w:r>
              <w:rPr>
                <w:noProof/>
                <w:webHidden/>
              </w:rPr>
              <w:fldChar w:fldCharType="begin"/>
            </w:r>
            <w:r>
              <w:rPr>
                <w:noProof/>
                <w:webHidden/>
              </w:rPr>
              <w:instrText xml:space="preserve"> PAGEREF _Toc500447902 \h </w:instrText>
            </w:r>
            <w:r>
              <w:rPr>
                <w:noProof/>
                <w:webHidden/>
              </w:rPr>
            </w:r>
            <w:r>
              <w:rPr>
                <w:noProof/>
                <w:webHidden/>
              </w:rPr>
              <w:fldChar w:fldCharType="separate"/>
            </w:r>
            <w:r w:rsidR="009800AA">
              <w:rPr>
                <w:noProof/>
                <w:webHidden/>
              </w:rPr>
              <w:t>3</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03" w:history="1">
            <w:r w:rsidRPr="00541692">
              <w:rPr>
                <w:rStyle w:val="Hiperhivatkozs"/>
                <w:noProof/>
              </w:rPr>
              <w:t>1.2</w:t>
            </w:r>
            <w:r>
              <w:rPr>
                <w:rFonts w:eastAsiaTheme="minorEastAsia"/>
                <w:noProof/>
                <w:sz w:val="22"/>
                <w:szCs w:val="22"/>
                <w:lang w:eastAsia="hu-HU"/>
              </w:rPr>
              <w:tab/>
            </w:r>
            <w:r w:rsidRPr="00541692">
              <w:rPr>
                <w:rStyle w:val="Hiperhivatkozs"/>
                <w:noProof/>
              </w:rPr>
              <w:t>Felhasználási igények</w:t>
            </w:r>
            <w:r>
              <w:rPr>
                <w:noProof/>
                <w:webHidden/>
              </w:rPr>
              <w:tab/>
            </w:r>
            <w:r>
              <w:rPr>
                <w:noProof/>
                <w:webHidden/>
              </w:rPr>
              <w:fldChar w:fldCharType="begin"/>
            </w:r>
            <w:r>
              <w:rPr>
                <w:noProof/>
                <w:webHidden/>
              </w:rPr>
              <w:instrText xml:space="preserve"> PAGEREF _Toc500447903 \h </w:instrText>
            </w:r>
            <w:r>
              <w:rPr>
                <w:noProof/>
                <w:webHidden/>
              </w:rPr>
            </w:r>
            <w:r>
              <w:rPr>
                <w:noProof/>
                <w:webHidden/>
              </w:rPr>
              <w:fldChar w:fldCharType="separate"/>
            </w:r>
            <w:r w:rsidR="009800AA">
              <w:rPr>
                <w:noProof/>
                <w:webHidden/>
              </w:rPr>
              <w:t>3</w:t>
            </w:r>
            <w:r>
              <w:rPr>
                <w:noProof/>
                <w:webHidden/>
              </w:rPr>
              <w:fldChar w:fldCharType="end"/>
            </w:r>
          </w:hyperlink>
        </w:p>
        <w:p w:rsidR="007D0A25" w:rsidRDefault="007D0A25">
          <w:pPr>
            <w:pStyle w:val="TJ1"/>
            <w:tabs>
              <w:tab w:val="right" w:leader="dot" w:pos="8496"/>
            </w:tabs>
            <w:rPr>
              <w:rFonts w:eastAsiaTheme="minorEastAsia"/>
              <w:noProof/>
              <w:sz w:val="22"/>
              <w:szCs w:val="22"/>
              <w:lang w:eastAsia="hu-HU"/>
            </w:rPr>
          </w:pPr>
          <w:hyperlink w:anchor="_Toc500447904" w:history="1">
            <w:r w:rsidRPr="00541692">
              <w:rPr>
                <w:rStyle w:val="Hiperhivatkozs"/>
                <w:noProof/>
              </w:rPr>
              <w:t>2. fejezet - Felhasználói dokumentáció</w:t>
            </w:r>
            <w:r>
              <w:rPr>
                <w:noProof/>
                <w:webHidden/>
              </w:rPr>
              <w:tab/>
            </w:r>
            <w:r>
              <w:rPr>
                <w:noProof/>
                <w:webHidden/>
              </w:rPr>
              <w:fldChar w:fldCharType="begin"/>
            </w:r>
            <w:r>
              <w:rPr>
                <w:noProof/>
                <w:webHidden/>
              </w:rPr>
              <w:instrText xml:space="preserve"> PAGEREF _Toc500447904 \h </w:instrText>
            </w:r>
            <w:r>
              <w:rPr>
                <w:noProof/>
                <w:webHidden/>
              </w:rPr>
            </w:r>
            <w:r>
              <w:rPr>
                <w:noProof/>
                <w:webHidden/>
              </w:rPr>
              <w:fldChar w:fldCharType="separate"/>
            </w:r>
            <w:r w:rsidR="009800AA">
              <w:rPr>
                <w:noProof/>
                <w:webHidden/>
              </w:rPr>
              <w:t>4</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05" w:history="1">
            <w:r w:rsidRPr="00541692">
              <w:rPr>
                <w:rStyle w:val="Hiperhivatkozs"/>
                <w:noProof/>
              </w:rPr>
              <w:t>2.1</w:t>
            </w:r>
            <w:r>
              <w:rPr>
                <w:rFonts w:eastAsiaTheme="minorEastAsia"/>
                <w:noProof/>
                <w:sz w:val="22"/>
                <w:szCs w:val="22"/>
                <w:lang w:eastAsia="hu-HU"/>
              </w:rPr>
              <w:tab/>
            </w:r>
            <w:r w:rsidRPr="00541692">
              <w:rPr>
                <w:rStyle w:val="Hiperhivatkozs"/>
                <w:noProof/>
              </w:rPr>
              <w:t>Követelmények</w:t>
            </w:r>
            <w:r>
              <w:rPr>
                <w:noProof/>
                <w:webHidden/>
              </w:rPr>
              <w:tab/>
            </w:r>
            <w:r>
              <w:rPr>
                <w:noProof/>
                <w:webHidden/>
              </w:rPr>
              <w:fldChar w:fldCharType="begin"/>
            </w:r>
            <w:r>
              <w:rPr>
                <w:noProof/>
                <w:webHidden/>
              </w:rPr>
              <w:instrText xml:space="preserve"> PAGEREF _Toc500447905 \h </w:instrText>
            </w:r>
            <w:r>
              <w:rPr>
                <w:noProof/>
                <w:webHidden/>
              </w:rPr>
            </w:r>
            <w:r>
              <w:rPr>
                <w:noProof/>
                <w:webHidden/>
              </w:rPr>
              <w:fldChar w:fldCharType="separate"/>
            </w:r>
            <w:r w:rsidR="009800AA">
              <w:rPr>
                <w:noProof/>
                <w:webHidden/>
              </w:rPr>
              <w:t>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06" w:history="1">
            <w:r w:rsidRPr="00541692">
              <w:rPr>
                <w:rStyle w:val="Hiperhivatkozs"/>
                <w:noProof/>
              </w:rPr>
              <w:t>2.1.1</w:t>
            </w:r>
            <w:r>
              <w:rPr>
                <w:rFonts w:eastAsiaTheme="minorEastAsia"/>
                <w:noProof/>
                <w:sz w:val="22"/>
                <w:szCs w:val="22"/>
                <w:lang w:eastAsia="hu-HU"/>
              </w:rPr>
              <w:tab/>
            </w:r>
            <w:r w:rsidRPr="00541692">
              <w:rPr>
                <w:rStyle w:val="Hiperhivatkozs"/>
                <w:noProof/>
              </w:rPr>
              <w:t>Támogatott böngészők</w:t>
            </w:r>
            <w:r>
              <w:rPr>
                <w:noProof/>
                <w:webHidden/>
              </w:rPr>
              <w:tab/>
            </w:r>
            <w:r>
              <w:rPr>
                <w:noProof/>
                <w:webHidden/>
              </w:rPr>
              <w:fldChar w:fldCharType="begin"/>
            </w:r>
            <w:r>
              <w:rPr>
                <w:noProof/>
                <w:webHidden/>
              </w:rPr>
              <w:instrText xml:space="preserve"> PAGEREF _Toc500447906 \h </w:instrText>
            </w:r>
            <w:r>
              <w:rPr>
                <w:noProof/>
                <w:webHidden/>
              </w:rPr>
            </w:r>
            <w:r>
              <w:rPr>
                <w:noProof/>
                <w:webHidden/>
              </w:rPr>
              <w:fldChar w:fldCharType="separate"/>
            </w:r>
            <w:r w:rsidR="009800AA">
              <w:rPr>
                <w:noProof/>
                <w:webHidden/>
              </w:rPr>
              <w:t>4</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07" w:history="1">
            <w:r w:rsidRPr="00541692">
              <w:rPr>
                <w:rStyle w:val="Hiperhivatkozs"/>
                <w:noProof/>
              </w:rPr>
              <w:t>2.2</w:t>
            </w:r>
            <w:r>
              <w:rPr>
                <w:rFonts w:eastAsiaTheme="minorEastAsia"/>
                <w:noProof/>
                <w:sz w:val="22"/>
                <w:szCs w:val="22"/>
                <w:lang w:eastAsia="hu-HU"/>
              </w:rPr>
              <w:tab/>
            </w:r>
            <w:r w:rsidRPr="00541692">
              <w:rPr>
                <w:rStyle w:val="Hiperhivatkozs"/>
                <w:noProof/>
              </w:rPr>
              <w:t>Alkalmazás használata</w:t>
            </w:r>
            <w:r>
              <w:rPr>
                <w:noProof/>
                <w:webHidden/>
              </w:rPr>
              <w:tab/>
            </w:r>
            <w:r>
              <w:rPr>
                <w:noProof/>
                <w:webHidden/>
              </w:rPr>
              <w:fldChar w:fldCharType="begin"/>
            </w:r>
            <w:r>
              <w:rPr>
                <w:noProof/>
                <w:webHidden/>
              </w:rPr>
              <w:instrText xml:space="preserve"> PAGEREF _Toc500447907 \h </w:instrText>
            </w:r>
            <w:r>
              <w:rPr>
                <w:noProof/>
                <w:webHidden/>
              </w:rPr>
            </w:r>
            <w:r>
              <w:rPr>
                <w:noProof/>
                <w:webHidden/>
              </w:rPr>
              <w:fldChar w:fldCharType="separate"/>
            </w:r>
            <w:r w:rsidR="009800AA">
              <w:rPr>
                <w:noProof/>
                <w:webHidden/>
              </w:rPr>
              <w:t>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08" w:history="1">
            <w:r w:rsidRPr="00541692">
              <w:rPr>
                <w:rStyle w:val="Hiperhivatkozs"/>
                <w:noProof/>
              </w:rPr>
              <w:t>2.2.1</w:t>
            </w:r>
            <w:r>
              <w:rPr>
                <w:rFonts w:eastAsiaTheme="minorEastAsia"/>
                <w:noProof/>
                <w:sz w:val="22"/>
                <w:szCs w:val="22"/>
                <w:lang w:eastAsia="hu-HU"/>
              </w:rPr>
              <w:tab/>
            </w:r>
            <w:r w:rsidRPr="00541692">
              <w:rPr>
                <w:rStyle w:val="Hiperhivatkozs"/>
                <w:noProof/>
              </w:rPr>
              <w:t>Alkalmazás használata közös képviselők számára</w:t>
            </w:r>
            <w:r>
              <w:rPr>
                <w:noProof/>
                <w:webHidden/>
              </w:rPr>
              <w:tab/>
            </w:r>
            <w:r>
              <w:rPr>
                <w:noProof/>
                <w:webHidden/>
              </w:rPr>
              <w:fldChar w:fldCharType="begin"/>
            </w:r>
            <w:r>
              <w:rPr>
                <w:noProof/>
                <w:webHidden/>
              </w:rPr>
              <w:instrText xml:space="preserve"> PAGEREF _Toc500447908 \h </w:instrText>
            </w:r>
            <w:r>
              <w:rPr>
                <w:noProof/>
                <w:webHidden/>
              </w:rPr>
            </w:r>
            <w:r>
              <w:rPr>
                <w:noProof/>
                <w:webHidden/>
              </w:rPr>
              <w:fldChar w:fldCharType="separate"/>
            </w:r>
            <w:r w:rsidR="009800AA">
              <w:rPr>
                <w:noProof/>
                <w:webHidden/>
              </w:rPr>
              <w:t>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09" w:history="1">
            <w:r w:rsidRPr="00541692">
              <w:rPr>
                <w:rStyle w:val="Hiperhivatkozs"/>
                <w:noProof/>
              </w:rPr>
              <w:t>2.2.2</w:t>
            </w:r>
            <w:r>
              <w:rPr>
                <w:rFonts w:eastAsiaTheme="minorEastAsia"/>
                <w:noProof/>
                <w:sz w:val="22"/>
                <w:szCs w:val="22"/>
                <w:lang w:eastAsia="hu-HU"/>
              </w:rPr>
              <w:tab/>
            </w:r>
            <w:r w:rsidRPr="00541692">
              <w:rPr>
                <w:rStyle w:val="Hiperhivatkozs"/>
                <w:noProof/>
              </w:rPr>
              <w:t>Alkalmazás használata lakók számára</w:t>
            </w:r>
            <w:r>
              <w:rPr>
                <w:noProof/>
                <w:webHidden/>
              </w:rPr>
              <w:tab/>
            </w:r>
            <w:r>
              <w:rPr>
                <w:noProof/>
                <w:webHidden/>
              </w:rPr>
              <w:fldChar w:fldCharType="begin"/>
            </w:r>
            <w:r>
              <w:rPr>
                <w:noProof/>
                <w:webHidden/>
              </w:rPr>
              <w:instrText xml:space="preserve"> PAGEREF _Toc500447909 \h </w:instrText>
            </w:r>
            <w:r>
              <w:rPr>
                <w:noProof/>
                <w:webHidden/>
              </w:rPr>
            </w:r>
            <w:r>
              <w:rPr>
                <w:noProof/>
                <w:webHidden/>
              </w:rPr>
              <w:fldChar w:fldCharType="separate"/>
            </w:r>
            <w:r w:rsidR="009800AA">
              <w:rPr>
                <w:noProof/>
                <w:webHidden/>
              </w:rPr>
              <w:t>9</w:t>
            </w:r>
            <w:r>
              <w:rPr>
                <w:noProof/>
                <w:webHidden/>
              </w:rPr>
              <w:fldChar w:fldCharType="end"/>
            </w:r>
          </w:hyperlink>
        </w:p>
        <w:p w:rsidR="007D0A25" w:rsidRDefault="007D0A25">
          <w:pPr>
            <w:pStyle w:val="TJ1"/>
            <w:tabs>
              <w:tab w:val="right" w:leader="dot" w:pos="8496"/>
            </w:tabs>
            <w:rPr>
              <w:rFonts w:eastAsiaTheme="minorEastAsia"/>
              <w:noProof/>
              <w:sz w:val="22"/>
              <w:szCs w:val="22"/>
              <w:lang w:eastAsia="hu-HU"/>
            </w:rPr>
          </w:pPr>
          <w:hyperlink w:anchor="_Toc500447910" w:history="1">
            <w:r w:rsidRPr="00541692">
              <w:rPr>
                <w:rStyle w:val="Hiperhivatkozs"/>
                <w:noProof/>
              </w:rPr>
              <w:t>3. fejezet - Fejlesztői dokumentáció</w:t>
            </w:r>
            <w:r>
              <w:rPr>
                <w:noProof/>
                <w:webHidden/>
              </w:rPr>
              <w:tab/>
            </w:r>
            <w:r>
              <w:rPr>
                <w:noProof/>
                <w:webHidden/>
              </w:rPr>
              <w:fldChar w:fldCharType="begin"/>
            </w:r>
            <w:r>
              <w:rPr>
                <w:noProof/>
                <w:webHidden/>
              </w:rPr>
              <w:instrText xml:space="preserve"> PAGEREF _Toc500447910 \h </w:instrText>
            </w:r>
            <w:r>
              <w:rPr>
                <w:noProof/>
                <w:webHidden/>
              </w:rPr>
            </w:r>
            <w:r>
              <w:rPr>
                <w:noProof/>
                <w:webHidden/>
              </w:rPr>
              <w:fldChar w:fldCharType="separate"/>
            </w:r>
            <w:r w:rsidR="009800AA">
              <w:rPr>
                <w:noProof/>
                <w:webHidden/>
              </w:rPr>
              <w:t>13</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11" w:history="1">
            <w:r w:rsidRPr="00541692">
              <w:rPr>
                <w:rStyle w:val="Hiperhivatkozs"/>
                <w:noProof/>
              </w:rPr>
              <w:t>3.1</w:t>
            </w:r>
            <w:r>
              <w:rPr>
                <w:rFonts w:eastAsiaTheme="minorEastAsia"/>
                <w:noProof/>
                <w:sz w:val="22"/>
                <w:szCs w:val="22"/>
                <w:lang w:eastAsia="hu-HU"/>
              </w:rPr>
              <w:tab/>
            </w:r>
            <w:r w:rsidRPr="00541692">
              <w:rPr>
                <w:rStyle w:val="Hiperhivatkozs"/>
                <w:noProof/>
              </w:rPr>
              <w:t>Probléma elemzése</w:t>
            </w:r>
            <w:r>
              <w:rPr>
                <w:noProof/>
                <w:webHidden/>
              </w:rPr>
              <w:tab/>
            </w:r>
            <w:r>
              <w:rPr>
                <w:noProof/>
                <w:webHidden/>
              </w:rPr>
              <w:fldChar w:fldCharType="begin"/>
            </w:r>
            <w:r>
              <w:rPr>
                <w:noProof/>
                <w:webHidden/>
              </w:rPr>
              <w:instrText xml:space="preserve"> PAGEREF _Toc500447911 \h </w:instrText>
            </w:r>
            <w:r>
              <w:rPr>
                <w:noProof/>
                <w:webHidden/>
              </w:rPr>
            </w:r>
            <w:r>
              <w:rPr>
                <w:noProof/>
                <w:webHidden/>
              </w:rPr>
              <w:fldChar w:fldCharType="separate"/>
            </w:r>
            <w:r w:rsidR="009800AA">
              <w:rPr>
                <w:noProof/>
                <w:webHidden/>
              </w:rPr>
              <w:t>13</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12" w:history="1">
            <w:r w:rsidRPr="00541692">
              <w:rPr>
                <w:rStyle w:val="Hiperhivatkozs"/>
                <w:noProof/>
              </w:rPr>
              <w:t>3.2</w:t>
            </w:r>
            <w:r>
              <w:rPr>
                <w:rFonts w:eastAsiaTheme="minorEastAsia"/>
                <w:noProof/>
                <w:sz w:val="22"/>
                <w:szCs w:val="22"/>
                <w:lang w:eastAsia="hu-HU"/>
              </w:rPr>
              <w:tab/>
            </w:r>
            <w:r w:rsidRPr="00541692">
              <w:rPr>
                <w:rStyle w:val="Hiperhivatkozs"/>
                <w:noProof/>
              </w:rPr>
              <w:t>Specifikáció</w:t>
            </w:r>
            <w:r>
              <w:rPr>
                <w:noProof/>
                <w:webHidden/>
              </w:rPr>
              <w:tab/>
            </w:r>
            <w:r>
              <w:rPr>
                <w:noProof/>
                <w:webHidden/>
              </w:rPr>
              <w:fldChar w:fldCharType="begin"/>
            </w:r>
            <w:r>
              <w:rPr>
                <w:noProof/>
                <w:webHidden/>
              </w:rPr>
              <w:instrText xml:space="preserve"> PAGEREF _Toc500447912 \h </w:instrText>
            </w:r>
            <w:r>
              <w:rPr>
                <w:noProof/>
                <w:webHidden/>
              </w:rPr>
            </w:r>
            <w:r>
              <w:rPr>
                <w:noProof/>
                <w:webHidden/>
              </w:rPr>
              <w:fldChar w:fldCharType="separate"/>
            </w:r>
            <w:r w:rsidR="009800AA">
              <w:rPr>
                <w:noProof/>
                <w:webHidden/>
              </w:rPr>
              <w:t>13</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13" w:history="1">
            <w:r w:rsidRPr="00541692">
              <w:rPr>
                <w:rStyle w:val="Hiperhivatkozs"/>
                <w:noProof/>
              </w:rPr>
              <w:t>3.3</w:t>
            </w:r>
            <w:r>
              <w:rPr>
                <w:rFonts w:eastAsiaTheme="minorEastAsia"/>
                <w:noProof/>
                <w:sz w:val="22"/>
                <w:szCs w:val="22"/>
                <w:lang w:eastAsia="hu-HU"/>
              </w:rPr>
              <w:tab/>
            </w:r>
            <w:r w:rsidRPr="00541692">
              <w:rPr>
                <w:rStyle w:val="Hiperhivatkozs"/>
                <w:noProof/>
              </w:rPr>
              <w:t>Tervezés</w:t>
            </w:r>
            <w:r>
              <w:rPr>
                <w:noProof/>
                <w:webHidden/>
              </w:rPr>
              <w:tab/>
            </w:r>
            <w:r>
              <w:rPr>
                <w:noProof/>
                <w:webHidden/>
              </w:rPr>
              <w:fldChar w:fldCharType="begin"/>
            </w:r>
            <w:r>
              <w:rPr>
                <w:noProof/>
                <w:webHidden/>
              </w:rPr>
              <w:instrText xml:space="preserve"> PAGEREF _Toc500447913 \h </w:instrText>
            </w:r>
            <w:r>
              <w:rPr>
                <w:noProof/>
                <w:webHidden/>
              </w:rPr>
            </w:r>
            <w:r>
              <w:rPr>
                <w:noProof/>
                <w:webHidden/>
              </w:rPr>
              <w:fldChar w:fldCharType="separate"/>
            </w:r>
            <w:r w:rsidR="009800AA">
              <w:rPr>
                <w:noProof/>
                <w:webHidden/>
              </w:rPr>
              <w:t>15</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14" w:history="1">
            <w:r w:rsidRPr="00541692">
              <w:rPr>
                <w:rStyle w:val="Hiperhivatkozs"/>
                <w:noProof/>
              </w:rPr>
              <w:t>3.4</w:t>
            </w:r>
            <w:r>
              <w:rPr>
                <w:rFonts w:eastAsiaTheme="minorEastAsia"/>
                <w:noProof/>
                <w:sz w:val="22"/>
                <w:szCs w:val="22"/>
                <w:lang w:eastAsia="hu-HU"/>
              </w:rPr>
              <w:tab/>
            </w:r>
            <w:r w:rsidRPr="00541692">
              <w:rPr>
                <w:rStyle w:val="Hiperhivatkozs"/>
                <w:noProof/>
              </w:rPr>
              <w:t>Szerver oldali architektúra</w:t>
            </w:r>
            <w:r>
              <w:rPr>
                <w:noProof/>
                <w:webHidden/>
              </w:rPr>
              <w:tab/>
            </w:r>
            <w:r>
              <w:rPr>
                <w:noProof/>
                <w:webHidden/>
              </w:rPr>
              <w:fldChar w:fldCharType="begin"/>
            </w:r>
            <w:r>
              <w:rPr>
                <w:noProof/>
                <w:webHidden/>
              </w:rPr>
              <w:instrText xml:space="preserve"> PAGEREF _Toc500447914 \h </w:instrText>
            </w:r>
            <w:r>
              <w:rPr>
                <w:noProof/>
                <w:webHidden/>
              </w:rPr>
            </w:r>
            <w:r>
              <w:rPr>
                <w:noProof/>
                <w:webHidden/>
              </w:rPr>
              <w:fldChar w:fldCharType="separate"/>
            </w:r>
            <w:r w:rsidR="009800AA">
              <w:rPr>
                <w:noProof/>
                <w:webHidden/>
              </w:rPr>
              <w:t>16</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15" w:history="1">
            <w:r w:rsidRPr="00541692">
              <w:rPr>
                <w:rStyle w:val="Hiperhivatkozs"/>
                <w:noProof/>
              </w:rPr>
              <w:t>3.4.1</w:t>
            </w:r>
            <w:r>
              <w:rPr>
                <w:rFonts w:eastAsiaTheme="minorEastAsia"/>
                <w:noProof/>
                <w:sz w:val="22"/>
                <w:szCs w:val="22"/>
                <w:lang w:eastAsia="hu-HU"/>
              </w:rPr>
              <w:tab/>
            </w:r>
            <w:r w:rsidRPr="00541692">
              <w:rPr>
                <w:rStyle w:val="Hiperhivatkozs"/>
                <w:noProof/>
              </w:rPr>
              <w:t>RESTful API</w:t>
            </w:r>
            <w:r>
              <w:rPr>
                <w:noProof/>
                <w:webHidden/>
              </w:rPr>
              <w:tab/>
            </w:r>
            <w:r>
              <w:rPr>
                <w:noProof/>
                <w:webHidden/>
              </w:rPr>
              <w:fldChar w:fldCharType="begin"/>
            </w:r>
            <w:r>
              <w:rPr>
                <w:noProof/>
                <w:webHidden/>
              </w:rPr>
              <w:instrText xml:space="preserve"> PAGEREF _Toc500447915 \h </w:instrText>
            </w:r>
            <w:r>
              <w:rPr>
                <w:noProof/>
                <w:webHidden/>
              </w:rPr>
            </w:r>
            <w:r>
              <w:rPr>
                <w:noProof/>
                <w:webHidden/>
              </w:rPr>
              <w:fldChar w:fldCharType="separate"/>
            </w:r>
            <w:r w:rsidR="009800AA">
              <w:rPr>
                <w:noProof/>
                <w:webHidden/>
              </w:rPr>
              <w:t>16</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16" w:history="1">
            <w:r w:rsidRPr="00541692">
              <w:rPr>
                <w:rStyle w:val="Hiperhivatkozs"/>
                <w:noProof/>
              </w:rPr>
              <w:t>3.4.2</w:t>
            </w:r>
            <w:r>
              <w:rPr>
                <w:rFonts w:eastAsiaTheme="minorEastAsia"/>
                <w:noProof/>
                <w:sz w:val="22"/>
                <w:szCs w:val="22"/>
                <w:lang w:eastAsia="hu-HU"/>
              </w:rPr>
              <w:tab/>
            </w:r>
            <w:r w:rsidRPr="00541692">
              <w:rPr>
                <w:rStyle w:val="Hiperhivatkozs"/>
                <w:noProof/>
              </w:rPr>
              <w:t>Felhasznált technológiák</w:t>
            </w:r>
            <w:r>
              <w:rPr>
                <w:noProof/>
                <w:webHidden/>
              </w:rPr>
              <w:tab/>
            </w:r>
            <w:r>
              <w:rPr>
                <w:noProof/>
                <w:webHidden/>
              </w:rPr>
              <w:fldChar w:fldCharType="begin"/>
            </w:r>
            <w:r>
              <w:rPr>
                <w:noProof/>
                <w:webHidden/>
              </w:rPr>
              <w:instrText xml:space="preserve"> PAGEREF _Toc500447916 \h </w:instrText>
            </w:r>
            <w:r>
              <w:rPr>
                <w:noProof/>
                <w:webHidden/>
              </w:rPr>
            </w:r>
            <w:r>
              <w:rPr>
                <w:noProof/>
                <w:webHidden/>
              </w:rPr>
              <w:fldChar w:fldCharType="separate"/>
            </w:r>
            <w:r w:rsidR="009800AA">
              <w:rPr>
                <w:noProof/>
                <w:webHidden/>
              </w:rPr>
              <w:t>17</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17" w:history="1">
            <w:r w:rsidRPr="00541692">
              <w:rPr>
                <w:rStyle w:val="Hiperhivatkozs"/>
                <w:noProof/>
              </w:rPr>
              <w:t>3.4.3</w:t>
            </w:r>
            <w:r>
              <w:rPr>
                <w:rFonts w:eastAsiaTheme="minorEastAsia"/>
                <w:noProof/>
                <w:sz w:val="22"/>
                <w:szCs w:val="22"/>
                <w:lang w:eastAsia="hu-HU"/>
              </w:rPr>
              <w:tab/>
            </w:r>
            <w:r w:rsidRPr="00541692">
              <w:rPr>
                <w:rStyle w:val="Hiperhivatkozs"/>
                <w:noProof/>
              </w:rPr>
              <w:t>Végpontok</w:t>
            </w:r>
            <w:r>
              <w:rPr>
                <w:noProof/>
                <w:webHidden/>
              </w:rPr>
              <w:tab/>
            </w:r>
            <w:r>
              <w:rPr>
                <w:noProof/>
                <w:webHidden/>
              </w:rPr>
              <w:fldChar w:fldCharType="begin"/>
            </w:r>
            <w:r>
              <w:rPr>
                <w:noProof/>
                <w:webHidden/>
              </w:rPr>
              <w:instrText xml:space="preserve"> PAGEREF _Toc500447917 \h </w:instrText>
            </w:r>
            <w:r>
              <w:rPr>
                <w:noProof/>
                <w:webHidden/>
              </w:rPr>
            </w:r>
            <w:r>
              <w:rPr>
                <w:noProof/>
                <w:webHidden/>
              </w:rPr>
              <w:fldChar w:fldCharType="separate"/>
            </w:r>
            <w:r w:rsidR="009800AA">
              <w:rPr>
                <w:noProof/>
                <w:webHidden/>
              </w:rPr>
              <w:t>18</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18" w:history="1">
            <w:r w:rsidRPr="00541692">
              <w:rPr>
                <w:rStyle w:val="Hiperhivatkozs"/>
                <w:noProof/>
              </w:rPr>
              <w:t>3.4.4</w:t>
            </w:r>
            <w:r>
              <w:rPr>
                <w:rFonts w:eastAsiaTheme="minorEastAsia"/>
                <w:noProof/>
                <w:sz w:val="22"/>
                <w:szCs w:val="22"/>
                <w:lang w:eastAsia="hu-HU"/>
              </w:rPr>
              <w:tab/>
            </w:r>
            <w:r w:rsidRPr="00541692">
              <w:rPr>
                <w:rStyle w:val="Hiperhivatkozs"/>
                <w:noProof/>
              </w:rPr>
              <w:t>Adatbázis</w:t>
            </w:r>
            <w:r>
              <w:rPr>
                <w:noProof/>
                <w:webHidden/>
              </w:rPr>
              <w:tab/>
            </w:r>
            <w:r>
              <w:rPr>
                <w:noProof/>
                <w:webHidden/>
              </w:rPr>
              <w:fldChar w:fldCharType="begin"/>
            </w:r>
            <w:r>
              <w:rPr>
                <w:noProof/>
                <w:webHidden/>
              </w:rPr>
              <w:instrText xml:space="preserve"> PAGEREF _Toc500447918 \h </w:instrText>
            </w:r>
            <w:r>
              <w:rPr>
                <w:noProof/>
                <w:webHidden/>
              </w:rPr>
            </w:r>
            <w:r>
              <w:rPr>
                <w:noProof/>
                <w:webHidden/>
              </w:rPr>
              <w:fldChar w:fldCharType="separate"/>
            </w:r>
            <w:r w:rsidR="009800AA">
              <w:rPr>
                <w:noProof/>
                <w:webHidden/>
              </w:rPr>
              <w:t>20</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19" w:history="1">
            <w:r w:rsidRPr="00541692">
              <w:rPr>
                <w:rStyle w:val="Hiperhivatkozs"/>
                <w:noProof/>
              </w:rPr>
              <w:t>3.4.5</w:t>
            </w:r>
            <w:r>
              <w:rPr>
                <w:rFonts w:eastAsiaTheme="minorEastAsia"/>
                <w:noProof/>
                <w:sz w:val="22"/>
                <w:szCs w:val="22"/>
                <w:lang w:eastAsia="hu-HU"/>
              </w:rPr>
              <w:tab/>
            </w:r>
            <w:r w:rsidRPr="00541692">
              <w:rPr>
                <w:rStyle w:val="Hiperhivatkozs"/>
                <w:noProof/>
              </w:rPr>
              <w:t>Vezérlők</w:t>
            </w:r>
            <w:r>
              <w:rPr>
                <w:noProof/>
                <w:webHidden/>
              </w:rPr>
              <w:tab/>
            </w:r>
            <w:r>
              <w:rPr>
                <w:noProof/>
                <w:webHidden/>
              </w:rPr>
              <w:fldChar w:fldCharType="begin"/>
            </w:r>
            <w:r>
              <w:rPr>
                <w:noProof/>
                <w:webHidden/>
              </w:rPr>
              <w:instrText xml:space="preserve"> PAGEREF _Toc500447919 \h </w:instrText>
            </w:r>
            <w:r>
              <w:rPr>
                <w:noProof/>
                <w:webHidden/>
              </w:rPr>
            </w:r>
            <w:r>
              <w:rPr>
                <w:noProof/>
                <w:webHidden/>
              </w:rPr>
              <w:fldChar w:fldCharType="separate"/>
            </w:r>
            <w:r w:rsidR="009800AA">
              <w:rPr>
                <w:noProof/>
                <w:webHidden/>
              </w:rPr>
              <w:t>23</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20" w:history="1">
            <w:r w:rsidRPr="00541692">
              <w:rPr>
                <w:rStyle w:val="Hiperhivatkozs"/>
                <w:noProof/>
              </w:rPr>
              <w:t>3.5</w:t>
            </w:r>
            <w:r>
              <w:rPr>
                <w:rFonts w:eastAsiaTheme="minorEastAsia"/>
                <w:noProof/>
                <w:sz w:val="22"/>
                <w:szCs w:val="22"/>
                <w:lang w:eastAsia="hu-HU"/>
              </w:rPr>
              <w:tab/>
            </w:r>
            <w:r w:rsidRPr="00541692">
              <w:rPr>
                <w:rStyle w:val="Hiperhivatkozs"/>
                <w:noProof/>
              </w:rPr>
              <w:t>Kliens oldali architektúra</w:t>
            </w:r>
            <w:r>
              <w:rPr>
                <w:noProof/>
                <w:webHidden/>
              </w:rPr>
              <w:tab/>
            </w:r>
            <w:r>
              <w:rPr>
                <w:noProof/>
                <w:webHidden/>
              </w:rPr>
              <w:fldChar w:fldCharType="begin"/>
            </w:r>
            <w:r>
              <w:rPr>
                <w:noProof/>
                <w:webHidden/>
              </w:rPr>
              <w:instrText xml:space="preserve"> PAGEREF _Toc500447920 \h </w:instrText>
            </w:r>
            <w:r>
              <w:rPr>
                <w:noProof/>
                <w:webHidden/>
              </w:rPr>
            </w:r>
            <w:r>
              <w:rPr>
                <w:noProof/>
                <w:webHidden/>
              </w:rPr>
              <w:fldChar w:fldCharType="separate"/>
            </w:r>
            <w:r w:rsidR="009800AA">
              <w:rPr>
                <w:noProof/>
                <w:webHidden/>
              </w:rPr>
              <w:t>2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1" w:history="1">
            <w:r w:rsidRPr="00541692">
              <w:rPr>
                <w:rStyle w:val="Hiperhivatkozs"/>
                <w:noProof/>
              </w:rPr>
              <w:t>3.5.1</w:t>
            </w:r>
            <w:r>
              <w:rPr>
                <w:rFonts w:eastAsiaTheme="minorEastAsia"/>
                <w:noProof/>
                <w:sz w:val="22"/>
                <w:szCs w:val="22"/>
                <w:lang w:eastAsia="hu-HU"/>
              </w:rPr>
              <w:tab/>
            </w:r>
            <w:r w:rsidRPr="00541692">
              <w:rPr>
                <w:rStyle w:val="Hiperhivatkozs"/>
                <w:noProof/>
              </w:rPr>
              <w:t>Felhasznált technológiák</w:t>
            </w:r>
            <w:r>
              <w:rPr>
                <w:noProof/>
                <w:webHidden/>
              </w:rPr>
              <w:tab/>
            </w:r>
            <w:r>
              <w:rPr>
                <w:noProof/>
                <w:webHidden/>
              </w:rPr>
              <w:fldChar w:fldCharType="begin"/>
            </w:r>
            <w:r>
              <w:rPr>
                <w:noProof/>
                <w:webHidden/>
              </w:rPr>
              <w:instrText xml:space="preserve"> PAGEREF _Toc500447921 \h </w:instrText>
            </w:r>
            <w:r>
              <w:rPr>
                <w:noProof/>
                <w:webHidden/>
              </w:rPr>
            </w:r>
            <w:r>
              <w:rPr>
                <w:noProof/>
                <w:webHidden/>
              </w:rPr>
              <w:fldChar w:fldCharType="separate"/>
            </w:r>
            <w:r w:rsidR="009800AA">
              <w:rPr>
                <w:noProof/>
                <w:webHidden/>
              </w:rPr>
              <w:t>2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2" w:history="1">
            <w:r w:rsidRPr="00541692">
              <w:rPr>
                <w:rStyle w:val="Hiperhivatkozs"/>
                <w:noProof/>
              </w:rPr>
              <w:t>3.5.2</w:t>
            </w:r>
            <w:r>
              <w:rPr>
                <w:rFonts w:eastAsiaTheme="minorEastAsia"/>
                <w:noProof/>
                <w:sz w:val="22"/>
                <w:szCs w:val="22"/>
                <w:lang w:eastAsia="hu-HU"/>
              </w:rPr>
              <w:tab/>
            </w:r>
            <w:r w:rsidRPr="00541692">
              <w:rPr>
                <w:rStyle w:val="Hiperhivatkozs"/>
                <w:noProof/>
              </w:rPr>
              <w:t>Komponens hierarchia</w:t>
            </w:r>
            <w:r>
              <w:rPr>
                <w:noProof/>
                <w:webHidden/>
              </w:rPr>
              <w:tab/>
            </w:r>
            <w:r>
              <w:rPr>
                <w:noProof/>
                <w:webHidden/>
              </w:rPr>
              <w:fldChar w:fldCharType="begin"/>
            </w:r>
            <w:r>
              <w:rPr>
                <w:noProof/>
                <w:webHidden/>
              </w:rPr>
              <w:instrText xml:space="preserve"> PAGEREF _Toc500447922 \h </w:instrText>
            </w:r>
            <w:r>
              <w:rPr>
                <w:noProof/>
                <w:webHidden/>
              </w:rPr>
            </w:r>
            <w:r>
              <w:rPr>
                <w:noProof/>
                <w:webHidden/>
              </w:rPr>
              <w:fldChar w:fldCharType="separate"/>
            </w:r>
            <w:r w:rsidR="009800AA">
              <w:rPr>
                <w:noProof/>
                <w:webHidden/>
              </w:rPr>
              <w:t>27</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3" w:history="1">
            <w:r w:rsidRPr="00541692">
              <w:rPr>
                <w:rStyle w:val="Hiperhivatkozs"/>
                <w:noProof/>
              </w:rPr>
              <w:t>3.5.3</w:t>
            </w:r>
            <w:r>
              <w:rPr>
                <w:rFonts w:eastAsiaTheme="minorEastAsia"/>
                <w:noProof/>
                <w:sz w:val="22"/>
                <w:szCs w:val="22"/>
                <w:lang w:eastAsia="hu-HU"/>
              </w:rPr>
              <w:tab/>
            </w:r>
            <w:r w:rsidRPr="00541692">
              <w:rPr>
                <w:rStyle w:val="Hiperhivatkozs"/>
                <w:noProof/>
              </w:rPr>
              <w:t>Navigálás</w:t>
            </w:r>
            <w:r>
              <w:rPr>
                <w:noProof/>
                <w:webHidden/>
              </w:rPr>
              <w:tab/>
            </w:r>
            <w:r>
              <w:rPr>
                <w:noProof/>
                <w:webHidden/>
              </w:rPr>
              <w:fldChar w:fldCharType="begin"/>
            </w:r>
            <w:r>
              <w:rPr>
                <w:noProof/>
                <w:webHidden/>
              </w:rPr>
              <w:instrText xml:space="preserve"> PAGEREF _Toc500447923 \h </w:instrText>
            </w:r>
            <w:r>
              <w:rPr>
                <w:noProof/>
                <w:webHidden/>
              </w:rPr>
            </w:r>
            <w:r>
              <w:rPr>
                <w:noProof/>
                <w:webHidden/>
              </w:rPr>
              <w:fldChar w:fldCharType="separate"/>
            </w:r>
            <w:r w:rsidR="009800AA">
              <w:rPr>
                <w:noProof/>
                <w:webHidden/>
              </w:rPr>
              <w:t>28</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4" w:history="1">
            <w:r w:rsidRPr="00541692">
              <w:rPr>
                <w:rStyle w:val="Hiperhivatkozs"/>
                <w:noProof/>
              </w:rPr>
              <w:t>3.5.4</w:t>
            </w:r>
            <w:r>
              <w:rPr>
                <w:rFonts w:eastAsiaTheme="minorEastAsia"/>
                <w:noProof/>
                <w:sz w:val="22"/>
                <w:szCs w:val="22"/>
                <w:lang w:eastAsia="hu-HU"/>
              </w:rPr>
              <w:tab/>
            </w:r>
            <w:r w:rsidRPr="00541692">
              <w:rPr>
                <w:rStyle w:val="Hiperhivatkozs"/>
                <w:noProof/>
              </w:rPr>
              <w:t>Kommunikáció</w:t>
            </w:r>
            <w:r>
              <w:rPr>
                <w:noProof/>
                <w:webHidden/>
              </w:rPr>
              <w:tab/>
            </w:r>
            <w:r>
              <w:rPr>
                <w:noProof/>
                <w:webHidden/>
              </w:rPr>
              <w:fldChar w:fldCharType="begin"/>
            </w:r>
            <w:r>
              <w:rPr>
                <w:noProof/>
                <w:webHidden/>
              </w:rPr>
              <w:instrText xml:space="preserve"> PAGEREF _Toc500447924 \h </w:instrText>
            </w:r>
            <w:r>
              <w:rPr>
                <w:noProof/>
                <w:webHidden/>
              </w:rPr>
            </w:r>
            <w:r>
              <w:rPr>
                <w:noProof/>
                <w:webHidden/>
              </w:rPr>
              <w:fldChar w:fldCharType="separate"/>
            </w:r>
            <w:r w:rsidR="009800AA">
              <w:rPr>
                <w:noProof/>
                <w:webHidden/>
              </w:rPr>
              <w:t>29</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5" w:history="1">
            <w:r w:rsidRPr="00541692">
              <w:rPr>
                <w:rStyle w:val="Hiperhivatkozs"/>
                <w:noProof/>
              </w:rPr>
              <w:t>3.5.5</w:t>
            </w:r>
            <w:r>
              <w:rPr>
                <w:rFonts w:eastAsiaTheme="minorEastAsia"/>
                <w:noProof/>
                <w:sz w:val="22"/>
                <w:szCs w:val="22"/>
                <w:lang w:eastAsia="hu-HU"/>
              </w:rPr>
              <w:tab/>
            </w:r>
            <w:r w:rsidRPr="00541692">
              <w:rPr>
                <w:rStyle w:val="Hiperhivatkozs"/>
                <w:noProof/>
              </w:rPr>
              <w:t>Felhasználói élmény</w:t>
            </w:r>
            <w:r>
              <w:rPr>
                <w:noProof/>
                <w:webHidden/>
              </w:rPr>
              <w:tab/>
            </w:r>
            <w:r>
              <w:rPr>
                <w:noProof/>
                <w:webHidden/>
              </w:rPr>
              <w:fldChar w:fldCharType="begin"/>
            </w:r>
            <w:r>
              <w:rPr>
                <w:noProof/>
                <w:webHidden/>
              </w:rPr>
              <w:instrText xml:space="preserve"> PAGEREF _Toc500447925 \h </w:instrText>
            </w:r>
            <w:r>
              <w:rPr>
                <w:noProof/>
                <w:webHidden/>
              </w:rPr>
            </w:r>
            <w:r>
              <w:rPr>
                <w:noProof/>
                <w:webHidden/>
              </w:rPr>
              <w:fldChar w:fldCharType="separate"/>
            </w:r>
            <w:r w:rsidR="009800AA">
              <w:rPr>
                <w:noProof/>
                <w:webHidden/>
              </w:rPr>
              <w:t>29</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26" w:history="1">
            <w:r w:rsidRPr="00541692">
              <w:rPr>
                <w:rStyle w:val="Hiperhivatkozs"/>
                <w:noProof/>
              </w:rPr>
              <w:t>3.6</w:t>
            </w:r>
            <w:r>
              <w:rPr>
                <w:rFonts w:eastAsiaTheme="minorEastAsia"/>
                <w:noProof/>
                <w:sz w:val="22"/>
                <w:szCs w:val="22"/>
                <w:lang w:eastAsia="hu-HU"/>
              </w:rPr>
              <w:tab/>
            </w:r>
            <w:r w:rsidRPr="00541692">
              <w:rPr>
                <w:rStyle w:val="Hiperhivatkozs"/>
                <w:noProof/>
              </w:rPr>
              <w:t>Authentikáció</w:t>
            </w:r>
            <w:r>
              <w:rPr>
                <w:noProof/>
                <w:webHidden/>
              </w:rPr>
              <w:tab/>
            </w:r>
            <w:r>
              <w:rPr>
                <w:noProof/>
                <w:webHidden/>
              </w:rPr>
              <w:fldChar w:fldCharType="begin"/>
            </w:r>
            <w:r>
              <w:rPr>
                <w:noProof/>
                <w:webHidden/>
              </w:rPr>
              <w:instrText xml:space="preserve"> PAGEREF _Toc500447926 \h </w:instrText>
            </w:r>
            <w:r>
              <w:rPr>
                <w:noProof/>
                <w:webHidden/>
              </w:rPr>
            </w:r>
            <w:r>
              <w:rPr>
                <w:noProof/>
                <w:webHidden/>
              </w:rPr>
              <w:fldChar w:fldCharType="separate"/>
            </w:r>
            <w:r w:rsidR="009800AA">
              <w:rPr>
                <w:noProof/>
                <w:webHidden/>
              </w:rPr>
              <w:t>30</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7" w:history="1">
            <w:r w:rsidRPr="00541692">
              <w:rPr>
                <w:rStyle w:val="Hiperhivatkozs"/>
                <w:noProof/>
              </w:rPr>
              <w:t>3.6.1</w:t>
            </w:r>
            <w:r>
              <w:rPr>
                <w:rFonts w:eastAsiaTheme="minorEastAsia"/>
                <w:noProof/>
                <w:sz w:val="22"/>
                <w:szCs w:val="22"/>
                <w:lang w:eastAsia="hu-HU"/>
              </w:rPr>
              <w:tab/>
            </w:r>
            <w:r w:rsidRPr="00541692">
              <w:rPr>
                <w:rStyle w:val="Hiperhivatkozs"/>
                <w:noProof/>
              </w:rPr>
              <w:t>Felhasznált technológiák</w:t>
            </w:r>
            <w:r>
              <w:rPr>
                <w:noProof/>
                <w:webHidden/>
              </w:rPr>
              <w:tab/>
            </w:r>
            <w:r>
              <w:rPr>
                <w:noProof/>
                <w:webHidden/>
              </w:rPr>
              <w:fldChar w:fldCharType="begin"/>
            </w:r>
            <w:r>
              <w:rPr>
                <w:noProof/>
                <w:webHidden/>
              </w:rPr>
              <w:instrText xml:space="preserve"> PAGEREF _Toc500447927 \h </w:instrText>
            </w:r>
            <w:r>
              <w:rPr>
                <w:noProof/>
                <w:webHidden/>
              </w:rPr>
            </w:r>
            <w:r>
              <w:rPr>
                <w:noProof/>
                <w:webHidden/>
              </w:rPr>
              <w:fldChar w:fldCharType="separate"/>
            </w:r>
            <w:r w:rsidR="009800AA">
              <w:rPr>
                <w:noProof/>
                <w:webHidden/>
              </w:rPr>
              <w:t>30</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28" w:history="1">
            <w:r w:rsidRPr="00541692">
              <w:rPr>
                <w:rStyle w:val="Hiperhivatkozs"/>
                <w:noProof/>
              </w:rPr>
              <w:t>3.6.2</w:t>
            </w:r>
            <w:r>
              <w:rPr>
                <w:rFonts w:eastAsiaTheme="minorEastAsia"/>
                <w:noProof/>
                <w:sz w:val="22"/>
                <w:szCs w:val="22"/>
                <w:lang w:eastAsia="hu-HU"/>
              </w:rPr>
              <w:tab/>
            </w:r>
            <w:r w:rsidRPr="00541692">
              <w:rPr>
                <w:rStyle w:val="Hiperhivatkozs"/>
                <w:noProof/>
              </w:rPr>
              <w:t>Authentikáció folyamata</w:t>
            </w:r>
            <w:r>
              <w:rPr>
                <w:noProof/>
                <w:webHidden/>
              </w:rPr>
              <w:tab/>
            </w:r>
            <w:r>
              <w:rPr>
                <w:noProof/>
                <w:webHidden/>
              </w:rPr>
              <w:fldChar w:fldCharType="begin"/>
            </w:r>
            <w:r>
              <w:rPr>
                <w:noProof/>
                <w:webHidden/>
              </w:rPr>
              <w:instrText xml:space="preserve"> PAGEREF _Toc500447928 \h </w:instrText>
            </w:r>
            <w:r>
              <w:rPr>
                <w:noProof/>
                <w:webHidden/>
              </w:rPr>
            </w:r>
            <w:r>
              <w:rPr>
                <w:noProof/>
                <w:webHidden/>
              </w:rPr>
              <w:fldChar w:fldCharType="separate"/>
            </w:r>
            <w:r w:rsidR="009800AA">
              <w:rPr>
                <w:noProof/>
                <w:webHidden/>
              </w:rPr>
              <w:t>31</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29" w:history="1">
            <w:r w:rsidRPr="00541692">
              <w:rPr>
                <w:rStyle w:val="Hiperhivatkozs"/>
                <w:noProof/>
              </w:rPr>
              <w:t>3.7</w:t>
            </w:r>
            <w:r>
              <w:rPr>
                <w:rFonts w:eastAsiaTheme="minorEastAsia"/>
                <w:noProof/>
                <w:sz w:val="22"/>
                <w:szCs w:val="22"/>
                <w:lang w:eastAsia="hu-HU"/>
              </w:rPr>
              <w:tab/>
            </w:r>
            <w:r w:rsidRPr="00541692">
              <w:rPr>
                <w:rStyle w:val="Hiperhivatkozs"/>
                <w:noProof/>
              </w:rPr>
              <w:t>Értesítési rendszer</w:t>
            </w:r>
            <w:r>
              <w:rPr>
                <w:noProof/>
                <w:webHidden/>
              </w:rPr>
              <w:tab/>
            </w:r>
            <w:r>
              <w:rPr>
                <w:noProof/>
                <w:webHidden/>
              </w:rPr>
              <w:fldChar w:fldCharType="begin"/>
            </w:r>
            <w:r>
              <w:rPr>
                <w:noProof/>
                <w:webHidden/>
              </w:rPr>
              <w:instrText xml:space="preserve"> PAGEREF _Toc500447929 \h </w:instrText>
            </w:r>
            <w:r>
              <w:rPr>
                <w:noProof/>
                <w:webHidden/>
              </w:rPr>
            </w:r>
            <w:r>
              <w:rPr>
                <w:noProof/>
                <w:webHidden/>
              </w:rPr>
              <w:fldChar w:fldCharType="separate"/>
            </w:r>
            <w:r w:rsidR="009800AA">
              <w:rPr>
                <w:noProof/>
                <w:webHidden/>
              </w:rPr>
              <w:t>32</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0" w:history="1">
            <w:r w:rsidRPr="00541692">
              <w:rPr>
                <w:rStyle w:val="Hiperhivatkozs"/>
                <w:noProof/>
              </w:rPr>
              <w:t>3.7.1</w:t>
            </w:r>
            <w:r>
              <w:rPr>
                <w:rFonts w:eastAsiaTheme="minorEastAsia"/>
                <w:noProof/>
                <w:sz w:val="22"/>
                <w:szCs w:val="22"/>
                <w:lang w:eastAsia="hu-HU"/>
              </w:rPr>
              <w:tab/>
            </w:r>
            <w:r w:rsidRPr="00541692">
              <w:rPr>
                <w:rStyle w:val="Hiperhivatkozs"/>
                <w:noProof/>
              </w:rPr>
              <w:t>Felhasznált technológiák</w:t>
            </w:r>
            <w:r>
              <w:rPr>
                <w:noProof/>
                <w:webHidden/>
              </w:rPr>
              <w:tab/>
            </w:r>
            <w:r>
              <w:rPr>
                <w:noProof/>
                <w:webHidden/>
              </w:rPr>
              <w:fldChar w:fldCharType="begin"/>
            </w:r>
            <w:r>
              <w:rPr>
                <w:noProof/>
                <w:webHidden/>
              </w:rPr>
              <w:instrText xml:space="preserve"> PAGEREF _Toc500447930 \h </w:instrText>
            </w:r>
            <w:r>
              <w:rPr>
                <w:noProof/>
                <w:webHidden/>
              </w:rPr>
            </w:r>
            <w:r>
              <w:rPr>
                <w:noProof/>
                <w:webHidden/>
              </w:rPr>
              <w:fldChar w:fldCharType="separate"/>
            </w:r>
            <w:r w:rsidR="009800AA">
              <w:rPr>
                <w:noProof/>
                <w:webHidden/>
              </w:rPr>
              <w:t>33</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1" w:history="1">
            <w:r w:rsidRPr="00541692">
              <w:rPr>
                <w:rStyle w:val="Hiperhivatkozs"/>
                <w:noProof/>
              </w:rPr>
              <w:t>3.7.2</w:t>
            </w:r>
            <w:r>
              <w:rPr>
                <w:rFonts w:eastAsiaTheme="minorEastAsia"/>
                <w:noProof/>
                <w:sz w:val="22"/>
                <w:szCs w:val="22"/>
                <w:lang w:eastAsia="hu-HU"/>
              </w:rPr>
              <w:tab/>
            </w:r>
            <w:r w:rsidRPr="00541692">
              <w:rPr>
                <w:rStyle w:val="Hiperhivatkozs"/>
                <w:noProof/>
              </w:rPr>
              <w:t>Valós idejű értesítések kezelése</w:t>
            </w:r>
            <w:r>
              <w:rPr>
                <w:noProof/>
                <w:webHidden/>
              </w:rPr>
              <w:tab/>
            </w:r>
            <w:r>
              <w:rPr>
                <w:noProof/>
                <w:webHidden/>
              </w:rPr>
              <w:fldChar w:fldCharType="begin"/>
            </w:r>
            <w:r>
              <w:rPr>
                <w:noProof/>
                <w:webHidden/>
              </w:rPr>
              <w:instrText xml:space="preserve"> PAGEREF _Toc500447931 \h </w:instrText>
            </w:r>
            <w:r>
              <w:rPr>
                <w:noProof/>
                <w:webHidden/>
              </w:rPr>
            </w:r>
            <w:r>
              <w:rPr>
                <w:noProof/>
                <w:webHidden/>
              </w:rPr>
              <w:fldChar w:fldCharType="separate"/>
            </w:r>
            <w:r w:rsidR="009800AA">
              <w:rPr>
                <w:noProof/>
                <w:webHidden/>
              </w:rPr>
              <w:t>34</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32" w:history="1">
            <w:r w:rsidRPr="00541692">
              <w:rPr>
                <w:rStyle w:val="Hiperhivatkozs"/>
                <w:noProof/>
              </w:rPr>
              <w:t>3.8</w:t>
            </w:r>
            <w:r>
              <w:rPr>
                <w:rFonts w:eastAsiaTheme="minorEastAsia"/>
                <w:noProof/>
                <w:sz w:val="22"/>
                <w:szCs w:val="22"/>
                <w:lang w:eastAsia="hu-HU"/>
              </w:rPr>
              <w:tab/>
            </w:r>
            <w:r w:rsidRPr="00541692">
              <w:rPr>
                <w:rStyle w:val="Hiperhivatkozs"/>
                <w:noProof/>
              </w:rPr>
              <w:t>Fejlesztőkörnyezet</w:t>
            </w:r>
            <w:r>
              <w:rPr>
                <w:noProof/>
                <w:webHidden/>
              </w:rPr>
              <w:tab/>
            </w:r>
            <w:r>
              <w:rPr>
                <w:noProof/>
                <w:webHidden/>
              </w:rPr>
              <w:fldChar w:fldCharType="begin"/>
            </w:r>
            <w:r>
              <w:rPr>
                <w:noProof/>
                <w:webHidden/>
              </w:rPr>
              <w:instrText xml:space="preserve"> PAGEREF _Toc500447932 \h </w:instrText>
            </w:r>
            <w:r>
              <w:rPr>
                <w:noProof/>
                <w:webHidden/>
              </w:rPr>
            </w:r>
            <w:r>
              <w:rPr>
                <w:noProof/>
                <w:webHidden/>
              </w:rPr>
              <w:fldChar w:fldCharType="separate"/>
            </w:r>
            <w:r w:rsidR="009800AA">
              <w:rPr>
                <w:noProof/>
                <w:webHidden/>
              </w:rPr>
              <w:t>3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3" w:history="1">
            <w:r w:rsidRPr="00541692">
              <w:rPr>
                <w:rStyle w:val="Hiperhivatkozs"/>
                <w:noProof/>
              </w:rPr>
              <w:t>3.8.1</w:t>
            </w:r>
            <w:r>
              <w:rPr>
                <w:rFonts w:eastAsiaTheme="minorEastAsia"/>
                <w:noProof/>
                <w:sz w:val="22"/>
                <w:szCs w:val="22"/>
                <w:lang w:eastAsia="hu-HU"/>
              </w:rPr>
              <w:tab/>
            </w:r>
            <w:r w:rsidRPr="00541692">
              <w:rPr>
                <w:rStyle w:val="Hiperhivatkozs"/>
                <w:noProof/>
              </w:rPr>
              <w:t>Rendszerkövetelmények</w:t>
            </w:r>
            <w:r>
              <w:rPr>
                <w:noProof/>
                <w:webHidden/>
              </w:rPr>
              <w:tab/>
            </w:r>
            <w:r>
              <w:rPr>
                <w:noProof/>
                <w:webHidden/>
              </w:rPr>
              <w:fldChar w:fldCharType="begin"/>
            </w:r>
            <w:r>
              <w:rPr>
                <w:noProof/>
                <w:webHidden/>
              </w:rPr>
              <w:instrText xml:space="preserve"> PAGEREF _Toc500447933 \h </w:instrText>
            </w:r>
            <w:r>
              <w:rPr>
                <w:noProof/>
                <w:webHidden/>
              </w:rPr>
            </w:r>
            <w:r>
              <w:rPr>
                <w:noProof/>
                <w:webHidden/>
              </w:rPr>
              <w:fldChar w:fldCharType="separate"/>
            </w:r>
            <w:r w:rsidR="009800AA">
              <w:rPr>
                <w:noProof/>
                <w:webHidden/>
              </w:rPr>
              <w:t>34</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4" w:history="1">
            <w:r w:rsidRPr="00541692">
              <w:rPr>
                <w:rStyle w:val="Hiperhivatkozs"/>
                <w:noProof/>
              </w:rPr>
              <w:t>3.8.2</w:t>
            </w:r>
            <w:r>
              <w:rPr>
                <w:rFonts w:eastAsiaTheme="minorEastAsia"/>
                <w:noProof/>
                <w:sz w:val="22"/>
                <w:szCs w:val="22"/>
                <w:lang w:eastAsia="hu-HU"/>
              </w:rPr>
              <w:tab/>
            </w:r>
            <w:r w:rsidRPr="00541692">
              <w:rPr>
                <w:rStyle w:val="Hiperhivatkozs"/>
                <w:noProof/>
              </w:rPr>
              <w:t>A fejlesztőkörnyezet kialakítása</w:t>
            </w:r>
            <w:r>
              <w:rPr>
                <w:noProof/>
                <w:webHidden/>
              </w:rPr>
              <w:tab/>
            </w:r>
            <w:r>
              <w:rPr>
                <w:noProof/>
                <w:webHidden/>
              </w:rPr>
              <w:fldChar w:fldCharType="begin"/>
            </w:r>
            <w:r>
              <w:rPr>
                <w:noProof/>
                <w:webHidden/>
              </w:rPr>
              <w:instrText xml:space="preserve"> PAGEREF _Toc500447934 \h </w:instrText>
            </w:r>
            <w:r>
              <w:rPr>
                <w:noProof/>
                <w:webHidden/>
              </w:rPr>
            </w:r>
            <w:r>
              <w:rPr>
                <w:noProof/>
                <w:webHidden/>
              </w:rPr>
              <w:fldChar w:fldCharType="separate"/>
            </w:r>
            <w:r w:rsidR="009800AA">
              <w:rPr>
                <w:noProof/>
                <w:webHidden/>
              </w:rPr>
              <w:t>34</w:t>
            </w:r>
            <w:r>
              <w:rPr>
                <w:noProof/>
                <w:webHidden/>
              </w:rPr>
              <w:fldChar w:fldCharType="end"/>
            </w:r>
          </w:hyperlink>
        </w:p>
        <w:p w:rsidR="007D0A25" w:rsidRDefault="007D0A25">
          <w:pPr>
            <w:pStyle w:val="TJ2"/>
            <w:tabs>
              <w:tab w:val="left" w:pos="880"/>
              <w:tab w:val="right" w:leader="dot" w:pos="8496"/>
            </w:tabs>
            <w:rPr>
              <w:rFonts w:eastAsiaTheme="minorEastAsia"/>
              <w:noProof/>
              <w:sz w:val="22"/>
              <w:szCs w:val="22"/>
              <w:lang w:eastAsia="hu-HU"/>
            </w:rPr>
          </w:pPr>
          <w:hyperlink w:anchor="_Toc500447935" w:history="1">
            <w:r w:rsidRPr="00541692">
              <w:rPr>
                <w:rStyle w:val="Hiperhivatkozs"/>
                <w:noProof/>
              </w:rPr>
              <w:t>3.9</w:t>
            </w:r>
            <w:r>
              <w:rPr>
                <w:rFonts w:eastAsiaTheme="minorEastAsia"/>
                <w:noProof/>
                <w:sz w:val="22"/>
                <w:szCs w:val="22"/>
                <w:lang w:eastAsia="hu-HU"/>
              </w:rPr>
              <w:tab/>
            </w:r>
            <w:r w:rsidRPr="00541692">
              <w:rPr>
                <w:rStyle w:val="Hiperhivatkozs"/>
                <w:noProof/>
              </w:rPr>
              <w:t>Fejlesztési munkafolyamat</w:t>
            </w:r>
            <w:r>
              <w:rPr>
                <w:noProof/>
                <w:webHidden/>
              </w:rPr>
              <w:tab/>
            </w:r>
            <w:r>
              <w:rPr>
                <w:noProof/>
                <w:webHidden/>
              </w:rPr>
              <w:fldChar w:fldCharType="begin"/>
            </w:r>
            <w:r>
              <w:rPr>
                <w:noProof/>
                <w:webHidden/>
              </w:rPr>
              <w:instrText xml:space="preserve"> PAGEREF _Toc500447935 \h </w:instrText>
            </w:r>
            <w:r>
              <w:rPr>
                <w:noProof/>
                <w:webHidden/>
              </w:rPr>
            </w:r>
            <w:r>
              <w:rPr>
                <w:noProof/>
                <w:webHidden/>
              </w:rPr>
              <w:fldChar w:fldCharType="separate"/>
            </w:r>
            <w:r w:rsidR="009800AA">
              <w:rPr>
                <w:noProof/>
                <w:webHidden/>
              </w:rPr>
              <w:t>36</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6" w:history="1">
            <w:r w:rsidRPr="00541692">
              <w:rPr>
                <w:rStyle w:val="Hiperhivatkozs"/>
                <w:noProof/>
              </w:rPr>
              <w:t>3.9.1</w:t>
            </w:r>
            <w:r>
              <w:rPr>
                <w:rFonts w:eastAsiaTheme="minorEastAsia"/>
                <w:noProof/>
                <w:sz w:val="22"/>
                <w:szCs w:val="22"/>
                <w:lang w:eastAsia="hu-HU"/>
              </w:rPr>
              <w:tab/>
            </w:r>
            <w:r w:rsidRPr="00541692">
              <w:rPr>
                <w:rStyle w:val="Hiperhivatkozs"/>
                <w:noProof/>
              </w:rPr>
              <w:t>Verziókövetés</w:t>
            </w:r>
            <w:r>
              <w:rPr>
                <w:noProof/>
                <w:webHidden/>
              </w:rPr>
              <w:tab/>
            </w:r>
            <w:r>
              <w:rPr>
                <w:noProof/>
                <w:webHidden/>
              </w:rPr>
              <w:fldChar w:fldCharType="begin"/>
            </w:r>
            <w:r>
              <w:rPr>
                <w:noProof/>
                <w:webHidden/>
              </w:rPr>
              <w:instrText xml:space="preserve"> PAGEREF _Toc500447936 \h </w:instrText>
            </w:r>
            <w:r>
              <w:rPr>
                <w:noProof/>
                <w:webHidden/>
              </w:rPr>
            </w:r>
            <w:r>
              <w:rPr>
                <w:noProof/>
                <w:webHidden/>
              </w:rPr>
              <w:fldChar w:fldCharType="separate"/>
            </w:r>
            <w:r w:rsidR="009800AA">
              <w:rPr>
                <w:noProof/>
                <w:webHidden/>
              </w:rPr>
              <w:t>36</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7" w:history="1">
            <w:r w:rsidRPr="00541692">
              <w:rPr>
                <w:rStyle w:val="Hiperhivatkozs"/>
                <w:noProof/>
              </w:rPr>
              <w:t>3.9.2</w:t>
            </w:r>
            <w:r>
              <w:rPr>
                <w:rFonts w:eastAsiaTheme="minorEastAsia"/>
                <w:noProof/>
                <w:sz w:val="22"/>
                <w:szCs w:val="22"/>
                <w:lang w:eastAsia="hu-HU"/>
              </w:rPr>
              <w:tab/>
            </w:r>
            <w:r w:rsidRPr="00541692">
              <w:rPr>
                <w:rStyle w:val="Hiperhivatkozs"/>
                <w:noProof/>
              </w:rPr>
              <w:t>Continuous delivery</w:t>
            </w:r>
            <w:r>
              <w:rPr>
                <w:noProof/>
                <w:webHidden/>
              </w:rPr>
              <w:tab/>
            </w:r>
            <w:r>
              <w:rPr>
                <w:noProof/>
                <w:webHidden/>
              </w:rPr>
              <w:fldChar w:fldCharType="begin"/>
            </w:r>
            <w:r>
              <w:rPr>
                <w:noProof/>
                <w:webHidden/>
              </w:rPr>
              <w:instrText xml:space="preserve"> PAGEREF _Toc500447937 \h </w:instrText>
            </w:r>
            <w:r>
              <w:rPr>
                <w:noProof/>
                <w:webHidden/>
              </w:rPr>
            </w:r>
            <w:r>
              <w:rPr>
                <w:noProof/>
                <w:webHidden/>
              </w:rPr>
              <w:fldChar w:fldCharType="separate"/>
            </w:r>
            <w:r w:rsidR="009800AA">
              <w:rPr>
                <w:noProof/>
                <w:webHidden/>
              </w:rPr>
              <w:t>37</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38" w:history="1">
            <w:r w:rsidRPr="00541692">
              <w:rPr>
                <w:rStyle w:val="Hiperhivatkozs"/>
                <w:noProof/>
              </w:rPr>
              <w:t>3.9.3</w:t>
            </w:r>
            <w:r>
              <w:rPr>
                <w:rFonts w:eastAsiaTheme="minorEastAsia"/>
                <w:noProof/>
                <w:sz w:val="22"/>
                <w:szCs w:val="22"/>
                <w:lang w:eastAsia="hu-HU"/>
              </w:rPr>
              <w:tab/>
            </w:r>
            <w:r w:rsidRPr="00541692">
              <w:rPr>
                <w:rStyle w:val="Hiperhivatkozs"/>
                <w:noProof/>
              </w:rPr>
              <w:t>Lintelés</w:t>
            </w:r>
            <w:r>
              <w:rPr>
                <w:noProof/>
                <w:webHidden/>
              </w:rPr>
              <w:tab/>
            </w:r>
            <w:r>
              <w:rPr>
                <w:noProof/>
                <w:webHidden/>
              </w:rPr>
              <w:fldChar w:fldCharType="begin"/>
            </w:r>
            <w:r>
              <w:rPr>
                <w:noProof/>
                <w:webHidden/>
              </w:rPr>
              <w:instrText xml:space="preserve"> PAGEREF _Toc500447938 \h </w:instrText>
            </w:r>
            <w:r>
              <w:rPr>
                <w:noProof/>
                <w:webHidden/>
              </w:rPr>
            </w:r>
            <w:r>
              <w:rPr>
                <w:noProof/>
                <w:webHidden/>
              </w:rPr>
              <w:fldChar w:fldCharType="separate"/>
            </w:r>
            <w:r w:rsidR="009800AA">
              <w:rPr>
                <w:noProof/>
                <w:webHidden/>
              </w:rPr>
              <w:t>37</w:t>
            </w:r>
            <w:r>
              <w:rPr>
                <w:noProof/>
                <w:webHidden/>
              </w:rPr>
              <w:fldChar w:fldCharType="end"/>
            </w:r>
          </w:hyperlink>
        </w:p>
        <w:p w:rsidR="007D0A25" w:rsidRDefault="007D0A25">
          <w:pPr>
            <w:pStyle w:val="TJ2"/>
            <w:tabs>
              <w:tab w:val="left" w:pos="1100"/>
              <w:tab w:val="right" w:leader="dot" w:pos="8496"/>
            </w:tabs>
            <w:rPr>
              <w:rFonts w:eastAsiaTheme="minorEastAsia"/>
              <w:noProof/>
              <w:sz w:val="22"/>
              <w:szCs w:val="22"/>
              <w:lang w:eastAsia="hu-HU"/>
            </w:rPr>
          </w:pPr>
          <w:hyperlink w:anchor="_Toc500447939" w:history="1">
            <w:r w:rsidRPr="00541692">
              <w:rPr>
                <w:rStyle w:val="Hiperhivatkozs"/>
                <w:noProof/>
              </w:rPr>
              <w:t>3.10</w:t>
            </w:r>
            <w:r>
              <w:rPr>
                <w:rFonts w:eastAsiaTheme="minorEastAsia"/>
                <w:noProof/>
                <w:sz w:val="22"/>
                <w:szCs w:val="22"/>
                <w:lang w:eastAsia="hu-HU"/>
              </w:rPr>
              <w:tab/>
            </w:r>
            <w:r w:rsidRPr="00541692">
              <w:rPr>
                <w:rStyle w:val="Hiperhivatkozs"/>
                <w:noProof/>
              </w:rPr>
              <w:t>Tesztelés</w:t>
            </w:r>
            <w:r>
              <w:rPr>
                <w:noProof/>
                <w:webHidden/>
              </w:rPr>
              <w:tab/>
            </w:r>
            <w:r>
              <w:rPr>
                <w:noProof/>
                <w:webHidden/>
              </w:rPr>
              <w:fldChar w:fldCharType="begin"/>
            </w:r>
            <w:r>
              <w:rPr>
                <w:noProof/>
                <w:webHidden/>
              </w:rPr>
              <w:instrText xml:space="preserve"> PAGEREF _Toc500447939 \h </w:instrText>
            </w:r>
            <w:r>
              <w:rPr>
                <w:noProof/>
                <w:webHidden/>
              </w:rPr>
            </w:r>
            <w:r>
              <w:rPr>
                <w:noProof/>
                <w:webHidden/>
              </w:rPr>
              <w:fldChar w:fldCharType="separate"/>
            </w:r>
            <w:r w:rsidR="009800AA">
              <w:rPr>
                <w:noProof/>
                <w:webHidden/>
              </w:rPr>
              <w:t>37</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40" w:history="1">
            <w:r w:rsidRPr="00541692">
              <w:rPr>
                <w:rStyle w:val="Hiperhivatkozs"/>
                <w:noProof/>
              </w:rPr>
              <w:t>3.10.1</w:t>
            </w:r>
            <w:r>
              <w:rPr>
                <w:rFonts w:eastAsiaTheme="minorEastAsia"/>
                <w:noProof/>
                <w:sz w:val="22"/>
                <w:szCs w:val="22"/>
                <w:lang w:eastAsia="hu-HU"/>
              </w:rPr>
              <w:tab/>
            </w:r>
            <w:r w:rsidRPr="00541692">
              <w:rPr>
                <w:rStyle w:val="Hiperhivatkozs"/>
                <w:noProof/>
              </w:rPr>
              <w:t>Egységtesztek</w:t>
            </w:r>
            <w:r>
              <w:rPr>
                <w:noProof/>
                <w:webHidden/>
              </w:rPr>
              <w:tab/>
            </w:r>
            <w:r>
              <w:rPr>
                <w:noProof/>
                <w:webHidden/>
              </w:rPr>
              <w:fldChar w:fldCharType="begin"/>
            </w:r>
            <w:r>
              <w:rPr>
                <w:noProof/>
                <w:webHidden/>
              </w:rPr>
              <w:instrText xml:space="preserve"> PAGEREF _Toc500447940 \h </w:instrText>
            </w:r>
            <w:r>
              <w:rPr>
                <w:noProof/>
                <w:webHidden/>
              </w:rPr>
            </w:r>
            <w:r>
              <w:rPr>
                <w:noProof/>
                <w:webHidden/>
              </w:rPr>
              <w:fldChar w:fldCharType="separate"/>
            </w:r>
            <w:r w:rsidR="009800AA">
              <w:rPr>
                <w:noProof/>
                <w:webHidden/>
              </w:rPr>
              <w:t>38</w:t>
            </w:r>
            <w:r>
              <w:rPr>
                <w:noProof/>
                <w:webHidden/>
              </w:rPr>
              <w:fldChar w:fldCharType="end"/>
            </w:r>
          </w:hyperlink>
        </w:p>
        <w:p w:rsidR="007D0A25" w:rsidRDefault="007D0A25">
          <w:pPr>
            <w:pStyle w:val="TJ3"/>
            <w:tabs>
              <w:tab w:val="left" w:pos="1320"/>
              <w:tab w:val="right" w:leader="dot" w:pos="8496"/>
            </w:tabs>
            <w:rPr>
              <w:rFonts w:eastAsiaTheme="minorEastAsia"/>
              <w:noProof/>
              <w:sz w:val="22"/>
              <w:szCs w:val="22"/>
              <w:lang w:eastAsia="hu-HU"/>
            </w:rPr>
          </w:pPr>
          <w:hyperlink w:anchor="_Toc500447941" w:history="1">
            <w:r w:rsidRPr="00541692">
              <w:rPr>
                <w:rStyle w:val="Hiperhivatkozs"/>
                <w:noProof/>
              </w:rPr>
              <w:t>3.10.2</w:t>
            </w:r>
            <w:r>
              <w:rPr>
                <w:rFonts w:eastAsiaTheme="minorEastAsia"/>
                <w:noProof/>
                <w:sz w:val="22"/>
                <w:szCs w:val="22"/>
                <w:lang w:eastAsia="hu-HU"/>
              </w:rPr>
              <w:tab/>
            </w:r>
            <w:r w:rsidRPr="00541692">
              <w:rPr>
                <w:rStyle w:val="Hiperhivatkozs"/>
                <w:noProof/>
              </w:rPr>
              <w:t>Manuális tesztek</w:t>
            </w:r>
            <w:r>
              <w:rPr>
                <w:noProof/>
                <w:webHidden/>
              </w:rPr>
              <w:tab/>
            </w:r>
            <w:r>
              <w:rPr>
                <w:noProof/>
                <w:webHidden/>
              </w:rPr>
              <w:fldChar w:fldCharType="begin"/>
            </w:r>
            <w:r>
              <w:rPr>
                <w:noProof/>
                <w:webHidden/>
              </w:rPr>
              <w:instrText xml:space="preserve"> PAGEREF _Toc500447941 \h </w:instrText>
            </w:r>
            <w:r>
              <w:rPr>
                <w:noProof/>
                <w:webHidden/>
              </w:rPr>
            </w:r>
            <w:r>
              <w:rPr>
                <w:noProof/>
                <w:webHidden/>
              </w:rPr>
              <w:fldChar w:fldCharType="separate"/>
            </w:r>
            <w:r w:rsidR="009800AA">
              <w:rPr>
                <w:noProof/>
                <w:webHidden/>
              </w:rPr>
              <w:t>38</w:t>
            </w:r>
            <w:r>
              <w:rPr>
                <w:noProof/>
                <w:webHidden/>
              </w:rPr>
              <w:fldChar w:fldCharType="end"/>
            </w:r>
          </w:hyperlink>
        </w:p>
        <w:p w:rsidR="007D0A25" w:rsidRDefault="007D0A25">
          <w:pPr>
            <w:pStyle w:val="TJ2"/>
            <w:tabs>
              <w:tab w:val="left" w:pos="1100"/>
              <w:tab w:val="right" w:leader="dot" w:pos="8496"/>
            </w:tabs>
            <w:rPr>
              <w:rFonts w:eastAsiaTheme="minorEastAsia"/>
              <w:noProof/>
              <w:sz w:val="22"/>
              <w:szCs w:val="22"/>
              <w:lang w:eastAsia="hu-HU"/>
            </w:rPr>
          </w:pPr>
          <w:hyperlink w:anchor="_Toc500447942" w:history="1">
            <w:r w:rsidRPr="00541692">
              <w:rPr>
                <w:rStyle w:val="Hiperhivatkozs"/>
                <w:noProof/>
              </w:rPr>
              <w:t>3.11</w:t>
            </w:r>
            <w:r>
              <w:rPr>
                <w:rFonts w:eastAsiaTheme="minorEastAsia"/>
                <w:noProof/>
                <w:sz w:val="22"/>
                <w:szCs w:val="22"/>
                <w:lang w:eastAsia="hu-HU"/>
              </w:rPr>
              <w:tab/>
            </w:r>
            <w:r w:rsidRPr="00541692">
              <w:rPr>
                <w:rStyle w:val="Hiperhivatkozs"/>
                <w:noProof/>
              </w:rPr>
              <w:t>Fejlesztési lehetőségek</w:t>
            </w:r>
            <w:r>
              <w:rPr>
                <w:noProof/>
                <w:webHidden/>
              </w:rPr>
              <w:tab/>
            </w:r>
            <w:r>
              <w:rPr>
                <w:noProof/>
                <w:webHidden/>
              </w:rPr>
              <w:fldChar w:fldCharType="begin"/>
            </w:r>
            <w:r>
              <w:rPr>
                <w:noProof/>
                <w:webHidden/>
              </w:rPr>
              <w:instrText xml:space="preserve"> PAGEREF _Toc500447942 \h </w:instrText>
            </w:r>
            <w:r>
              <w:rPr>
                <w:noProof/>
                <w:webHidden/>
              </w:rPr>
            </w:r>
            <w:r>
              <w:rPr>
                <w:noProof/>
                <w:webHidden/>
              </w:rPr>
              <w:fldChar w:fldCharType="separate"/>
            </w:r>
            <w:r w:rsidR="009800AA">
              <w:rPr>
                <w:noProof/>
                <w:webHidden/>
              </w:rPr>
              <w:t>41</w:t>
            </w:r>
            <w:r>
              <w:rPr>
                <w:noProof/>
                <w:webHidden/>
              </w:rPr>
              <w:fldChar w:fldCharType="end"/>
            </w:r>
          </w:hyperlink>
        </w:p>
        <w:p w:rsidR="007D0A25" w:rsidRDefault="007D0A25">
          <w:pPr>
            <w:pStyle w:val="TJ1"/>
            <w:tabs>
              <w:tab w:val="right" w:leader="dot" w:pos="8496"/>
            </w:tabs>
            <w:rPr>
              <w:rFonts w:eastAsiaTheme="minorEastAsia"/>
              <w:noProof/>
              <w:sz w:val="22"/>
              <w:szCs w:val="22"/>
              <w:lang w:eastAsia="hu-HU"/>
            </w:rPr>
          </w:pPr>
          <w:hyperlink w:anchor="_Toc500447943" w:history="1">
            <w:r w:rsidRPr="00541692">
              <w:rPr>
                <w:rStyle w:val="Hiperhivatkozs"/>
                <w:noProof/>
              </w:rPr>
              <w:t>Mellékletek</w:t>
            </w:r>
            <w:r>
              <w:rPr>
                <w:noProof/>
                <w:webHidden/>
              </w:rPr>
              <w:tab/>
            </w:r>
            <w:r>
              <w:rPr>
                <w:noProof/>
                <w:webHidden/>
              </w:rPr>
              <w:fldChar w:fldCharType="begin"/>
            </w:r>
            <w:r>
              <w:rPr>
                <w:noProof/>
                <w:webHidden/>
              </w:rPr>
              <w:instrText xml:space="preserve"> PAGEREF _Toc500447943 \h </w:instrText>
            </w:r>
            <w:r>
              <w:rPr>
                <w:noProof/>
                <w:webHidden/>
              </w:rPr>
            </w:r>
            <w:r>
              <w:rPr>
                <w:noProof/>
                <w:webHidden/>
              </w:rPr>
              <w:fldChar w:fldCharType="separate"/>
            </w:r>
            <w:r w:rsidR="009800AA">
              <w:rPr>
                <w:noProof/>
                <w:webHidden/>
              </w:rPr>
              <w:t>43</w:t>
            </w:r>
            <w:r>
              <w:rPr>
                <w:noProof/>
                <w:webHidden/>
              </w:rPr>
              <w:fldChar w:fldCharType="end"/>
            </w:r>
          </w:hyperlink>
        </w:p>
        <w:p w:rsidR="007D0A25" w:rsidRDefault="007D0A25">
          <w:pPr>
            <w:pStyle w:val="TJ2"/>
            <w:tabs>
              <w:tab w:val="right" w:leader="dot" w:pos="8496"/>
            </w:tabs>
            <w:rPr>
              <w:rFonts w:eastAsiaTheme="minorEastAsia"/>
              <w:noProof/>
              <w:sz w:val="22"/>
              <w:szCs w:val="22"/>
              <w:lang w:eastAsia="hu-HU"/>
            </w:rPr>
          </w:pPr>
          <w:hyperlink w:anchor="_Toc500447944" w:history="1">
            <w:r w:rsidRPr="00541692">
              <w:rPr>
                <w:rStyle w:val="Hiperhivatkozs"/>
                <w:noProof/>
              </w:rPr>
              <w:t>DVD melléklet tartalma</w:t>
            </w:r>
            <w:r>
              <w:rPr>
                <w:noProof/>
                <w:webHidden/>
              </w:rPr>
              <w:tab/>
            </w:r>
            <w:r>
              <w:rPr>
                <w:noProof/>
                <w:webHidden/>
              </w:rPr>
              <w:fldChar w:fldCharType="begin"/>
            </w:r>
            <w:r>
              <w:rPr>
                <w:noProof/>
                <w:webHidden/>
              </w:rPr>
              <w:instrText xml:space="preserve"> PAGEREF _Toc500447944 \h </w:instrText>
            </w:r>
            <w:r>
              <w:rPr>
                <w:noProof/>
                <w:webHidden/>
              </w:rPr>
            </w:r>
            <w:r>
              <w:rPr>
                <w:noProof/>
                <w:webHidden/>
              </w:rPr>
              <w:fldChar w:fldCharType="separate"/>
            </w:r>
            <w:r w:rsidR="009800AA">
              <w:rPr>
                <w:noProof/>
                <w:webHidden/>
              </w:rPr>
              <w:t>43</w:t>
            </w:r>
            <w:r>
              <w:rPr>
                <w:noProof/>
                <w:webHidden/>
              </w:rPr>
              <w:fldChar w:fldCharType="end"/>
            </w:r>
          </w:hyperlink>
        </w:p>
        <w:p w:rsidR="007D0A25" w:rsidRDefault="007D0A25">
          <w:pPr>
            <w:pStyle w:val="TJ1"/>
            <w:tabs>
              <w:tab w:val="right" w:leader="dot" w:pos="8496"/>
            </w:tabs>
            <w:rPr>
              <w:rFonts w:eastAsiaTheme="minorEastAsia"/>
              <w:noProof/>
              <w:sz w:val="22"/>
              <w:szCs w:val="22"/>
              <w:lang w:eastAsia="hu-HU"/>
            </w:rPr>
          </w:pPr>
          <w:hyperlink w:anchor="_Toc500447945" w:history="1">
            <w:r w:rsidRPr="00541692">
              <w:rPr>
                <w:rStyle w:val="Hiperhivatkozs"/>
                <w:noProof/>
              </w:rPr>
              <w:t>Irodalomjegyzék</w:t>
            </w:r>
            <w:r>
              <w:rPr>
                <w:noProof/>
                <w:webHidden/>
              </w:rPr>
              <w:tab/>
            </w:r>
            <w:r>
              <w:rPr>
                <w:noProof/>
                <w:webHidden/>
              </w:rPr>
              <w:fldChar w:fldCharType="begin"/>
            </w:r>
            <w:r>
              <w:rPr>
                <w:noProof/>
                <w:webHidden/>
              </w:rPr>
              <w:instrText xml:space="preserve"> PAGEREF _Toc500447945 \h </w:instrText>
            </w:r>
            <w:r>
              <w:rPr>
                <w:noProof/>
                <w:webHidden/>
              </w:rPr>
            </w:r>
            <w:r>
              <w:rPr>
                <w:noProof/>
                <w:webHidden/>
              </w:rPr>
              <w:fldChar w:fldCharType="separate"/>
            </w:r>
            <w:r w:rsidR="009800AA">
              <w:rPr>
                <w:noProof/>
                <w:webHidden/>
              </w:rPr>
              <w:t>44</w:t>
            </w:r>
            <w:r>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1" w:name="bevezetés"/>
    </w:p>
    <w:p w:rsidR="00CA305D" w:rsidRPr="00521866" w:rsidRDefault="00F64D35" w:rsidP="00CE05B7">
      <w:pPr>
        <w:pStyle w:val="Cmsor1"/>
      </w:pPr>
      <w:bookmarkStart w:id="2" w:name="_Toc500447901"/>
      <w:r w:rsidRPr="00521866">
        <w:lastRenderedPageBreak/>
        <w:t>Bevezetés</w:t>
      </w:r>
      <w:bookmarkEnd w:id="1"/>
      <w:bookmarkEnd w:id="2"/>
    </w:p>
    <w:p w:rsidR="00CA305D" w:rsidRPr="00521866" w:rsidRDefault="00F64D35" w:rsidP="00C766A8">
      <w:pPr>
        <w:pStyle w:val="Cmsor2"/>
        <w:spacing w:line="360" w:lineRule="auto"/>
        <w:jc w:val="both"/>
      </w:pPr>
      <w:bookmarkStart w:id="3" w:name="motiváció"/>
      <w:bookmarkStart w:id="4" w:name="_Toc500447902"/>
      <w:r w:rsidRPr="00521866">
        <w:t>Motiváció</w:t>
      </w:r>
      <w:bookmarkEnd w:id="3"/>
      <w:bookmarkEnd w:id="4"/>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5" w:name="felhasználási-igények"/>
      <w:bookmarkStart w:id="6" w:name="_Toc500447903"/>
      <w:r w:rsidRPr="00521866">
        <w:t>Felhasználási igények</w:t>
      </w:r>
      <w:bookmarkEnd w:id="5"/>
      <w:bookmarkEnd w:id="6"/>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7" w:name="felhasználói-dokumentáció"/>
      <w:bookmarkStart w:id="8" w:name="_Toc500447904"/>
      <w:r w:rsidRPr="00521866">
        <w:lastRenderedPageBreak/>
        <w:t>Felhasználói dokumentáció</w:t>
      </w:r>
      <w:bookmarkEnd w:id="7"/>
      <w:bookmarkEnd w:id="8"/>
    </w:p>
    <w:p w:rsidR="00CA305D" w:rsidRPr="00521866" w:rsidRDefault="00F64D35" w:rsidP="00C766A8">
      <w:pPr>
        <w:pStyle w:val="Cmsor2"/>
        <w:spacing w:line="360" w:lineRule="auto"/>
        <w:jc w:val="both"/>
      </w:pPr>
      <w:bookmarkStart w:id="9" w:name="követelmények"/>
      <w:bookmarkStart w:id="10" w:name="_Toc500447905"/>
      <w:r w:rsidRPr="00521866">
        <w:t>Követelmények</w:t>
      </w:r>
      <w:bookmarkEnd w:id="9"/>
      <w:bookmarkEnd w:id="10"/>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1" w:name="támogatott-böngészők"/>
      <w:bookmarkStart w:id="12" w:name="_Toc500447906"/>
      <w:r w:rsidRPr="00521866">
        <w:t>Támogatott böngészők</w:t>
      </w:r>
      <w:bookmarkEnd w:id="11"/>
      <w:bookmarkEnd w:id="12"/>
    </w:p>
    <w:p w:rsidR="00CA305D" w:rsidRPr="00521866" w:rsidRDefault="00F64D35" w:rsidP="00366482">
      <w:pPr>
        <w:pStyle w:val="Compact"/>
        <w:numPr>
          <w:ilvl w:val="0"/>
          <w:numId w:val="2"/>
        </w:numPr>
        <w:ind w:left="851"/>
      </w:pPr>
      <w:r w:rsidRPr="00521866">
        <w:t>Google Chrome (v62.x és későbbi verziók)</w:t>
      </w:r>
    </w:p>
    <w:p w:rsidR="00CA305D" w:rsidRDefault="00F64D35" w:rsidP="00366482">
      <w:pPr>
        <w:pStyle w:val="Compact"/>
        <w:numPr>
          <w:ilvl w:val="0"/>
          <w:numId w:val="2"/>
        </w:numPr>
        <w:ind w:left="851"/>
      </w:pPr>
      <w:r w:rsidRPr="00521866">
        <w:t>Google Chrome for Android (v62.x és későbbi verziók)</w:t>
      </w:r>
    </w:p>
    <w:p w:rsidR="00056825" w:rsidRPr="00521866" w:rsidRDefault="00056825" w:rsidP="00366482">
      <w:pPr>
        <w:pStyle w:val="Compact"/>
        <w:numPr>
          <w:ilvl w:val="0"/>
          <w:numId w:val="2"/>
        </w:numPr>
        <w:ind w:left="851"/>
      </w:pPr>
      <w:r>
        <w:t xml:space="preserve">Mozilla Firefox </w:t>
      </w:r>
      <w:r w:rsidR="00690504">
        <w:t>(v56</w:t>
      </w:r>
      <w:r w:rsidR="00A35C7B">
        <w:t>.x</w:t>
      </w:r>
      <w:r w:rsidR="00690504">
        <w:t xml:space="preserve"> és későbbi verziók)</w:t>
      </w:r>
    </w:p>
    <w:p w:rsidR="000E0CBE" w:rsidRPr="00521866" w:rsidRDefault="00F64D35" w:rsidP="00076D9D">
      <w:pPr>
        <w:pStyle w:val="Cmsor2"/>
        <w:spacing w:line="360" w:lineRule="auto"/>
        <w:jc w:val="both"/>
      </w:pPr>
      <w:bookmarkStart w:id="13" w:name="alkalmazás-használata"/>
      <w:bookmarkStart w:id="14" w:name="_Toc500447907"/>
      <w:r w:rsidRPr="00521866">
        <w:t>Alkalmazás használata</w:t>
      </w:r>
      <w:bookmarkEnd w:id="13"/>
      <w:bookmarkEnd w:id="14"/>
    </w:p>
    <w:p w:rsidR="00CA305D" w:rsidRPr="00521866" w:rsidRDefault="00F64D35" w:rsidP="00C766A8">
      <w:pPr>
        <w:pStyle w:val="Cmsor3"/>
        <w:spacing w:line="360" w:lineRule="auto"/>
        <w:jc w:val="both"/>
      </w:pPr>
      <w:bookmarkStart w:id="15" w:name="alkalmazás-használata-közös-képviselők-s"/>
      <w:bookmarkStart w:id="16" w:name="_Toc500447908"/>
      <w:r w:rsidRPr="00521866">
        <w:t>Alkalmazás használata közös képviselők számára</w:t>
      </w:r>
      <w:bookmarkEnd w:id="15"/>
      <w:bookmarkEnd w:id="16"/>
    </w:p>
    <w:p w:rsidR="00CA305D" w:rsidRPr="00521866" w:rsidRDefault="00F64D35" w:rsidP="00C766A8">
      <w:pPr>
        <w:pStyle w:val="Cmsor4"/>
        <w:spacing w:line="360" w:lineRule="auto"/>
        <w:jc w:val="both"/>
      </w:pPr>
      <w:bookmarkStart w:id="17" w:name="regisztráció"/>
      <w:r w:rsidRPr="00521866">
        <w:t>Regisztráció</w:t>
      </w:r>
      <w:bookmarkEnd w:id="17"/>
    </w:p>
    <w:p w:rsidR="00C504A7" w:rsidRPr="00C504A7" w:rsidRDefault="00F64D35" w:rsidP="00003AB3">
      <w:pPr>
        <w:pStyle w:val="FirstParagraph"/>
      </w:pPr>
      <w:r w:rsidRPr="00521866">
        <w:t>Az alkalmazás használatához rendelkeznünk kell egy regisztrált fiókkal, amit a Sign Up (Regisztrálás) aloldalon hozhatunk létre. Meg kell adnunk az email címünket, felhasználó nevünket és a jelsz</w:t>
      </w:r>
      <w:r w:rsidR="00B21CED">
        <w:t>avu</w:t>
      </w:r>
      <w:r w:rsidRPr="00521866">
        <w:t>nkat. Sikeres regisztráció esetén a megadott email címre egy visszaigazoló email fog érkezni. Az emailben található gombra kattintva erősítsük meg, hogy valódi címet adtunk meg.</w:t>
      </w:r>
    </w:p>
    <w:p w:rsidR="00CA305D" w:rsidRPr="00521866" w:rsidRDefault="000A3676" w:rsidP="00C766A8">
      <w:pPr>
        <w:pStyle w:val="Cmsor4"/>
        <w:spacing w:line="360" w:lineRule="auto"/>
        <w:jc w:val="both"/>
      </w:pPr>
      <w:bookmarkStart w:id="18" w:name="bejelentkezés"/>
      <w:r>
        <w:rPr>
          <w:noProof/>
        </w:rPr>
        <w:lastRenderedPageBreak/>
        <w:pict>
          <v:shapetype id="_x0000_t202" coordsize="21600,21600" o:spt="202" path="m,l,21600r21600,l21600,xe">
            <v:stroke joinstyle="miter"/>
            <v:path gradientshapeok="t" o:connecttype="rect"/>
          </v:shapetype>
          <v:shape id="_x0000_s1050" type="#_x0000_t202" style="position:absolute;left:0;text-align:left;margin-left:93.5pt;margin-top:506.95pt;width:238.5pt;height:.05pt;z-index:251668480;mso-position-horizontal-relative:text;mso-position-vertical-relative:text" stroked="f">
            <v:textbox style="mso-next-textbox:#_x0000_s1050;mso-fit-shape-to-text:t" inset="0,0,0,0">
              <w:txbxContent>
                <w:p w:rsidR="005763B2" w:rsidRPr="0011144A" w:rsidRDefault="005763B2" w:rsidP="000A3676">
                  <w:pPr>
                    <w:pStyle w:val="Kpalrs"/>
                    <w:jc w:val="center"/>
                    <w:rPr>
                      <w:b/>
                      <w:bCs/>
                      <w:i w:val="0"/>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t>2</w:t>
                  </w:r>
                  <w:r>
                    <w:t>. ábra: Bejelentkezés</w:t>
                  </w:r>
                </w:p>
              </w:txbxContent>
            </v:textbox>
            <w10:wrap type="topAndBottom"/>
          </v:shape>
        </w:pict>
      </w:r>
      <w:r>
        <w:rPr>
          <w:noProof/>
        </w:rPr>
        <w:drawing>
          <wp:anchor distT="0" distB="0" distL="114300" distR="114300" simplePos="0" relativeHeight="251696640" behindDoc="1" locked="0" layoutInCell="1" allowOverlap="1" wp14:anchorId="53CF5F1D">
            <wp:simplePos x="0" y="0"/>
            <wp:positionH relativeFrom="column">
              <wp:posOffset>1187450</wp:posOffset>
            </wp:positionH>
            <wp:positionV relativeFrom="paragraph">
              <wp:posOffset>3849370</wp:posOffset>
            </wp:positionV>
            <wp:extent cx="2980800" cy="2491200"/>
            <wp:effectExtent l="0" t="0" r="0" b="0"/>
            <wp:wrapTopAndBottom/>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80800" cy="2491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74D9">
        <w:rPr>
          <w:noProof/>
        </w:rPr>
        <w:pict>
          <v:shape id="_x0000_s1049" type="#_x0000_t202" style="position:absolute;left:0;text-align:left;margin-left:115.25pt;margin-top:261.35pt;width:194.4pt;height:20.05pt;z-index:251667456;mso-position-horizontal-relative:text;mso-position-vertical-relative:text" stroked="f">
            <v:textbox style="mso-next-textbox:#_x0000_s1049;mso-fit-shape-to-text:t" inset="0,0,0,0">
              <w:txbxContent>
                <w:p w:rsidR="00ED63C2" w:rsidRPr="00071E19" w:rsidRDefault="000A3676" w:rsidP="00B274D9">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2C6CE1">
                    <w:rPr>
                      <w:noProof/>
                    </w:rPr>
                    <w:t>1</w:t>
                  </w:r>
                  <w:r w:rsidR="00ED63C2">
                    <w:t>. ábra</w:t>
                  </w:r>
                  <w:r w:rsidR="00B274D9">
                    <w:t>: Regisztráció</w:t>
                  </w:r>
                </w:p>
              </w:txbxContent>
            </v:textbox>
            <w10:wrap type="topAndBottom"/>
          </v:shape>
        </w:pict>
      </w:r>
      <w:r w:rsidR="00B274D9">
        <w:rPr>
          <w:noProof/>
        </w:rPr>
        <w:drawing>
          <wp:anchor distT="0" distB="0" distL="114300" distR="114300" simplePos="0" relativeHeight="251691520" behindDoc="0" locked="0" layoutInCell="1" allowOverlap="1">
            <wp:simplePos x="0" y="0"/>
            <wp:positionH relativeFrom="column">
              <wp:posOffset>1205865</wp:posOffset>
            </wp:positionH>
            <wp:positionV relativeFrom="paragraph">
              <wp:posOffset>-5715</wp:posOffset>
            </wp:positionV>
            <wp:extent cx="2980800" cy="3312000"/>
            <wp:effectExtent l="0" t="0" r="0" b="0"/>
            <wp:wrapTopAndBottom/>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80800" cy="3312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D35" w:rsidRPr="00521866">
        <w:t>Bejelentkezés</w:t>
      </w:r>
      <w:bookmarkEnd w:id="18"/>
    </w:p>
    <w:p w:rsidR="000A3676" w:rsidRPr="000A3676" w:rsidRDefault="00F64D35" w:rsidP="000A3676">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19" w:name="kijelentkezés"/>
      <w:r w:rsidRPr="00521866">
        <w:t>Kijelentkezés</w:t>
      </w:r>
      <w:bookmarkEnd w:id="19"/>
    </w:p>
    <w:p w:rsidR="00CA305D" w:rsidRPr="00521866" w:rsidRDefault="00F64D35" w:rsidP="003E5A85">
      <w:pPr>
        <w:pStyle w:val="FirstParagraph"/>
      </w:pPr>
      <w:r w:rsidRPr="00521866">
        <w:t>Az alkalmazás jobb felső sarkában található menü ikonra kattintva a felugró menüben láthatjuk az aktuálisan bejelentkezett felhasználó nevét és email címét. A Sign Out</w:t>
      </w:r>
      <w:r w:rsidR="007455E5">
        <w:t xml:space="preserve"> (Kijelentkezés)</w:t>
      </w:r>
      <w:r w:rsidRPr="00521866">
        <w:t xml:space="preserve"> gombra kattintva kijelentkezhetünk az alkalmazásból.</w:t>
      </w:r>
    </w:p>
    <w:p w:rsidR="00CA305D" w:rsidRPr="00521866" w:rsidRDefault="00F64D35" w:rsidP="00C766A8">
      <w:pPr>
        <w:pStyle w:val="Cmsor4"/>
        <w:spacing w:line="360" w:lineRule="auto"/>
        <w:jc w:val="both"/>
      </w:pPr>
      <w:bookmarkStart w:id="20" w:name="új-csoport-létrehozása"/>
      <w:r w:rsidRPr="00521866">
        <w:lastRenderedPageBreak/>
        <w:t>Új csoport létrehozása</w:t>
      </w:r>
      <w:bookmarkEnd w:id="20"/>
    </w:p>
    <w:p w:rsidR="00D84A8F" w:rsidRDefault="00EA2013" w:rsidP="0007152E">
      <w:pPr>
        <w:pStyle w:val="FirstParagraph"/>
      </w:pPr>
      <w:r>
        <w:rPr>
          <w:noProof/>
        </w:rPr>
        <w:drawing>
          <wp:anchor distT="0" distB="0" distL="114300" distR="114300" simplePos="0" relativeHeight="251633152" behindDoc="0" locked="0" layoutInCell="1" allowOverlap="1">
            <wp:simplePos x="0" y="0"/>
            <wp:positionH relativeFrom="column">
              <wp:posOffset>1303655</wp:posOffset>
            </wp:positionH>
            <wp:positionV relativeFrom="paragraph">
              <wp:posOffset>1611532</wp:posOffset>
            </wp:positionV>
            <wp:extent cx="2690495" cy="4341495"/>
            <wp:effectExtent l="0" t="0" r="0" b="0"/>
            <wp:wrapTopAndBottom/>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0495" cy="4341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63B2">
        <w:rPr>
          <w:noProof/>
        </w:rPr>
        <w:pict>
          <v:shape id="_x0000_s1040" type="#_x0000_t202" style="position:absolute;left:0;text-align:left;margin-left:102pt;margin-top:471.2pt;width:211.85pt;height:.05pt;z-index:251663360;mso-position-horizontal-relative:text;mso-position-vertical-relative:text" stroked="f">
            <v:textbox style="mso-fit-shape-to-text:t" inset="0,0,0,0">
              <w:txbxContent>
                <w:p w:rsidR="005763B2" w:rsidRPr="00662050" w:rsidRDefault="005763B2" w:rsidP="00EA2013">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3873AA">
                    <w:rPr>
                      <w:noProof/>
                    </w:rPr>
                    <w:t>3</w:t>
                  </w:r>
                  <w:r>
                    <w:t>. ábra: Új csoport létrehozása</w:t>
                  </w:r>
                </w:p>
              </w:txbxContent>
            </v:textbox>
            <w10:wrap type="topAndBottom"/>
          </v:shape>
        </w:pict>
      </w:r>
      <w:r w:rsidR="00F64D35"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00F64D35" w:rsidRPr="00521866">
        <w:t xml:space="preserve"> csak egy csoport tagja lehet. Új csoport létrehozásához </w:t>
      </w:r>
      <w:r w:rsidR="00960132">
        <w:t xml:space="preserve">a csoportok </w:t>
      </w:r>
      <w:r w:rsidR="00E70372">
        <w:t>listájánál kattintsunk a Create group (Csoport készítése) gombra, majd adjuk meg a</w:t>
      </w:r>
      <w:r w:rsidR="00F64D35" w:rsidRPr="00521866">
        <w:t xml:space="preserve"> csoport nevé</w:t>
      </w:r>
      <w:r w:rsidR="00E70372">
        <w:t>t</w:t>
      </w:r>
      <w:r w:rsidR="00F64D35" w:rsidRPr="00521866">
        <w:t>.</w:t>
      </w:r>
    </w:p>
    <w:p w:rsidR="000B382E" w:rsidRPr="000B382E" w:rsidRDefault="000B382E" w:rsidP="000B382E">
      <w:pPr>
        <w:pStyle w:val="Szvegtrzs"/>
      </w:pPr>
    </w:p>
    <w:p w:rsidR="00CA305D" w:rsidRPr="00521866" w:rsidRDefault="00F64D35" w:rsidP="00C766A8">
      <w:pPr>
        <w:pStyle w:val="Cmsor4"/>
        <w:spacing w:line="360" w:lineRule="auto"/>
        <w:jc w:val="both"/>
      </w:pPr>
      <w:bookmarkStart w:id="21" w:name="csoport-szerkesztése-és-törlése"/>
      <w:r w:rsidRPr="00521866">
        <w:t>Csoport szerkesztése és törlése</w:t>
      </w:r>
      <w:bookmarkEnd w:id="21"/>
    </w:p>
    <w:p w:rsidR="00CA305D" w:rsidRDefault="00F64D35" w:rsidP="00D84A8F">
      <w:pPr>
        <w:pStyle w:val="FirstParagraph"/>
      </w:pPr>
      <w:r w:rsidRPr="00521866">
        <w:t>A már létező csoportok nevét átírhatjuk, vagy akár törölhetjük az egész csoportot a hozzá tartozó felhasználókkal együtt. Ebben az esetben a törölt felhasználók többé nem lesznek képesek bejelentkezni az alkalmazásba.</w:t>
      </w:r>
      <w:r w:rsidR="00F06436">
        <w:t xml:space="preserve"> Ezek a lehetőség</w:t>
      </w:r>
      <w:r w:rsidR="00E53E95">
        <w:t>ek</w:t>
      </w:r>
      <w:r w:rsidR="00F06436">
        <w:t xml:space="preserve"> a csoportok listájában az adott csoport mellett található opciók ikonra kattintva érhetők el.</w:t>
      </w:r>
    </w:p>
    <w:p w:rsidR="0070792E" w:rsidRPr="0070792E" w:rsidRDefault="0070792E" w:rsidP="0070792E">
      <w:pPr>
        <w:pStyle w:val="Szvegtrzs"/>
      </w:pPr>
      <w:r>
        <w:rPr>
          <w:noProof/>
        </w:rPr>
        <w:lastRenderedPageBreak/>
        <w:pict>
          <v:shape id="_x0000_s1056" type="#_x0000_t202" style="position:absolute;left:0;text-align:left;margin-left:95.75pt;margin-top:149.2pt;width:233.25pt;height:.05pt;z-index:251672576;mso-position-horizontal-relative:text;mso-position-vertical-relative:text" stroked="f">
            <v:textbox style="mso-fit-shape-to-text:t" inset="0,0,0,0">
              <w:txbxContent>
                <w:p w:rsidR="0070792E" w:rsidRPr="004650F0" w:rsidRDefault="0070792E" w:rsidP="0070792E">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213350">
                    <w:rPr>
                      <w:noProof/>
                    </w:rPr>
                    <w:t>4</w:t>
                  </w:r>
                  <w:r>
                    <w:t>. ábra: Csoport szerkesztése és törlése</w:t>
                  </w:r>
                </w:p>
              </w:txbxContent>
            </v:textbox>
            <w10:wrap type="topAndBottom"/>
          </v:shape>
        </w:pict>
      </w:r>
      <w:r>
        <w:rPr>
          <w:noProof/>
        </w:rPr>
        <w:drawing>
          <wp:anchor distT="0" distB="0" distL="114300" distR="114300" simplePos="0" relativeHeight="251639296" behindDoc="0" locked="0" layoutInCell="1" allowOverlap="1">
            <wp:simplePos x="0" y="0"/>
            <wp:positionH relativeFrom="column">
              <wp:posOffset>1216025</wp:posOffset>
            </wp:positionH>
            <wp:positionV relativeFrom="paragraph">
              <wp:posOffset>-5080</wp:posOffset>
            </wp:positionV>
            <wp:extent cx="2962800" cy="1843200"/>
            <wp:effectExtent l="0" t="0" r="0" b="0"/>
            <wp:wrapTopAndBottom/>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2800" cy="1843200"/>
                    </a:xfrm>
                    <a:prstGeom prst="rect">
                      <a:avLst/>
                    </a:prstGeom>
                    <a:noFill/>
                    <a:ln>
                      <a:noFill/>
                    </a:ln>
                  </pic:spPr>
                </pic:pic>
              </a:graphicData>
            </a:graphic>
          </wp:anchor>
        </w:drawing>
      </w:r>
    </w:p>
    <w:p w:rsidR="00CA305D" w:rsidRPr="00521866" w:rsidRDefault="00F64D35" w:rsidP="00C766A8">
      <w:pPr>
        <w:pStyle w:val="Cmsor4"/>
        <w:spacing w:line="360" w:lineRule="auto"/>
        <w:jc w:val="both"/>
      </w:pPr>
      <w:bookmarkStart w:id="22" w:name="lakók-meghívása-a-csoportba"/>
      <w:r w:rsidRPr="00521866">
        <w:t>Lakók meghívása a csoportba</w:t>
      </w:r>
      <w:bookmarkEnd w:id="22"/>
    </w:p>
    <w:p w:rsidR="00CA305D" w:rsidRPr="00521866" w:rsidRDefault="00F64D35" w:rsidP="00965221">
      <w:pPr>
        <w:pStyle w:val="FirstParagraph"/>
      </w:pPr>
      <w:r w:rsidRPr="00521866">
        <w:t xml:space="preserve">Új lakók meghívásához kattintsunk az adott csoport lakóinak listájánál az Invit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Cmsor4"/>
        <w:spacing w:line="360" w:lineRule="auto"/>
        <w:jc w:val="both"/>
      </w:pPr>
      <w:bookmarkStart w:id="23" w:name="lakó-törlése"/>
      <w:r w:rsidRPr="00521866">
        <w:t>Lakó törlése</w:t>
      </w:r>
      <w:bookmarkEnd w:id="23"/>
    </w:p>
    <w:p w:rsidR="00CA305D" w:rsidRDefault="00CD333D" w:rsidP="00C766A8">
      <w:pPr>
        <w:pStyle w:val="FirstParagraph"/>
      </w:pPr>
      <w:r>
        <w:rPr>
          <w:noProof/>
        </w:rPr>
        <w:drawing>
          <wp:anchor distT="0" distB="0" distL="114300" distR="114300" simplePos="0" relativeHeight="251701760" behindDoc="0" locked="0" layoutInCell="1" allowOverlap="1">
            <wp:simplePos x="0" y="0"/>
            <wp:positionH relativeFrom="column">
              <wp:posOffset>1216025</wp:posOffset>
            </wp:positionH>
            <wp:positionV relativeFrom="paragraph">
              <wp:posOffset>1314450</wp:posOffset>
            </wp:positionV>
            <wp:extent cx="2962800" cy="2080800"/>
            <wp:effectExtent l="0" t="0" r="0" b="0"/>
            <wp:wrapTopAndBottom/>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62800" cy="208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36EE">
        <w:rPr>
          <w:noProof/>
        </w:rPr>
        <w:pict>
          <v:shape id="_x0000_s1054" type="#_x0000_t202" style="position:absolute;left:0;text-align:left;margin-left:95.75pt;margin-top:273.2pt;width:233.25pt;height:.05pt;z-index:251670528;mso-position-horizontal-relative:text;mso-position-vertical-relative:text" stroked="f">
            <v:textbox style="mso-fit-shape-to-text:t" inset="0,0,0,0">
              <w:txbxContent>
                <w:p w:rsidR="009136EE" w:rsidRPr="001778CF" w:rsidRDefault="00BF4AB4" w:rsidP="009136EE">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9A62FB">
                    <w:rPr>
                      <w:noProof/>
                    </w:rPr>
                    <w:t>5</w:t>
                  </w:r>
                  <w:r w:rsidR="009136EE">
                    <w:t>. ábra: Lakó törlése</w:t>
                  </w:r>
                </w:p>
              </w:txbxContent>
            </v:textbox>
            <w10:wrap type="topAndBottom"/>
          </v:shape>
        </w:pict>
      </w:r>
      <w:r w:rsidR="00F64D35" w:rsidRPr="00521866">
        <w:t>A csoportba felvett lakókat egyesével törölhetjük.</w:t>
      </w:r>
      <w:r w:rsidR="002C2984">
        <w:t xml:space="preserve"> Ehhez kattintsunk a lakók listájában az adott lakó mellett található opciók ikonra, majd a Delete (Törlés) gombra.</w:t>
      </w:r>
      <w:r w:rsidR="00F64D35" w:rsidRPr="00521866">
        <w:t xml:space="preserve"> A törölt lakók többé már nem lesznek képesek bejelentkezni az alkalmazásba. Újrafelvételükhöz újra regisztrálni kell.</w:t>
      </w:r>
    </w:p>
    <w:p w:rsidR="009136EE" w:rsidRPr="009136EE" w:rsidRDefault="009136EE" w:rsidP="009136EE">
      <w:pPr>
        <w:pStyle w:val="Szvegtrzs"/>
      </w:pPr>
    </w:p>
    <w:p w:rsidR="00CA305D" w:rsidRPr="00521866" w:rsidRDefault="00F64D35" w:rsidP="00C766A8">
      <w:pPr>
        <w:pStyle w:val="Cmsor4"/>
        <w:spacing w:line="360" w:lineRule="auto"/>
        <w:jc w:val="both"/>
      </w:pPr>
      <w:bookmarkStart w:id="24" w:name="csoportos-számla-kiállítása"/>
      <w:r w:rsidRPr="00521866">
        <w:t>Csoportos számla kiállítása</w:t>
      </w:r>
      <w:bookmarkEnd w:id="24"/>
    </w:p>
    <w:p w:rsidR="00B9733F" w:rsidRDefault="00C323CA" w:rsidP="00B9733F">
      <w:pPr>
        <w:pStyle w:val="FirstParagraph"/>
      </w:pPr>
      <w:r>
        <w:rPr>
          <w:noProof/>
        </w:rPr>
        <w:pict>
          <v:shape id="_x0000_s1055" type="#_x0000_t202" style="position:absolute;left:0;text-align:left;margin-left:95pt;margin-top:506.4pt;width:235.5pt;height:20.05pt;z-index:251671552;mso-position-horizontal-relative:text;mso-position-vertical-relative:text" stroked="f">
            <v:textbox style="mso-fit-shape-to-text:t" inset="0,0,0,0">
              <w:txbxContent>
                <w:p w:rsidR="00BF4AB4" w:rsidRPr="00400703" w:rsidRDefault="0070792E" w:rsidP="00BF4AB4">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0F3905">
                    <w:rPr>
                      <w:noProof/>
                    </w:rPr>
                    <w:t>6</w:t>
                  </w:r>
                  <w:r w:rsidR="00BF4AB4">
                    <w:t>. ábra: Csoportos számla kiállítása</w:t>
                  </w:r>
                </w:p>
              </w:txbxContent>
            </v:textbox>
            <w10:wrap type="topAndBottom"/>
          </v:shape>
        </w:pict>
      </w:r>
      <w:r w:rsidR="009C0C3B">
        <w:rPr>
          <w:noProof/>
        </w:rPr>
        <w:drawing>
          <wp:anchor distT="0" distB="0" distL="114300" distR="114300" simplePos="0" relativeHeight="251616768" behindDoc="0" locked="0" layoutInCell="1" allowOverlap="1">
            <wp:simplePos x="0" y="0"/>
            <wp:positionH relativeFrom="column">
              <wp:posOffset>1206500</wp:posOffset>
            </wp:positionH>
            <wp:positionV relativeFrom="paragraph">
              <wp:posOffset>2156460</wp:posOffset>
            </wp:positionV>
            <wp:extent cx="2990850" cy="4227195"/>
            <wp:effectExtent l="0" t="0" r="0" b="0"/>
            <wp:wrapTopAndBottom/>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90850" cy="42271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64D35" w:rsidRPr="00521866">
        <w:t>A csoport összes tagja számára egyszerre tudunk kiállítani számlát. A csoport számláinak listájánál kattintsunk a Create bill</w:t>
      </w:r>
      <w:r w:rsidR="009A2B4D">
        <w:t xml:space="preserve"> (Számla ké</w:t>
      </w:r>
      <w:r w:rsidR="00232C91">
        <w:t>szítése</w:t>
      </w:r>
      <w:r w:rsidR="009A2B4D">
        <w:t>)</w:t>
      </w:r>
      <w:r w:rsidR="00F64D35"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D333D" w:rsidRPr="00CD333D" w:rsidRDefault="00CD333D" w:rsidP="00CD333D">
      <w:pPr>
        <w:pStyle w:val="Szvegtrzs"/>
      </w:pPr>
    </w:p>
    <w:p w:rsidR="00CA305D" w:rsidRPr="00521866" w:rsidRDefault="00F64D35" w:rsidP="00C766A8">
      <w:pPr>
        <w:pStyle w:val="Cmsor4"/>
        <w:spacing w:line="360" w:lineRule="auto"/>
        <w:jc w:val="both"/>
      </w:pPr>
      <w:bookmarkStart w:id="25" w:name="csoportos-számla-adatainak-letöltése"/>
      <w:r w:rsidRPr="00521866">
        <w:t>Csoportos számla adatainak letöltése</w:t>
      </w:r>
      <w:bookmarkEnd w:id="25"/>
    </w:p>
    <w:p w:rsidR="00CA305D" w:rsidRPr="00521866" w:rsidRDefault="00F64D35" w:rsidP="00C766A8">
      <w:pPr>
        <w:pStyle w:val="FirstParagraph"/>
      </w:pPr>
      <w:r w:rsidRPr="00521866">
        <w:t>A kiállított csoportos számla adatait letölthetjük CSV formátumban. Ehhez a csoport számláinak listájában a számla alatti Download as CSV</w:t>
      </w:r>
      <w:r w:rsidR="00026473">
        <w:t xml:space="preserve"> (Letöltés CSV-be)</w:t>
      </w:r>
      <w:r w:rsidRPr="00521866">
        <w:t xml:space="preserve"> gombra kell kattintani. A fájl egy sora tartalmazza a csoporthoz tartozó lakó nevét, </w:t>
      </w:r>
      <w:r w:rsidRPr="00521866">
        <w:lastRenderedPageBreak/>
        <w:t xml:space="preserve">email címét, az adott időszakban felhasznált fűtés mennyiségét </w:t>
      </w:r>
      <w:r w:rsidR="00A32DB3">
        <w:t>kilowattórában (kWh)</w:t>
      </w:r>
      <w:r w:rsidRPr="00521866">
        <w:t>, a fűtés egységárát pénznem/kWh-ban, fűtés összdíját az adott pénznemben, melegvíz fogyasztást köbméterben, melegvíz egységárát pénznem/köbméterben, melegvíz összdíját, hidegvíz fogyasztást köbméterben, hidegvíz egységárát pénznem/köbméterben, hidegvíz összdíját, a megadott pénznemet és a végösszeget.</w:t>
      </w:r>
    </w:p>
    <w:p w:rsidR="00CA305D" w:rsidRPr="00521866" w:rsidRDefault="00F64D35" w:rsidP="00C766A8">
      <w:pPr>
        <w:pStyle w:val="Cmsor4"/>
        <w:spacing w:line="360" w:lineRule="auto"/>
        <w:jc w:val="both"/>
      </w:pPr>
      <w:bookmarkStart w:id="26" w:name="lakó-fogyasztási-adatainak-és-számláinak"/>
      <w:r w:rsidRPr="00521866">
        <w:t>Lakó fogyasztási adatainak és számláinak megtekintése</w:t>
      </w:r>
      <w:bookmarkEnd w:id="26"/>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w:t>
      </w:r>
      <w:r w:rsidR="00A32DB3">
        <w:t>kilowattórában (kWh)</w:t>
      </w:r>
      <w:r w:rsidRPr="00521866">
        <w:t xml:space="preserve"> és a meleg-, illetve hidegvíz mennyiségét köbméterben. A számlák tartalmazzák a kiállítás 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7" w:name="lakó-számlájának-letöltése"/>
      <w:r w:rsidRPr="00521866">
        <w:t>Lakó számlájának letöltése</w:t>
      </w:r>
      <w:bookmarkEnd w:id="27"/>
    </w:p>
    <w:p w:rsidR="00CA305D" w:rsidRPr="00521866" w:rsidRDefault="00F64D35" w:rsidP="00C766A8">
      <w:pPr>
        <w:pStyle w:val="FirstParagraph"/>
      </w:pPr>
      <w:r w:rsidRPr="00521866">
        <w:t>A lakók kiállított számláit szabadon letölthetjük PDF formátumban. Ehhez kattintsunk a lakó számláinak listájában a számla alatt található Download as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8" w:name="alkalmazás-használata-lakók-számára"/>
      <w:bookmarkStart w:id="29" w:name="_Toc500447909"/>
      <w:r w:rsidRPr="00521866">
        <w:t>Alkalmazás használata lakók számára</w:t>
      </w:r>
      <w:bookmarkEnd w:id="28"/>
      <w:bookmarkEnd w:id="29"/>
    </w:p>
    <w:p w:rsidR="00CA305D" w:rsidRPr="00521866" w:rsidRDefault="00F64D35" w:rsidP="00C766A8">
      <w:pPr>
        <w:pStyle w:val="Cmsor4"/>
        <w:spacing w:line="360" w:lineRule="auto"/>
        <w:jc w:val="both"/>
      </w:pPr>
      <w:bookmarkStart w:id="30" w:name="regisztráció-1"/>
      <w:r w:rsidRPr="00521866">
        <w:t>Regisztráció</w:t>
      </w:r>
      <w:bookmarkEnd w:id="30"/>
    </w:p>
    <w:p w:rsidR="00CA305D" w:rsidRDefault="00F64D35" w:rsidP="0098206F">
      <w:pPr>
        <w:pStyle w:val="FirstParagraph"/>
      </w:pPr>
      <w:r w:rsidRPr="00521866">
        <w:t>Az alkalmazás használatához rendelkeznünk kell egy regisztrált fiókkal, amit a közös képviselőtől kapott linken keresztül tehetünk meg. Meg kell adnunk az email címünket, felhasználó nevünket és a jelszónka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731E89" w:rsidRPr="00731E89" w:rsidRDefault="00731E89" w:rsidP="00731E89">
      <w:pPr>
        <w:pStyle w:val="Szvegtrzs"/>
      </w:pPr>
      <w:r>
        <w:rPr>
          <w:noProof/>
        </w:rPr>
        <w:lastRenderedPageBreak/>
        <w:pict>
          <v:shape id="_x0000_s1051" type="#_x0000_t202" style="position:absolute;left:0;text-align:left;margin-left:95pt;margin-top:275.65pt;width:234.7pt;height:.05pt;z-index:251669504;mso-position-horizontal-relative:text;mso-position-vertical-relative:text" stroked="f">
            <v:textbox style="mso-next-textbox:#_x0000_s1051;mso-fit-shape-to-text:t" inset="0,0,0,0">
              <w:txbxContent>
                <w:p w:rsidR="00731E89" w:rsidRPr="00AB601E" w:rsidRDefault="005763B2" w:rsidP="003851A3">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694F30">
                    <w:rPr>
                      <w:noProof/>
                    </w:rPr>
                    <w:t>7</w:t>
                  </w:r>
                  <w:r>
                    <w:t>. ábra: Regisztráció</w:t>
                  </w:r>
                </w:p>
              </w:txbxContent>
            </v:textbox>
            <w10:wrap type="topAndBottom"/>
          </v:shape>
        </w:pict>
      </w:r>
      <w:r>
        <w:rPr>
          <w:noProof/>
        </w:rPr>
        <w:drawing>
          <wp:anchor distT="0" distB="0" distL="114300" distR="114300" simplePos="0" relativeHeight="251638272" behindDoc="0" locked="0" layoutInCell="1" allowOverlap="1">
            <wp:simplePos x="0" y="0"/>
            <wp:positionH relativeFrom="column">
              <wp:posOffset>1206500</wp:posOffset>
            </wp:positionH>
            <wp:positionV relativeFrom="paragraph">
              <wp:posOffset>-5080</wp:posOffset>
            </wp:positionV>
            <wp:extent cx="2980800" cy="3448800"/>
            <wp:effectExtent l="0" t="0" r="0" b="0"/>
            <wp:wrapTopAndBottom/>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80800" cy="3448800"/>
                    </a:xfrm>
                    <a:prstGeom prst="rect">
                      <a:avLst/>
                    </a:prstGeom>
                    <a:noFill/>
                    <a:ln>
                      <a:noFill/>
                    </a:ln>
                  </pic:spPr>
                </pic:pic>
              </a:graphicData>
            </a:graphic>
          </wp:anchor>
        </w:drawing>
      </w:r>
    </w:p>
    <w:p w:rsidR="00CA305D" w:rsidRPr="00521866" w:rsidRDefault="00F64D35" w:rsidP="00C766A8">
      <w:pPr>
        <w:pStyle w:val="Cmsor4"/>
        <w:spacing w:line="360" w:lineRule="auto"/>
        <w:jc w:val="both"/>
      </w:pPr>
      <w:bookmarkStart w:id="31" w:name="bejelentkezés-1"/>
      <w:r w:rsidRPr="00521866">
        <w:t>Bejelentkezés</w:t>
      </w:r>
      <w:bookmarkEnd w:id="31"/>
    </w:p>
    <w:p w:rsidR="00CA305D" w:rsidRPr="00521866" w:rsidRDefault="00F64D35" w:rsidP="0098206F">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Cmsor4"/>
        <w:spacing w:line="360" w:lineRule="auto"/>
        <w:jc w:val="both"/>
      </w:pPr>
      <w:bookmarkStart w:id="32" w:name="kijelentkezés-1"/>
      <w:r w:rsidRPr="00521866">
        <w:t>Kijelentkezés</w:t>
      </w:r>
      <w:bookmarkEnd w:id="32"/>
    </w:p>
    <w:p w:rsidR="00CA305D" w:rsidRDefault="00F64D35" w:rsidP="0098206F">
      <w:pPr>
        <w:pStyle w:val="FirstParagraph"/>
      </w:pPr>
      <w:r w:rsidRPr="00521866">
        <w:t>Az alkalmazás jobb felső sarkában található menü ikonra kattintva a felugró menüben láthatjuk az aktuálisan bejelentkezett felhasználó nevét és email címét. A Sign Out</w:t>
      </w:r>
      <w:r w:rsidR="00206688">
        <w:t xml:space="preserve"> (Kijelentkezés)</w:t>
      </w:r>
      <w:r w:rsidRPr="00521866">
        <w:t xml:space="preserve"> gombra kattintva kijelentkezhetünk az alkalmazásból.</w:t>
      </w:r>
      <w:r w:rsidR="00975121">
        <w:t xml:space="preserve"> Ekkor visszajutunk a bejelentkezési felületre.</w:t>
      </w:r>
    </w:p>
    <w:p w:rsidR="00BD06D7" w:rsidRDefault="00BD06D7" w:rsidP="00BD06D7">
      <w:pPr>
        <w:pStyle w:val="Szvegtrzs"/>
      </w:pPr>
    </w:p>
    <w:p w:rsidR="00BD06D7" w:rsidRDefault="00BD06D7" w:rsidP="00BD06D7">
      <w:pPr>
        <w:pStyle w:val="Szvegtrzs"/>
      </w:pPr>
    </w:p>
    <w:p w:rsidR="00BD06D7" w:rsidRDefault="00BD06D7" w:rsidP="00BD06D7">
      <w:pPr>
        <w:pStyle w:val="Szvegtrzs"/>
      </w:pPr>
    </w:p>
    <w:p w:rsidR="00BD06D7" w:rsidRPr="00BD06D7" w:rsidRDefault="00BD06D7" w:rsidP="00BD06D7">
      <w:pPr>
        <w:pStyle w:val="Szvegtrzs"/>
      </w:pPr>
    </w:p>
    <w:p w:rsidR="00CA305D" w:rsidRPr="00521866" w:rsidRDefault="00F64D35" w:rsidP="00C766A8">
      <w:pPr>
        <w:pStyle w:val="Cmsor4"/>
        <w:spacing w:line="360" w:lineRule="auto"/>
        <w:jc w:val="both"/>
      </w:pPr>
      <w:bookmarkStart w:id="33" w:name="új-bejelentés-készítése"/>
      <w:r w:rsidRPr="00521866">
        <w:lastRenderedPageBreak/>
        <w:t>Új bejelentés készítése</w:t>
      </w:r>
      <w:bookmarkEnd w:id="33"/>
    </w:p>
    <w:p w:rsidR="00975121" w:rsidRPr="00975121" w:rsidRDefault="00FE4529" w:rsidP="00975121">
      <w:pPr>
        <w:pStyle w:val="FirstParagraph"/>
      </w:pPr>
      <w:r>
        <w:rPr>
          <w:noProof/>
        </w:rPr>
        <w:drawing>
          <wp:anchor distT="0" distB="0" distL="114300" distR="114300" simplePos="0" relativeHeight="251632128" behindDoc="0" locked="0" layoutInCell="1" allowOverlap="1">
            <wp:simplePos x="0" y="0"/>
            <wp:positionH relativeFrom="column">
              <wp:posOffset>1349375</wp:posOffset>
            </wp:positionH>
            <wp:positionV relativeFrom="paragraph">
              <wp:posOffset>1312545</wp:posOffset>
            </wp:positionV>
            <wp:extent cx="2699385" cy="4341495"/>
            <wp:effectExtent l="0" t="0" r="0" b="0"/>
            <wp:wrapTopAndBottom/>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9385" cy="4341495"/>
                    </a:xfrm>
                    <a:prstGeom prst="rect">
                      <a:avLst/>
                    </a:prstGeom>
                    <a:noFill/>
                    <a:ln>
                      <a:noFill/>
                    </a:ln>
                  </pic:spPr>
                </pic:pic>
              </a:graphicData>
            </a:graphic>
          </wp:anchor>
        </w:drawing>
      </w:r>
      <w:r w:rsidR="005763B2">
        <w:rPr>
          <w:noProof/>
        </w:rPr>
        <w:pict>
          <v:shape id="_x0000_s1043" type="#_x0000_t202" style="position:absolute;left:0;text-align:left;margin-left:106.25pt;margin-top:445.15pt;width:212.55pt;height:20.05pt;z-index:251664384;mso-position-horizontal-relative:text;mso-position-vertical-relative:text" stroked="f">
            <v:textbox style="mso-next-textbox:#_x0000_s1043;mso-fit-shape-to-text:t" inset="0,0,0,0">
              <w:txbxContent>
                <w:p w:rsidR="005763B2" w:rsidRPr="00ED4432" w:rsidRDefault="005763B2" w:rsidP="00D71BC8">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2B6CC2">
                    <w:rPr>
                      <w:noProof/>
                    </w:rPr>
                    <w:t>8</w:t>
                  </w:r>
                  <w:r>
                    <w:t xml:space="preserve">. ábra: Új óraállás bejelentés készítése </w:t>
                  </w:r>
                </w:p>
              </w:txbxContent>
            </v:textbox>
            <w10:wrap type="topAndBottom"/>
          </v:shape>
        </w:pict>
      </w:r>
      <w:r w:rsidR="00F64D35" w:rsidRPr="00521866">
        <w:t>Új bejelentés készítéséhez kattintsunk a bejelentések listájánál a Create report</w:t>
      </w:r>
      <w:r w:rsidR="00047F0A">
        <w:t xml:space="preserve"> (Bejelentés készítése)</w:t>
      </w:r>
      <w:r w:rsidR="00F64D35" w:rsidRPr="00521866">
        <w:t xml:space="preserve"> gombra. A felugró párbeszédablakban adjuk meg a hőmennyiségmérő állását </w:t>
      </w:r>
      <w:r w:rsidR="00664F64">
        <w:t>kilowattórában (</w:t>
      </w:r>
      <w:r w:rsidR="00F64D35" w:rsidRPr="00521866">
        <w:t>kWh</w:t>
      </w:r>
      <w:r w:rsidR="00664F64">
        <w:t>)</w:t>
      </w:r>
      <w:r w:rsidR="00F64D35"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4" w:name="értesítés-számla-kiállításáról"/>
      <w:r w:rsidRPr="00521866">
        <w:t>Értesítés számla kiállításáról</w:t>
      </w:r>
      <w:bookmarkEnd w:id="34"/>
    </w:p>
    <w:p w:rsidR="00CA305D"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8252CF" w:rsidRDefault="008252CF" w:rsidP="008252CF">
      <w:pPr>
        <w:pStyle w:val="Szvegtrzs"/>
      </w:pPr>
    </w:p>
    <w:p w:rsidR="00A44802" w:rsidRPr="008252CF" w:rsidRDefault="00A44802" w:rsidP="008252CF">
      <w:pPr>
        <w:pStyle w:val="Szvegtrzs"/>
      </w:pPr>
    </w:p>
    <w:p w:rsidR="00CA305D" w:rsidRPr="00521866" w:rsidRDefault="00F64D35" w:rsidP="00C766A8">
      <w:pPr>
        <w:pStyle w:val="Cmsor4"/>
        <w:spacing w:line="360" w:lineRule="auto"/>
        <w:jc w:val="both"/>
      </w:pPr>
      <w:bookmarkStart w:id="35" w:name="számla-letöltése"/>
      <w:r w:rsidRPr="00521866">
        <w:lastRenderedPageBreak/>
        <w:t>Számla letöltése</w:t>
      </w:r>
      <w:bookmarkEnd w:id="35"/>
    </w:p>
    <w:p w:rsidR="00CA7858" w:rsidRPr="00CA7858" w:rsidRDefault="005763B2" w:rsidP="00957E7A">
      <w:pPr>
        <w:pStyle w:val="FirstParagraph"/>
      </w:pPr>
      <w:r>
        <w:rPr>
          <w:noProof/>
        </w:rPr>
        <w:pict>
          <v:shape id="_x0000_s1044" type="#_x0000_t202" style="position:absolute;left:0;text-align:left;margin-left:71pt;margin-top:480.95pt;width:283.7pt;height:.05pt;z-index:251665408;mso-position-horizontal-relative:text;mso-position-vertical-relative:text" stroked="f">
            <v:textbox style="mso-fit-shape-to-text:t" inset="0,0,0,0">
              <w:txbxContent>
                <w:p w:rsidR="005763B2" w:rsidRPr="00C37B6C" w:rsidRDefault="005763B2" w:rsidP="00967532">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2</w:t>
                  </w:r>
                  <w:r>
                    <w:rPr>
                      <w:noProof/>
                    </w:rPr>
                    <w:fldChar w:fldCharType="end"/>
                  </w:r>
                  <w:r>
                    <w:rPr>
                      <w:noProof/>
                    </w:rPr>
                    <w:noBreakHyphen/>
                  </w:r>
                  <w:r w:rsidR="00142366">
                    <w:rPr>
                      <w:noProof/>
                    </w:rPr>
                    <w:t>9</w:t>
                  </w:r>
                  <w:r>
                    <w:t>. ábra: Számla</w:t>
                  </w:r>
                </w:p>
              </w:txbxContent>
            </v:textbox>
            <w10:wrap type="topAndBottom"/>
          </v:shape>
        </w:pict>
      </w:r>
      <w:r w:rsidR="00957E7A">
        <w:rPr>
          <w:noProof/>
        </w:rPr>
        <w:drawing>
          <wp:anchor distT="0" distB="0" distL="114300" distR="114300" simplePos="0" relativeHeight="251637248" behindDoc="0" locked="0" layoutInCell="1" allowOverlap="1">
            <wp:simplePos x="0" y="0"/>
            <wp:positionH relativeFrom="column">
              <wp:posOffset>901700</wp:posOffset>
            </wp:positionH>
            <wp:positionV relativeFrom="paragraph">
              <wp:posOffset>1709420</wp:posOffset>
            </wp:positionV>
            <wp:extent cx="3603600" cy="4341600"/>
            <wp:effectExtent l="0" t="0" r="0" b="0"/>
            <wp:wrapTopAndBottom/>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3600" cy="4341600"/>
                    </a:xfrm>
                    <a:prstGeom prst="rect">
                      <a:avLst/>
                    </a:prstGeom>
                    <a:noFill/>
                    <a:ln>
                      <a:noFill/>
                    </a:ln>
                  </pic:spPr>
                </pic:pic>
              </a:graphicData>
            </a:graphic>
          </wp:anchor>
        </w:drawing>
      </w:r>
      <w:r w:rsidR="00F64D35" w:rsidRPr="00521866">
        <w:t>A kiállított számlákat szabadon letölthetjük PDF formátumban a számla alatt található Download as PDF</w:t>
      </w:r>
      <w:r w:rsidR="00FE087C">
        <w:t xml:space="preserve"> (Letöltés PDF-be)</w:t>
      </w:r>
      <w:r w:rsidR="00F64D35"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6" w:name="fejlesztői-dokumentáció"/>
      <w:bookmarkStart w:id="37" w:name="_Toc500447910"/>
      <w:r w:rsidRPr="00521866">
        <w:lastRenderedPageBreak/>
        <w:t>Fejlesztői dokumentáció</w:t>
      </w:r>
      <w:bookmarkEnd w:id="36"/>
      <w:bookmarkEnd w:id="37"/>
    </w:p>
    <w:p w:rsidR="00CA305D" w:rsidRPr="00521866" w:rsidRDefault="00A964B2" w:rsidP="00C766A8">
      <w:pPr>
        <w:pStyle w:val="Cmsor2"/>
        <w:spacing w:line="360" w:lineRule="auto"/>
        <w:jc w:val="both"/>
      </w:pPr>
      <w:bookmarkStart w:id="38" w:name="feladat-elemzése"/>
      <w:bookmarkStart w:id="39" w:name="_Toc500447911"/>
      <w:r w:rsidRPr="00521866">
        <w:t>Probléma</w:t>
      </w:r>
      <w:r w:rsidR="00F64D35" w:rsidRPr="00521866">
        <w:t xml:space="preserve"> elemzése</w:t>
      </w:r>
      <w:bookmarkEnd w:id="38"/>
      <w:bookmarkEnd w:id="39"/>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logisztikailag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40" w:name="tervezés"/>
      <w:bookmarkStart w:id="41" w:name="_Toc500447912"/>
      <w:r w:rsidRPr="00521866">
        <w:t>Specifikáció</w:t>
      </w:r>
      <w:bookmarkEnd w:id="41"/>
    </w:p>
    <w:p w:rsidR="009D593D" w:rsidRDefault="00D5121E" w:rsidP="00C766A8">
      <w:pPr>
        <w:pStyle w:val="Szvegtrzs"/>
      </w:pPr>
      <w:r w:rsidRPr="00521866">
        <w:t>Olyan alkalmazásra van szükségünk, ahova két típusú felhasználó tud bejelentkezni. A felületet és a funkcionalitást a felhasználó típusától függően el kell különíteni. A közös képviselő adminként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675482">
        <w:rPr>
          <w:noProof/>
        </w:rPr>
        <w:drawing>
          <wp:anchor distT="0" distB="0" distL="114300" distR="114300" simplePos="0" relativeHeight="251635200"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5763B2" w:rsidP="00C766A8">
      <w:pPr>
        <w:pStyle w:val="Szvegtrzs"/>
      </w:pPr>
      <w:r>
        <w:rPr>
          <w:noProof/>
        </w:rPr>
        <w:pict>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5763B2" w:rsidRPr="00E0482E" w:rsidRDefault="0070792E" w:rsidP="004235BE">
                  <w:pPr>
                    <w:pStyle w:val="Kpalrs"/>
                    <w:jc w:val="center"/>
                    <w:rPr>
                      <w:rFonts w:ascii="Times New Roman" w:hAnsi="Times New Roman"/>
                    </w:rPr>
                  </w:pPr>
                  <w:r>
                    <w:fldChar w:fldCharType="begin"/>
                  </w:r>
                  <w:r>
                    <w:instrText xml:space="preserve"> STYLEREF 1 \s </w:instrText>
                  </w:r>
                  <w:r>
                    <w:fldChar w:fldCharType="separate"/>
                  </w:r>
                  <w:r w:rsidR="009800AA">
                    <w:rPr>
                      <w:noProof/>
                    </w:rPr>
                    <w:t>3</w:t>
                  </w:r>
                  <w:r>
                    <w:fldChar w:fldCharType="end"/>
                  </w:r>
                  <w:r>
                    <w:noBreakHyphen/>
                  </w:r>
                  <w:r>
                    <w:fldChar w:fldCharType="begin"/>
                  </w:r>
                  <w:r>
                    <w:instrText xml:space="preserve"> SEQ ábra \* ARABIC \s 1 </w:instrText>
                  </w:r>
                  <w:r>
                    <w:fldChar w:fldCharType="separate"/>
                  </w:r>
                  <w:r w:rsidR="009800AA">
                    <w:rPr>
                      <w:noProof/>
                    </w:rPr>
                    <w:t>1</w:t>
                  </w:r>
                  <w:r>
                    <w:fldChar w:fldCharType="end"/>
                  </w:r>
                  <w:r w:rsidR="005763B2">
                    <w:t>. ábra: Felhasználói esetek</w:t>
                  </w:r>
                </w:p>
              </w:txbxContent>
            </v:textbox>
            <w10:wrap type="topAndBottom"/>
          </v:shape>
        </w:pict>
      </w:r>
    </w:p>
    <w:p w:rsidR="00CA305D" w:rsidRPr="00521866" w:rsidRDefault="00F64D35" w:rsidP="00C766A8">
      <w:pPr>
        <w:pStyle w:val="Cmsor2"/>
        <w:spacing w:line="360" w:lineRule="auto"/>
        <w:jc w:val="both"/>
      </w:pPr>
      <w:bookmarkStart w:id="42" w:name="_Toc500447913"/>
      <w:r w:rsidRPr="00521866">
        <w:lastRenderedPageBreak/>
        <w:t>Tervezés</w:t>
      </w:r>
      <w:bookmarkEnd w:id="40"/>
      <w:bookmarkEnd w:id="42"/>
    </w:p>
    <w:p w:rsidR="00B61F80" w:rsidRDefault="00401E79" w:rsidP="00C766A8">
      <w:pPr>
        <w:pStyle w:val="FirstParagraph"/>
      </w:pPr>
      <w:r>
        <w:rPr>
          <w:noProof/>
        </w:rPr>
        <w:drawing>
          <wp:anchor distT="0" distB="0" distL="114300" distR="114300" simplePos="0" relativeHeight="251634176"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5763B2">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5763B2" w:rsidRPr="005E0A88" w:rsidRDefault="0070792E" w:rsidP="00420010">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9800AA">
                    <w:rPr>
                      <w:noProof/>
                    </w:rPr>
                    <w:t>2</w:t>
                  </w:r>
                  <w:r>
                    <w:rPr>
                      <w:noProof/>
                    </w:rPr>
                    <w:fldChar w:fldCharType="end"/>
                  </w:r>
                  <w:r w:rsidR="005763B2">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resource szerver egy REST (representational state transfer) </w:t>
      </w:r>
      <w:r w:rsidR="00031B8A" w:rsidRPr="00521866">
        <w:t>elveire</w:t>
      </w:r>
      <w:r w:rsidR="00F64D35" w:rsidRPr="00521866">
        <w:t xml:space="preserve"> épített </w:t>
      </w:r>
      <w:r w:rsidR="00AB503E" w:rsidRPr="00521866">
        <w:t xml:space="preserve">Web </w:t>
      </w:r>
      <w:r w:rsidR="00F64D35" w:rsidRPr="00521866">
        <w:t xml:space="preserve">API (Application Programming Interface), ami az adatbázishoz kapcsolódva a rendszer backend </w:t>
      </w:r>
      <w:r w:rsidR="00031B8A" w:rsidRPr="00521866">
        <w:t>felületét</w:t>
      </w:r>
      <w:r w:rsidR="00F64D35" w:rsidRPr="00521866">
        <w:t xml:space="preserve"> nyújtja. A kliens alkalmazás egy Single Page Application, ami AJAX hívásokkal fog kapcsolódni a resourc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static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Modern és megbízható authentikációs technológiát kell választani, ugyanis itt két különböző szintű felhasználóval van dolgunk, a legtöbb funkció engedélyezése a</w:t>
      </w:r>
      <w:r w:rsidR="007D7293" w:rsidRPr="00521866">
        <w:t>z authentikált</w:t>
      </w:r>
      <w:r w:rsidR="001776DB" w:rsidRPr="00521866">
        <w:t xml:space="preserve"> felhasználó típusától függ.</w:t>
      </w:r>
    </w:p>
    <w:p w:rsidR="00CA305D" w:rsidRPr="00521866" w:rsidRDefault="00F64D35" w:rsidP="00C766A8">
      <w:pPr>
        <w:pStyle w:val="Cmsor2"/>
        <w:spacing w:line="360" w:lineRule="auto"/>
        <w:jc w:val="both"/>
      </w:pPr>
      <w:bookmarkStart w:id="43" w:name="szerver-oldali-architektúra"/>
      <w:bookmarkStart w:id="44" w:name="_Toc500447914"/>
      <w:r w:rsidRPr="00521866">
        <w:lastRenderedPageBreak/>
        <w:t>Szerver oldali architektúra</w:t>
      </w:r>
      <w:bookmarkEnd w:id="43"/>
      <w:bookmarkEnd w:id="44"/>
    </w:p>
    <w:p w:rsidR="00CA305D" w:rsidRPr="00521866" w:rsidRDefault="00F64D35" w:rsidP="00C766A8">
      <w:pPr>
        <w:pStyle w:val="Cmsor3"/>
        <w:spacing w:line="360" w:lineRule="auto"/>
        <w:jc w:val="both"/>
      </w:pPr>
      <w:bookmarkStart w:id="45" w:name="restful-api"/>
      <w:bookmarkStart w:id="46" w:name="_Toc500447915"/>
      <w:r w:rsidRPr="00521866">
        <w:t>RESTful API</w:t>
      </w:r>
      <w:bookmarkEnd w:id="45"/>
      <w:bookmarkEnd w:id="46"/>
    </w:p>
    <w:p w:rsidR="00CA305D" w:rsidRPr="00521866" w:rsidRDefault="00F64D35" w:rsidP="00C766A8">
      <w:pPr>
        <w:pStyle w:val="FirstParagraph"/>
      </w:pPr>
      <w:r w:rsidRPr="00521866">
        <w:t>A REST, azaz Representational State Transfer</w:t>
      </w:r>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authentikációs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r w:rsidR="004E7088" w:rsidRPr="004E7088">
        <w:t>Cacheability</w:t>
      </w:r>
      <w:r w:rsidR="004E7088">
        <w:t>)</w:t>
      </w:r>
      <w:r w:rsidRPr="00521866">
        <w:t>: A kliensek gyorsítótárazhatnak bizonyos válaszokat. A válaszoknak tartalmazniuk kell, hogy tárazhatóak-e, vagy sem. Egy jól felépített tárazási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így terhet ve</w:t>
      </w:r>
      <w:r w:rsidR="006675E9" w:rsidRPr="00521866">
        <w:t>hetünk</w:t>
      </w:r>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load balancers) közbeiktatásával növelhetjük a skálázhatóságot.</w:t>
      </w:r>
    </w:p>
    <w:p w:rsidR="00CA305D" w:rsidRPr="00521866" w:rsidRDefault="00F64D35" w:rsidP="00C766A8">
      <w:pPr>
        <w:numPr>
          <w:ilvl w:val="0"/>
          <w:numId w:val="3"/>
        </w:numPr>
        <w:spacing w:line="360" w:lineRule="auto"/>
        <w:jc w:val="both"/>
      </w:pPr>
      <w:r w:rsidRPr="00521866">
        <w:lastRenderedPageBreak/>
        <w:t>Code on Demand (igényelhető kód): A szerverek ideiglenes kibővíthetik a kliens funkcional</w:t>
      </w:r>
      <w:r w:rsidR="00553391">
        <w:t>i</w:t>
      </w:r>
      <w:r w:rsidRPr="00521866">
        <w:t>tását futtatható programrészek elküldésével. Ezt a módszert alkalmazták a Java applet-ek, vagy a kliensoldali JavaScript szkriptek.</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A REST elveit követő webes szolgáltatásokat röviden RESTful Web Services-nek nevezzük. A kérések típusai a HTTP szab</w:t>
      </w:r>
      <w:r w:rsidR="00537F66">
        <w:t>v</w:t>
      </w:r>
      <w:r w:rsidRPr="00521866">
        <w:t>ány metódusainak felelnek meg, azaz GET, POST, PUT, PATCH, DELETE, stb. A legelterjedtebb interfész a RESTful szolgáltatásoknál a JSON (JavaScript Object Notation).</w:t>
      </w:r>
    </w:p>
    <w:p w:rsidR="00CA305D" w:rsidRPr="00521866" w:rsidRDefault="00F64D35" w:rsidP="00E83974">
      <w:pPr>
        <w:pStyle w:val="Cmsor3"/>
      </w:pPr>
      <w:bookmarkStart w:id="47" w:name="felhasznált-technológiák"/>
      <w:bookmarkStart w:id="48" w:name="_Toc500447916"/>
      <w:r w:rsidRPr="00521866">
        <w:t>Felhasznált technológiák</w:t>
      </w:r>
      <w:bookmarkEnd w:id="47"/>
      <w:bookmarkEnd w:id="48"/>
    </w:p>
    <w:p w:rsidR="00CA305D" w:rsidRPr="00521866" w:rsidRDefault="00F64D35" w:rsidP="00E83974">
      <w:pPr>
        <w:pStyle w:val="Cmsor4"/>
      </w:pPr>
      <w:bookmarkStart w:id="49" w:name="node.js"/>
      <w:r w:rsidRPr="00521866">
        <w:t>Node.js</w:t>
      </w:r>
      <w:bookmarkEnd w:id="49"/>
    </w:p>
    <w:p w:rsidR="00CA305D" w:rsidRPr="00521866" w:rsidRDefault="00F64D35" w:rsidP="00E83974">
      <w:pPr>
        <w:pStyle w:val="FirstParagraph"/>
      </w:pPr>
      <w:r w:rsidRPr="00521866">
        <w:t>A Node.js</w:t>
      </w:r>
      <w:r w:rsidR="00077456">
        <w:t xml:space="preserve"> [2]</w:t>
      </w:r>
      <w:r w:rsidRPr="00521866">
        <w:t xml:space="preserve"> egy nyílt forráskódú, platformfüggetlen JavaScript futtatókörnyezet. A JavaScript-et történetileg a böngészők elsődleges nyelvének fejlesztették ki, de a webes szolgáltatások elterjedésével ma már az egyik legnépszerűbb programozási nyelvvé nőt</w:t>
      </w:r>
      <w:r w:rsidR="00CA344E">
        <w:t>t</w:t>
      </w:r>
      <w:r w:rsidRPr="00521866">
        <w:t xml:space="preserve">e ki magát. A Node.js a Chrome böngésző JavaScript futtatómotorjára, a V8-ra épül, amely interpretálás helyett natív gépi kódra fordítja le a JavaScript forráskódot. Eseményvezérelt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data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Node Package Manager) nevű csomagkezelőt, amely több mint 350 ezer csomaggal a világ legnagyobbjának szá</w:t>
      </w:r>
      <w:r w:rsidR="00760488" w:rsidRPr="00521866">
        <w:t xml:space="preserve">mít. </w:t>
      </w:r>
      <w:r w:rsidRPr="00521866">
        <w:t>Fejlesztésének felügyelésére és piaci adoptálásának felgyorsítására létrehozták a Node.js Foundation-t, melynek tagjai között ott találjuk a Google, Microsoft, IBM, SAP, Intel, Redhat és a PayPal delegáltjait is.</w:t>
      </w:r>
    </w:p>
    <w:p w:rsidR="00CA305D" w:rsidRPr="00521866" w:rsidRDefault="00F64D35" w:rsidP="00E83974">
      <w:pPr>
        <w:pStyle w:val="Cmsor4"/>
      </w:pPr>
      <w:bookmarkStart w:id="50" w:name="express.js"/>
      <w:r w:rsidRPr="00521866">
        <w:t>Express.js</w:t>
      </w:r>
      <w:bookmarkEnd w:id="50"/>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AF5889">
      <w:pPr>
        <w:pStyle w:val="Cmsor3"/>
      </w:pPr>
      <w:bookmarkStart w:id="51" w:name="végpontok"/>
      <w:bookmarkStart w:id="52" w:name="_Toc500447917"/>
      <w:r w:rsidRPr="00521866">
        <w:lastRenderedPageBreak/>
        <w:t>Végpontok</w:t>
      </w:r>
      <w:bookmarkEnd w:id="51"/>
      <w:bookmarkEnd w:id="52"/>
    </w:p>
    <w:p w:rsidR="00B17381" w:rsidRPr="00521866" w:rsidRDefault="00F64D35" w:rsidP="00647DDC">
      <w:pPr>
        <w:pStyle w:val="FirstParagraph"/>
      </w:pPr>
      <w:r w:rsidRPr="00521866">
        <w:t>A resource szerver elérhető a</w:t>
      </w:r>
      <w:r w:rsidR="000E0CBE" w:rsidRPr="00521866">
        <w:t xml:space="preserve"> </w:t>
      </w:r>
      <w:r w:rsidRPr="00521866">
        <w:t xml:space="preserve"> </w:t>
      </w:r>
      <w:hyperlink r:id="rId21"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r w:rsidR="00B17381" w:rsidRPr="00521866">
        <w:t>Verzió</w:t>
      </w:r>
      <w:r w:rsidR="00647DDC" w:rsidRPr="00521866">
        <w:t>zás</w:t>
      </w:r>
      <w:r w:rsidR="00B17381" w:rsidRPr="00521866">
        <w:t xml:space="preserve"> céljából az</w:t>
      </w:r>
      <w:r w:rsidR="00647DDC" w:rsidRPr="00521866">
        <w:t xml:space="preserve"> összes végpont az </w:t>
      </w:r>
      <w:r w:rsidR="00647DDC" w:rsidRPr="00521866">
        <w:rPr>
          <w:rFonts w:ascii="Consolas" w:hAnsi="Consolas"/>
        </w:rPr>
        <w:t>/api/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r w:rsidR="00200B16">
        <w:t xml:space="preserve"> A végpontok </w:t>
      </w:r>
      <w:r w:rsidR="00200B16">
        <w:rPr>
          <w:lang w:val="en-US"/>
        </w:rPr>
        <w:t xml:space="preserve">forráskódja az </w:t>
      </w:r>
      <w:r w:rsidR="00200B16" w:rsidRPr="00C91E97">
        <w:rPr>
          <w:rFonts w:ascii="Consolas" w:hAnsi="Consolas"/>
          <w:lang w:val="en-US"/>
        </w:rPr>
        <w:t>api.rezsi.io/src/</w:t>
      </w:r>
      <w:r w:rsidR="00200B16">
        <w:rPr>
          <w:rFonts w:ascii="Consolas" w:hAnsi="Consolas"/>
          <w:lang w:val="en-US"/>
        </w:rPr>
        <w:t>routes</w:t>
      </w:r>
      <w:r w:rsidR="00200B16">
        <w:rPr>
          <w:lang w:val="en-US"/>
        </w:rPr>
        <w:t xml:space="preserve"> mappában található.</w:t>
      </w:r>
    </w:p>
    <w:p w:rsidR="00CA305D" w:rsidRPr="00521866" w:rsidRDefault="00647DDC" w:rsidP="00066AF5">
      <w:pPr>
        <w:pStyle w:val="API-endpoints"/>
      </w:pPr>
      <w:r w:rsidRPr="00FF320C">
        <w:rPr>
          <w:rStyle w:val="API-title"/>
        </w:rPr>
        <w:t xml:space="preserve">GET </w:t>
      </w:r>
      <w:r w:rsidR="00F64D35" w:rsidRPr="00FF320C">
        <w:rPr>
          <w:rStyle w:val="API-title"/>
        </w:rPr>
        <w:t>/health</w:t>
      </w:r>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auth</w:t>
      </w:r>
      <w:r w:rsidRPr="00521866">
        <w:t xml:space="preserve">: </w:t>
      </w:r>
      <w:r w:rsidR="00F64D35" w:rsidRPr="00521866">
        <w:t>Authentikált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unauthorized) hibakóddal válaszol.</w:t>
      </w:r>
    </w:p>
    <w:p w:rsidR="00CA305D" w:rsidRPr="00521866" w:rsidRDefault="00F00324" w:rsidP="00066AF5">
      <w:pPr>
        <w:pStyle w:val="API-endpoints"/>
      </w:pPr>
      <w:r w:rsidRPr="00FF320C">
        <w:rPr>
          <w:rStyle w:val="API-title"/>
        </w:rPr>
        <w:t>POST /auth</w:t>
      </w:r>
      <w:r w:rsidRPr="00521866">
        <w:t xml:space="preserve">: </w:t>
      </w:r>
      <w:r w:rsidR="00F64D35" w:rsidRPr="00521866">
        <w:t xml:space="preserve">Felhasználó </w:t>
      </w:r>
      <w:r w:rsidRPr="00521866">
        <w:t>authentikálása</w:t>
      </w:r>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authorizációs token-t küldi vissza.</w:t>
      </w:r>
    </w:p>
    <w:p w:rsidR="00CA305D" w:rsidRPr="00521866" w:rsidRDefault="003F3036" w:rsidP="00066AF5">
      <w:pPr>
        <w:pStyle w:val="API-endpoints"/>
      </w:pPr>
      <w:r w:rsidRPr="00FF320C">
        <w:rPr>
          <w:rStyle w:val="API-title"/>
        </w:rPr>
        <w:t>POST /users</w:t>
      </w:r>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users/:id/confirm</w:t>
      </w:r>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groups</w:t>
      </w:r>
      <w:r w:rsidRPr="00521866">
        <w:rPr>
          <w:rStyle w:val="VerbatimChar"/>
          <w:rFonts w:asciiTheme="minorHAnsi" w:hAnsiTheme="minorHAnsi"/>
          <w:sz w:val="24"/>
        </w:rPr>
        <w:t>:</w:t>
      </w:r>
      <w:r w:rsidRPr="00521866">
        <w:t xml:space="preserve"> </w:t>
      </w:r>
      <w:r w:rsidR="00F64D35" w:rsidRPr="00521866">
        <w:t>Authentikált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groups</w:t>
      </w:r>
      <w:r w:rsidRPr="00521866">
        <w:t xml:space="preserve">: </w:t>
      </w:r>
      <w:r w:rsidR="00F64D35" w:rsidRPr="00521866">
        <w:t>Új csoport létrehozása</w:t>
      </w:r>
      <w:r w:rsidR="00C169AB" w:rsidRPr="00521866">
        <w:t xml:space="preserve"> az authentikált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groups/:id</w:t>
      </w:r>
      <w:r w:rsidRPr="00521866">
        <w:rPr>
          <w:rStyle w:val="VerbatimChar"/>
          <w:rFonts w:asciiTheme="minorHAnsi" w:hAnsiTheme="minorHAnsi"/>
          <w:sz w:val="24"/>
        </w:rPr>
        <w:t>:</w:t>
      </w:r>
      <w:r w:rsidRPr="00521866">
        <w:t xml:space="preserve"> Authentikált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groups/:id</w:t>
      </w:r>
      <w:r w:rsidRPr="00521866">
        <w:t>:</w:t>
      </w:r>
      <w:r w:rsidR="006D642D" w:rsidRPr="00521866">
        <w:t xml:space="preserve"> Authentikált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groups/:id</w:t>
      </w:r>
      <w:r w:rsidRPr="00521866">
        <w:t>: Authentikált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groups/:id/summaries</w:t>
      </w:r>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groups/:id/summaries</w:t>
      </w:r>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groups/:id/summaries/:summaryId/csv</w:t>
      </w:r>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groups/:id/users</w:t>
      </w:r>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groups/:id/users/:userId</w:t>
      </w:r>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groups/:id/users/:userId</w:t>
      </w:r>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groups/:id/users/:userId/reports</w:t>
      </w:r>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groups/:id/users/:userId/reports</w:t>
      </w:r>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groups/:id/users/:userId/bills</w:t>
      </w:r>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groups/:id/users/:userId/bills/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3" w:name="adatbázis"/>
      <w:bookmarkStart w:id="54" w:name="_Toc500447918"/>
      <w:r w:rsidRPr="00521866">
        <w:lastRenderedPageBreak/>
        <w:t>Adatbázis</w:t>
      </w:r>
      <w:bookmarkEnd w:id="53"/>
      <w:bookmarkEnd w:id="54"/>
    </w:p>
    <w:p w:rsidR="00CA305D" w:rsidRPr="00521866" w:rsidRDefault="00F64D35" w:rsidP="00C766A8">
      <w:pPr>
        <w:pStyle w:val="Cmsor4"/>
        <w:spacing w:line="360" w:lineRule="auto"/>
        <w:jc w:val="both"/>
      </w:pPr>
      <w:bookmarkStart w:id="55" w:name="felhasznált-technológiák-1"/>
      <w:r w:rsidRPr="00521866">
        <w:t>Felhasznált technológiák</w:t>
      </w:r>
      <w:bookmarkEnd w:id="55"/>
    </w:p>
    <w:p w:rsidR="00CA305D" w:rsidRPr="00521866" w:rsidRDefault="00F64D35" w:rsidP="00C766A8">
      <w:pPr>
        <w:pStyle w:val="Cmsor5"/>
        <w:spacing w:line="360" w:lineRule="auto"/>
        <w:jc w:val="both"/>
      </w:pPr>
      <w:bookmarkStart w:id="56" w:name="mongodb"/>
      <w:r w:rsidRPr="00521866">
        <w:t>MongoDB</w:t>
      </w:r>
      <w:bookmarkEnd w:id="56"/>
    </w:p>
    <w:p w:rsidR="00CA305D" w:rsidRPr="00521866" w:rsidRDefault="00F64D35" w:rsidP="00C766A8">
      <w:pPr>
        <w:pStyle w:val="FirstParagraph"/>
      </w:pPr>
      <w:r w:rsidRPr="00521866">
        <w:t>A MongoDB</w:t>
      </w:r>
      <w:r w:rsidR="00FC506A">
        <w:t xml:space="preserve"> [4]</w:t>
      </w:r>
      <w:r w:rsidRPr="00521866">
        <w:t xml:space="preserve"> egy nyílt forráskódú, NoSQL, dokumentumorientált adatbázis. Az adatokat BSON (JSON-höz hasonló) formátumban tárolja. A dokumentumok szerkezeti felépítését Schema-k segítségével definiálhatjuk. Lekérdezésekben és aggregációs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7" w:name="mongoose"/>
      <w:r w:rsidRPr="00521866">
        <w:t>Mongoose</w:t>
      </w:r>
      <w:bookmarkEnd w:id="57"/>
    </w:p>
    <w:p w:rsidR="00CA305D" w:rsidRPr="00521866" w:rsidRDefault="00F64D35" w:rsidP="00C766A8">
      <w:pPr>
        <w:pStyle w:val="FirstParagraph"/>
      </w:pPr>
      <w:r w:rsidRPr="00521866">
        <w:t>A Mongoose</w:t>
      </w:r>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MongoDB Schema-k definiálását, validálását, és egy magasabb szintű inte</w:t>
      </w:r>
      <w:r w:rsidR="00675C71" w:rsidRPr="00521866">
        <w:t>r</w:t>
      </w:r>
      <w:r w:rsidRPr="00521866">
        <w:t>fészt biztosít a MongoDB dokumentumom kezelésé</w:t>
      </w:r>
      <w:r w:rsidR="00CD406C">
        <w:t>hez</w:t>
      </w:r>
      <w:r w:rsidRPr="00521866">
        <w:t>.</w:t>
      </w:r>
    </w:p>
    <w:p w:rsidR="00CA305D" w:rsidRPr="00521866" w:rsidRDefault="009A22A4" w:rsidP="002476C2">
      <w:pPr>
        <w:pStyle w:val="Cmsor4"/>
      </w:pPr>
      <w:bookmarkStart w:id="58" w:name="modellek"/>
      <w:r>
        <w:rPr>
          <w:noProof/>
        </w:rPr>
        <w:lastRenderedPageBreak/>
        <w:drawing>
          <wp:anchor distT="0" distB="0" distL="114300" distR="114300" simplePos="0" relativeHeight="251636224"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5763B2">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5763B2" w:rsidRPr="0010037E" w:rsidRDefault="0070792E"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sidR="009800AA">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9800AA">
                    <w:rPr>
                      <w:noProof/>
                    </w:rPr>
                    <w:t>3</w:t>
                  </w:r>
                  <w:r>
                    <w:rPr>
                      <w:noProof/>
                    </w:rPr>
                    <w:fldChar w:fldCharType="end"/>
                  </w:r>
                  <w:r w:rsidR="005763B2">
                    <w:t>. ábra: Adatbázis diagramm</w:t>
                  </w:r>
                </w:p>
              </w:txbxContent>
            </v:textbox>
            <w10:wrap type="topAndBottom"/>
          </v:shape>
        </w:pict>
      </w:r>
      <w:r w:rsidR="00F64D35" w:rsidRPr="00521866">
        <w:t>Modellek</w:t>
      </w:r>
      <w:bookmarkEnd w:id="58"/>
    </w:p>
    <w:p w:rsidR="00BF4E49" w:rsidRDefault="00BF4E49" w:rsidP="00BF4E49">
      <w:pPr>
        <w:pStyle w:val="Cmsor5"/>
      </w:pPr>
      <w:bookmarkStart w:id="59" w:name="kliens-oldali-architektúra"/>
      <w:r>
        <w:lastRenderedPageBreak/>
        <w:t>User</w:t>
      </w:r>
      <w:r w:rsidR="00C574AE">
        <w:t xml:space="preserve"> modell</w:t>
      </w:r>
    </w:p>
    <w:p w:rsidR="00FB246B" w:rsidRPr="00FB246B" w:rsidRDefault="00FB246B" w:rsidP="00FB246B">
      <w:pPr>
        <w:pStyle w:val="Szvegtrzs"/>
      </w:pPr>
      <w:r>
        <w:t xml:space="preserve">A User modell tartalmazza </w:t>
      </w:r>
      <w:r w:rsidR="001D5B50">
        <w:t>egy</w:t>
      </w:r>
      <w:r>
        <w:t xml:space="preserve"> felhasználó email címét, felhasználó nevét és a jelszavát. A jelszót a bcrypt hashelő algoritmussal kódoltam.</w:t>
      </w:r>
      <w:r w:rsidR="0048032F">
        <w:t xml:space="preserve"> Minden felhasználó rendelkezik egy rol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group adattag a csoport azonosítóját tartalmazza.</w:t>
      </w:r>
      <w:r w:rsidR="00B92279">
        <w:t xml:space="preserve"> Rendelkezik még egy confirmed logikai értékkel, ami egészen addig hamis, amíg a felhasználó vissza nem igazolja a regisztrációban megadott email címet. A disabled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a csoport vezetőjének azonosítóját és egy disabled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r>
        <w:t>Report</w:t>
      </w:r>
      <w:r w:rsidR="00C574AE">
        <w:t xml:space="preserve"> modell</w:t>
      </w:r>
    </w:p>
    <w:p w:rsidR="0064308E" w:rsidRPr="0064308E" w:rsidRDefault="00A50A13" w:rsidP="0064308E">
      <w:pPr>
        <w:pStyle w:val="Szvegtrzs"/>
      </w:pPr>
      <w:r>
        <w:t xml:space="preserve">A Report modell </w:t>
      </w:r>
      <w:r w:rsidR="00905929">
        <w:t xml:space="preserve">tartalmazza egy </w:t>
      </w:r>
      <w:r w:rsidR="006E2F9F">
        <w:t>óraállás bejelentés adatait.</w:t>
      </w:r>
      <w:r w:rsidR="00A37477">
        <w:t xml:space="preserve"> A hotWater adattag a melegvízóra állását mutatja köbméterben, a coldWater a hidegvízóra állását köbméterben, a heat pedig a hőmennyiségmérő állását kilowattórában.</w:t>
      </w:r>
      <w:r w:rsidR="00C123FD">
        <w:t xml:space="preserve"> A bejelentést létrehozó felhasználó azonosítóját a user adattag tárolja.</w:t>
      </w:r>
    </w:p>
    <w:p w:rsidR="00BF4E49" w:rsidRDefault="00BF4E49">
      <w:pPr>
        <w:pStyle w:val="Cmsor5"/>
      </w:pPr>
      <w:r>
        <w:t>Summary</w:t>
      </w:r>
      <w:r w:rsidR="00C574AE">
        <w:t xml:space="preserve"> modell</w:t>
      </w:r>
    </w:p>
    <w:p w:rsidR="00C123FD" w:rsidRPr="00C123FD" w:rsidRDefault="00C123FD" w:rsidP="00C123FD">
      <w:pPr>
        <w:pStyle w:val="Szvegtrzs"/>
      </w:pPr>
      <w:r>
        <w:t>A Summary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group adattagban tároljuk.</w:t>
      </w:r>
      <w:r w:rsidR="00D8734D">
        <w:t xml:space="preserve"> A</w:t>
      </w:r>
      <w:r w:rsidR="00476770">
        <w:t xml:space="preserve"> from és to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currency a pénznem, amiben a fogyasztási díjakat számoljuk. A hotWaterPrice, coldWaterPrice és heatPric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A Bill modell egy számla adatait tartalmazza. A user adattag</w:t>
      </w:r>
      <w:r w:rsidR="00AA3A99">
        <w:t xml:space="preserve"> annak a felhasználónak az azonosítója, akinek kiállították, a summary adattag pedig az összesítés azonosítója, ami alapján kiállították a számlát.</w:t>
      </w:r>
      <w:r w:rsidR="00A7153B">
        <w:t xml:space="preserve"> A hotWaterConsumption a melegvíz fogyasztás köbméterben, a coldWaterConsumption a hidegvíz fogyasztás köbméterben, a heatConsumption a fűtés fogyasztás mennyisége kilowattórában.</w:t>
      </w:r>
    </w:p>
    <w:p w:rsidR="00BF4E49" w:rsidRDefault="00BF4E49">
      <w:pPr>
        <w:pStyle w:val="Cmsor5"/>
      </w:pPr>
      <w:r>
        <w:t>Notification</w:t>
      </w:r>
      <w:r w:rsidR="00C574AE">
        <w:t xml:space="preserve"> </w:t>
      </w:r>
      <w:r w:rsidR="008B0D5A">
        <w:t>modell</w:t>
      </w:r>
    </w:p>
    <w:p w:rsidR="003F1A72" w:rsidRDefault="003F1A72" w:rsidP="003F1A72">
      <w:pPr>
        <w:pStyle w:val="Szvegtrzs"/>
      </w:pPr>
      <w:r>
        <w:t>A Notification modell az értesítések adatait tartalmazza.</w:t>
      </w:r>
      <w:r w:rsidR="00E41C68">
        <w:t xml:space="preserve"> Minden értesítéshez tartozik egy type, azaz típus. Ha a típus NEW_BILL, akkor egy új számla kiállításáról akarjuk értesíteni a felhasználót</w:t>
      </w:r>
      <w:r w:rsidR="00BA30E8">
        <w:t>,</w:t>
      </w:r>
      <w:r w:rsidR="00E41C68">
        <w:t xml:space="preserve"> akinek az azonosítóját a user adattagban</w:t>
      </w:r>
      <w:r w:rsidR="00BA30E8">
        <w:t>, a számla azonosítóját pedig a bill adattagban tároljuk.</w:t>
      </w:r>
      <w:r w:rsidR="00E41C68">
        <w:t xml:space="preserve"> Ha a felhasználó megtekintette az értesítést, akkor a seen logikai értéket igazra állítjuk.</w:t>
      </w:r>
    </w:p>
    <w:p w:rsidR="00407CDE" w:rsidRPr="003F1A72" w:rsidRDefault="00407CDE" w:rsidP="003F1A72">
      <w:pPr>
        <w:pStyle w:val="Szvegtrzs"/>
      </w:pPr>
      <w:r>
        <w:t>A fentebb felsoroltakon kívül minden modell tartalmaz még createdAt és updatedAt adattagokat, ezek egy dokumentum készítésének, és utolsó módosításának dátumait jelölik.</w:t>
      </w:r>
      <w:r w:rsidR="00B51228">
        <w:t xml:space="preserve"> A</w:t>
      </w:r>
      <w:r w:rsidR="00E53FE8">
        <w:t xml:space="preserve">z adatbázis modellek </w:t>
      </w:r>
      <w:r w:rsidR="00B51228">
        <w:rPr>
          <w:lang w:val="en-US"/>
        </w:rPr>
        <w:t xml:space="preserve">forráskódja az </w:t>
      </w:r>
      <w:r w:rsidR="00B51228" w:rsidRPr="00C91E97">
        <w:rPr>
          <w:rFonts w:ascii="Consolas" w:hAnsi="Consolas"/>
          <w:lang w:val="en-US"/>
        </w:rPr>
        <w:t>api.rezsi.io/src/</w:t>
      </w:r>
      <w:r w:rsidR="00E53FE8">
        <w:rPr>
          <w:rFonts w:ascii="Consolas" w:hAnsi="Consolas"/>
          <w:lang w:val="en-US"/>
        </w:rPr>
        <w:t>models</w:t>
      </w:r>
      <w:r w:rsidR="00B51228">
        <w:rPr>
          <w:lang w:val="en-US"/>
        </w:rPr>
        <w:t xml:space="preserve"> mappában található.</w:t>
      </w:r>
    </w:p>
    <w:p w:rsidR="00AF5889" w:rsidRDefault="00AF5889">
      <w:pPr>
        <w:pStyle w:val="Cmsor3"/>
      </w:pPr>
      <w:bookmarkStart w:id="60" w:name="_Toc500447919"/>
      <w:r>
        <w:t>Vezérlők</w:t>
      </w:r>
      <w:bookmarkEnd w:id="60"/>
    </w:p>
    <w:p w:rsidR="00AF5889" w:rsidRDefault="00AF5889" w:rsidP="00AF5889">
      <w:pPr>
        <w:pStyle w:val="Szvegtrzs"/>
      </w:pPr>
      <w:r>
        <w:t xml:space="preserve">Minden </w:t>
      </w:r>
      <w:r w:rsidR="00CD738C">
        <w:t xml:space="preserve">adatbázis modellhez tartozik egy vezérlő, amely </w:t>
      </w:r>
      <w:r w:rsidR="003C4D55">
        <w:t>a végpontokhoz szükséges CRUD</w:t>
      </w:r>
      <w:r w:rsidR="009C01F4">
        <w:t xml:space="preserve"> (Create, Read, Update, Delete)</w:t>
      </w:r>
      <w:r w:rsidR="003C4D55">
        <w:t xml:space="preserve"> műveleteket valósítja meg. A vezérlők </w:t>
      </w:r>
      <w:r w:rsidR="00A458F6">
        <w:t xml:space="preserve">a middleware design pattern-re épülnek és csak egy vékony absztrakciós réteget képeznek a Mongoose </w:t>
      </w:r>
      <w:r w:rsidR="00455D3B">
        <w:t>modellek</w:t>
      </w:r>
      <w:r w:rsidR="00A458F6">
        <w:t xml:space="preserve"> és az Express.js metódusok között.</w:t>
      </w:r>
    </w:p>
    <w:p w:rsidR="009E0B8F" w:rsidRPr="007D39F6" w:rsidRDefault="009E0B8F" w:rsidP="00AF5889">
      <w:pPr>
        <w:pStyle w:val="Szvegtrzs"/>
        <w:rPr>
          <w:lang w:val="en-US"/>
        </w:rPr>
      </w:pPr>
      <w:r>
        <w:t>Egy átlagos vezérlő paraméterül kapja a kérés (request) és</w:t>
      </w:r>
      <w:r w:rsidR="00A26C27">
        <w:t xml:space="preserve"> a</w:t>
      </w:r>
      <w:r>
        <w:t xml:space="preserve"> válasz (response) objektumokat. A kérésben található adatok alapján </w:t>
      </w:r>
      <w:r w:rsidR="00C01B43">
        <w:t xml:space="preserve">és a </w:t>
      </w:r>
      <w:r>
        <w:t xml:space="preserve">végponttól függően </w:t>
      </w:r>
      <w:r w:rsidR="00C01B43">
        <w:t xml:space="preserve">az adatbázis modell egyik CRUD metódusát hívja meg. </w:t>
      </w:r>
      <w:r w:rsidR="00D76E54">
        <w:t>Ezek a hívások aszinkron történnek, amelyek kezelésére a</w:t>
      </w:r>
      <w:r w:rsidR="00455D3B">
        <w:t>z</w:t>
      </w:r>
      <w:r w:rsidR="00D76E54">
        <w:t xml:space="preserve"> újabb Node.js verziókba beépített Async/Await </w:t>
      </w:r>
      <w:r w:rsidR="00455D3B">
        <w:t>vezérlési szerkezetet használtam. Az adatok validálása a Mongoose modellek</w:t>
      </w:r>
      <w:r w:rsidR="00A378E2">
        <w:t xml:space="preserve"> feladata. Hibás bemeneti adatok esetén a megfelelő hibaüzenettel </w:t>
      </w:r>
      <w:r w:rsidR="00A378E2">
        <w:lastRenderedPageBreak/>
        <w:t>válaszol, majd ezt a választ a vezérlő a megfelelő HTTP hibakóddal párosítva JSON formátumban küldi el a kliensnek. Ha a</w:t>
      </w:r>
      <w:r w:rsidR="002C06F6">
        <w:t xml:space="preserve"> validáció </w:t>
      </w:r>
      <w:r w:rsidR="0082469D">
        <w:t>és az adatbázis művelet sikeresen lezajlott, akkor a</w:t>
      </w:r>
      <w:r w:rsidR="004607EC">
        <w:t xml:space="preserve"> JSON</w:t>
      </w:r>
      <w:r w:rsidR="0082469D">
        <w:t xml:space="preserve"> választ HTTP 200, vagy 201 kód kíséri.</w:t>
      </w:r>
      <w:r w:rsidR="007D39F6">
        <w:t xml:space="preserve"> A vez</w:t>
      </w:r>
      <w:r w:rsidR="007D39F6">
        <w:rPr>
          <w:lang w:val="en-US"/>
        </w:rPr>
        <w:t xml:space="preserve">érlők forráskódja az </w:t>
      </w:r>
      <w:r w:rsidR="007D39F6" w:rsidRPr="00C91E97">
        <w:rPr>
          <w:rFonts w:ascii="Consolas" w:hAnsi="Consolas"/>
          <w:lang w:val="en-US"/>
        </w:rPr>
        <w:t>api.rezsi.io/src/controllers</w:t>
      </w:r>
      <w:r w:rsidR="007D39F6">
        <w:rPr>
          <w:lang w:val="en-US"/>
        </w:rPr>
        <w:t xml:space="preserve"> mappában található.</w:t>
      </w:r>
    </w:p>
    <w:p w:rsidR="00CA305D" w:rsidRPr="00521866" w:rsidRDefault="00F64D35" w:rsidP="00C766A8">
      <w:pPr>
        <w:pStyle w:val="Cmsor2"/>
        <w:spacing w:line="360" w:lineRule="auto"/>
        <w:jc w:val="both"/>
      </w:pPr>
      <w:bookmarkStart w:id="61" w:name="_Toc500447920"/>
      <w:r w:rsidRPr="00521866">
        <w:t>Kliens oldali architektúra</w:t>
      </w:r>
      <w:bookmarkEnd w:id="59"/>
      <w:bookmarkEnd w:id="61"/>
    </w:p>
    <w:p w:rsidR="00CA305D" w:rsidRPr="00521866" w:rsidRDefault="00F64D35" w:rsidP="004C4E66">
      <w:pPr>
        <w:pStyle w:val="Cmsor3"/>
      </w:pPr>
      <w:bookmarkStart w:id="62" w:name="felhasznált-technológiák-2"/>
      <w:bookmarkStart w:id="63" w:name="_Toc500447921"/>
      <w:r w:rsidRPr="00521866">
        <w:t>Felhasznált technológiák</w:t>
      </w:r>
      <w:bookmarkEnd w:id="62"/>
      <w:bookmarkEnd w:id="63"/>
    </w:p>
    <w:p w:rsidR="00CA305D" w:rsidRPr="00521866" w:rsidRDefault="00F64D35" w:rsidP="00C766A8">
      <w:pPr>
        <w:pStyle w:val="Cmsor4"/>
        <w:spacing w:line="360" w:lineRule="auto"/>
        <w:jc w:val="both"/>
      </w:pPr>
      <w:bookmarkStart w:id="64" w:name="react"/>
      <w:r w:rsidRPr="00521866">
        <w:t>React</w:t>
      </w:r>
      <w:bookmarkEnd w:id="64"/>
    </w:p>
    <w:p w:rsidR="00407EFF" w:rsidRPr="00521866" w:rsidRDefault="007C2183" w:rsidP="009D3868">
      <w:pPr>
        <w:pStyle w:val="Szvegtrzs"/>
      </w:pPr>
      <w:r w:rsidRPr="00521866">
        <w:t xml:space="preserve">A </w:t>
      </w:r>
      <w:r w:rsidR="00F053ED" w:rsidRPr="00521866">
        <w:t>R</w:t>
      </w:r>
      <w:r w:rsidRPr="00521866">
        <w:t>eact</w:t>
      </w:r>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amelyet felhasználói felületek készítésére hoztak létre. A Facebook fejlesztette ki 2013-ban, és azóta az egyik legnépszerűbb Single Page Application könyvtár</w:t>
      </w:r>
      <w:r w:rsidR="00D5231D" w:rsidRPr="00521866">
        <w:t>r</w:t>
      </w:r>
      <w:r w:rsidR="00F053ED" w:rsidRPr="00521866">
        <w:t>á vált.</w:t>
      </w:r>
      <w:r w:rsidR="00FD22E4" w:rsidRPr="00521866">
        <w:t xml:space="preserve"> Célja egyszerűen karbantartható,</w:t>
      </w:r>
      <w:r w:rsidR="004E0C9C" w:rsidRPr="00521866">
        <w:t xml:space="preserve"> újrafelhasználható,</w:t>
      </w:r>
      <w:r w:rsidR="00F603B2" w:rsidRPr="00521866">
        <w:t xml:space="preserve"> enkapszulált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Virtual Document Object Model-nek, azaz a virtuális DOM-nak köszönheti. </w:t>
      </w:r>
      <w:r w:rsidR="00301CEE" w:rsidRPr="00521866">
        <w:t xml:space="preserve">Egy kliens oldali alkalmazásban az egyik legköltségesebb művelet a DOM manipulációja, azaz a képernyőn látható felület frissítése. </w:t>
      </w:r>
      <w:r w:rsidR="00407EFF" w:rsidRPr="00521866">
        <w:t>Minél több újrarajzolási folyamatot kell végrehajtani a böngészőnek egy</w:t>
      </w:r>
      <w:r w:rsidR="009D3F75" w:rsidRPr="00521866">
        <w:t xml:space="preserve">ségnyi </w:t>
      </w:r>
      <w:r w:rsidR="00407EFF" w:rsidRPr="00521866">
        <w:t xml:space="preserve">idő alatt, annál lassabb lesz az alkalmazásunk. </w:t>
      </w:r>
      <w:r w:rsidR="00301CEE" w:rsidRPr="00521866">
        <w:t>Ha a gyorsaságra akarunk törekedni, akkor minimalizálnunk kell a felesleges újrarajzolások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hajtódik végre. A React</w:t>
      </w:r>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r w:rsidRPr="00521866">
        <w:t>Flux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React csak a View, azaz a megjelenítés rétegéért felelős, ezért egy teljes alkalmazáshoz szükségünk lesz még a Model és </w:t>
      </w:r>
      <w:r w:rsidR="00010F26" w:rsidRPr="00521866">
        <w:t>Controller</w:t>
      </w:r>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 xml:space="preserve">is </w:t>
      </w:r>
      <w:r w:rsidR="004E0C9C" w:rsidRPr="00521866">
        <w:lastRenderedPageBreak/>
        <w:t>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5763B2" w:rsidP="005325D3">
      <w:pPr>
        <w:pStyle w:val="Szvegtrzs"/>
      </w:pPr>
      <w:r>
        <w:rPr>
          <w:noProof/>
        </w:rPr>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5763B2" w:rsidRPr="001043B9" w:rsidRDefault="0070792E" w:rsidP="00997CD4">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9800AA">
                    <w:rPr>
                      <w:noProof/>
                    </w:rPr>
                    <w:t>4</w:t>
                  </w:r>
                  <w:r>
                    <w:rPr>
                      <w:noProof/>
                    </w:rPr>
                    <w:fldChar w:fldCharType="end"/>
                  </w:r>
                  <w:r w:rsidR="005763B2">
                    <w:t>. ábra: Az MVC architektúra vázlata (Forrás: [7])</w:t>
                  </w:r>
                </w:p>
              </w:txbxContent>
            </v:textbox>
            <w10:wrap type="through"/>
          </v:shape>
        </w:pict>
      </w:r>
      <w:r w:rsidR="000D4034" w:rsidRPr="00521866">
        <w:rPr>
          <w:noProof/>
        </w:rPr>
        <w:drawing>
          <wp:anchor distT="0" distB="0" distL="114300" distR="114300" simplePos="0" relativeHeight="251630080"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Ennek eredményeképp tervezték meg a Flux-ot</w:t>
      </w:r>
      <w:r w:rsidR="00325171">
        <w:t xml:space="preserve"> [</w:t>
      </w:r>
      <w:r w:rsidR="00DE0E65">
        <w:t>7</w:t>
      </w:r>
      <w:r w:rsidR="00325171">
        <w:t>]</w:t>
      </w:r>
      <w:r w:rsidR="00010F26" w:rsidRPr="00521866">
        <w:t>, amit inkább nevezhetünk design pattern-nek, mint kész keretrendszernek.</w:t>
      </w:r>
      <w:r w:rsidR="00424207" w:rsidRPr="00521866">
        <w:t xml:space="preserve"> A</w:t>
      </w:r>
      <w:r w:rsidR="00502647" w:rsidRPr="00521866">
        <w:t>míg az MVC-k általában a kétirányú adatfolyamot részesítik előnyben, addig a</w:t>
      </w:r>
      <w:r w:rsidR="005F2B7B" w:rsidRPr="00521866">
        <w:t xml:space="preserve"> Flux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r w:rsidRPr="00521866">
        <w:t>Actions</w:t>
      </w:r>
    </w:p>
    <w:p w:rsidR="00502647" w:rsidRPr="00521866" w:rsidRDefault="00502647" w:rsidP="00997CD4">
      <w:pPr>
        <w:pStyle w:val="Szvegtrzs"/>
        <w:numPr>
          <w:ilvl w:val="0"/>
          <w:numId w:val="16"/>
        </w:numPr>
        <w:spacing w:line="240" w:lineRule="auto"/>
        <w:ind w:left="714" w:hanging="357"/>
      </w:pPr>
      <w:r w:rsidRPr="00521866">
        <w:t>Dispatcher</w:t>
      </w:r>
    </w:p>
    <w:p w:rsidR="00502647" w:rsidRPr="00521866" w:rsidRDefault="00502647" w:rsidP="00997CD4">
      <w:pPr>
        <w:pStyle w:val="Szvegtrzs"/>
        <w:numPr>
          <w:ilvl w:val="0"/>
          <w:numId w:val="16"/>
        </w:numPr>
        <w:spacing w:line="240" w:lineRule="auto"/>
        <w:ind w:left="714" w:hanging="357"/>
      </w:pPr>
      <w:r w:rsidRPr="00521866">
        <w:t>Stores</w:t>
      </w:r>
    </w:p>
    <w:p w:rsidR="00502647" w:rsidRPr="00521866" w:rsidRDefault="00502647" w:rsidP="00997CD4">
      <w:pPr>
        <w:pStyle w:val="Szvegtrzs"/>
        <w:numPr>
          <w:ilvl w:val="0"/>
          <w:numId w:val="16"/>
        </w:numPr>
        <w:spacing w:line="240" w:lineRule="auto"/>
        <w:ind w:left="714" w:hanging="357"/>
      </w:pPr>
      <w:r w:rsidRPr="00521866">
        <w:t>Views (React components)</w:t>
      </w:r>
    </w:p>
    <w:p w:rsidR="00502647" w:rsidRPr="00521866" w:rsidRDefault="003B63EB" w:rsidP="00502647">
      <w:pPr>
        <w:pStyle w:val="Szvegtrzs"/>
      </w:pPr>
      <w:r>
        <w:rPr>
          <w:noProof/>
        </w:rPr>
        <w:lastRenderedPageBreak/>
        <w:pict>
          <v:shape id="_x0000_s1033" type="#_x0000_t202" style="position:absolute;left:0;text-align:left;margin-left:-.4pt;margin-top:140.95pt;width:425.25pt;height:20.05pt;z-index:251659264;mso-position-horizontal-relative:text;mso-position-vertical-relative:text" wrapcoords="-38 0 -38 21109 21600 21109 21600 0 -38 0" stroked="f">
            <v:textbox style="mso-next-textbox:#_x0000_s1033;mso-fit-shape-to-text:t" inset="0,0,0,0">
              <w:txbxContent>
                <w:p w:rsidR="005763B2" w:rsidRPr="00D1479A" w:rsidRDefault="0070792E" w:rsidP="00997CD4">
                  <w:pPr>
                    <w:pStyle w:val="Kpalrs"/>
                    <w:jc w:val="center"/>
                    <w:rPr>
                      <w:noProof/>
                    </w:rPr>
                  </w:pPr>
                  <w:r>
                    <w:rPr>
                      <w:noProof/>
                    </w:rPr>
                    <w:fldChar w:fldCharType="begin"/>
                  </w:r>
                  <w:r>
                    <w:rPr>
                      <w:noProof/>
                    </w:rPr>
                    <w:instrText xml:space="preserve"> STYLEREF 1 \s </w:instrText>
                  </w:r>
                  <w:r>
                    <w:rPr>
                      <w:noProof/>
                    </w:rPr>
                    <w:fldChar w:fldCharType="separate"/>
                  </w:r>
                  <w:r w:rsidR="009800AA">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sidR="009800AA">
                    <w:rPr>
                      <w:noProof/>
                    </w:rPr>
                    <w:t>5</w:t>
                  </w:r>
                  <w:r>
                    <w:rPr>
                      <w:noProof/>
                    </w:rPr>
                    <w:fldChar w:fldCharType="end"/>
                  </w:r>
                  <w:r w:rsidR="005763B2">
                    <w:t>. ábra: A FLUX architektúra vázlata (Forrás: [7])</w:t>
                  </w:r>
                </w:p>
              </w:txbxContent>
            </v:textbox>
            <w10:wrap type="through"/>
          </v:shape>
        </w:pict>
      </w:r>
      <w:r w:rsidRPr="00521866">
        <w:rPr>
          <w:noProof/>
        </w:rPr>
        <w:drawing>
          <wp:anchor distT="0" distB="0" distL="114300" distR="114300" simplePos="0" relativeHeight="251624960" behindDoc="0" locked="0" layoutInCell="1" allowOverlap="1">
            <wp:simplePos x="0" y="0"/>
            <wp:positionH relativeFrom="column">
              <wp:posOffset>-5080</wp:posOffset>
            </wp:positionH>
            <wp:positionV relativeFrom="paragraph">
              <wp:posOffset>-2540</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r w:rsidR="00502647" w:rsidRPr="00521866">
        <w:t xml:space="preserve">Az Action egy egyszerű JavaScript objektum, amit </w:t>
      </w:r>
      <w:r w:rsidR="00CB64D8" w:rsidRPr="00521866">
        <w:t xml:space="preserve">a View, </w:t>
      </w:r>
      <w:r w:rsidR="00502647" w:rsidRPr="00521866">
        <w:t>vagy egy külső hatás vált ki.</w:t>
      </w:r>
      <w:r w:rsidR="00C2585C" w:rsidRPr="00521866">
        <w:t xml:space="preserve"> Típussal szokás ellátni, ami azonosítja az Action eredetét. </w:t>
      </w:r>
      <w:r w:rsidR="00502647" w:rsidRPr="00521866">
        <w:t>A Dispatcher megkapja az Action-t és</w:t>
      </w:r>
      <w:r w:rsidR="00C2585C" w:rsidRPr="00521866">
        <w:t xml:space="preserve"> típusa alapján</w:t>
      </w:r>
      <w:r w:rsidR="00502647" w:rsidRPr="00521866">
        <w:t xml:space="preserve"> továbbítja a Store megfelelő</w:t>
      </w:r>
      <w:r w:rsidR="00CB64D8" w:rsidRPr="00521866">
        <w:t xml:space="preserve"> callback</w:t>
      </w:r>
      <w:r w:rsidR="00E46E60" w:rsidRPr="00521866">
        <w:t xml:space="preserve"> </w:t>
      </w:r>
      <w:r w:rsidR="00502647" w:rsidRPr="00521866">
        <w:t>függvényének. A Store tartalmazz</w:t>
      </w:r>
      <w:r w:rsidR="00CB64D8" w:rsidRPr="00521866">
        <w:t>a</w:t>
      </w:r>
      <w:r w:rsidR="00502647" w:rsidRPr="00521866">
        <w:t xml:space="preserve"> az alkalmazás állapotát és logikáját</w:t>
      </w:r>
      <w:r w:rsidR="00E46E60" w:rsidRPr="00521866">
        <w:t xml:space="preserve">. </w:t>
      </w:r>
      <w:r w:rsidR="00CB64D8" w:rsidRPr="00521866">
        <w:t>Figyel a Dispatcher által továbbított Action-ökre, és módosítja az alkalmazás állapotát,</w:t>
      </w:r>
      <w:r w:rsidR="00E6499C">
        <w:t xml:space="preserve"> ha szükséges,</w:t>
      </w:r>
      <w:r w:rsidR="00CB64D8" w:rsidRPr="00521866">
        <w:t xml:space="preserve"> illetve frissíti a View-t. A View valójában a nézetet alkotó</w:t>
      </w:r>
      <w:r w:rsidR="00E6499C">
        <w:t xml:space="preserve"> React</w:t>
      </w:r>
      <w:r w:rsidR="00CB64D8" w:rsidRPr="00521866">
        <w:t xml:space="preserve"> komponensek összes</w:t>
      </w:r>
      <w:r w:rsidR="003F12BA">
        <w:t>s</w:t>
      </w:r>
      <w:r w:rsidR="00CB64D8" w:rsidRPr="00521866">
        <w:t>ége. Megkapják a Store-ból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5" w:name="komponens-hierarchia"/>
      <w:r w:rsidRPr="00521866">
        <w:t>Redux</w:t>
      </w:r>
    </w:p>
    <w:p w:rsidR="00020BE2" w:rsidRPr="00521866" w:rsidRDefault="00561C21" w:rsidP="00DE2452">
      <w:pPr>
        <w:pStyle w:val="Szvegtrzs"/>
      </w:pPr>
      <w:r w:rsidRPr="00521866">
        <w:t>A Flux implementálására rengeteg keretrendszer jött létre, de ezek közül a Redux terjedt el.</w:t>
      </w:r>
      <w:r w:rsidR="00E45590" w:rsidRPr="00521866">
        <w:t xml:space="preserve"> </w:t>
      </w:r>
      <w:r w:rsidR="008752E4" w:rsidRPr="00521866">
        <w:t>Több, különálló Store helyett egy globális</w:t>
      </w:r>
      <w:r w:rsidR="00E45590" w:rsidRPr="00521866">
        <w:t>, változ</w:t>
      </w:r>
      <w:r w:rsidR="00E81C18">
        <w:t>tat</w:t>
      </w:r>
      <w:r w:rsidR="00E45590" w:rsidRPr="00521866">
        <w:t>hatatlan (immutable)</w:t>
      </w:r>
      <w:r w:rsidR="008752E4" w:rsidRPr="00521866">
        <w:t xml:space="preserve"> Store objektumunk van, amelynek állapottereit egy-egy</w:t>
      </w:r>
      <w:r w:rsidR="00E45590" w:rsidRPr="00521866">
        <w:t xml:space="preserve">, úgynevezett Reducer-hez </w:t>
      </w:r>
      <w:r w:rsidR="008752E4" w:rsidRPr="00521866">
        <w:t>társíthatjuk.</w:t>
      </w:r>
      <w:r w:rsidR="00E45590" w:rsidRPr="00521866">
        <w:t xml:space="preserve"> A Reducerek a funkcionális programozási paradigmából átvett tiszta függvények, amelyek egy Action hatására a Store objektumból egy új példányt hoznak létre, végrehajtva rajta az Action típusának megfelelő műveletet. Az alkalmazás logikája így a Store-ból átkerül a Reducerekhez.</w:t>
      </w:r>
    </w:p>
    <w:p w:rsidR="00E45590" w:rsidRPr="00521866" w:rsidRDefault="00E45590" w:rsidP="00DE2452">
      <w:pPr>
        <w:pStyle w:val="Cmsor4"/>
        <w:jc w:val="both"/>
      </w:pPr>
      <w:r w:rsidRPr="00521866">
        <w:t>Redux Saga</w:t>
      </w:r>
    </w:p>
    <w:p w:rsidR="00E45590" w:rsidRPr="00521866" w:rsidRDefault="00E45590" w:rsidP="00DE2452">
      <w:pPr>
        <w:pStyle w:val="Szvegtrzs"/>
      </w:pPr>
      <w:r w:rsidRPr="00521866">
        <w:t xml:space="preserve">Mivel a React és a Redux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ba. A Redux Saga a </w:t>
      </w:r>
      <w:r w:rsidRPr="00521866">
        <w:lastRenderedPageBreak/>
        <w:t xml:space="preserve">meglévő Redux alkalmazásunkat egészíti ki egy </w:t>
      </w:r>
      <w:r w:rsidR="000F5EB1">
        <w:t>R</w:t>
      </w:r>
      <w:r w:rsidR="00DE2452">
        <w:t>edux middleware-rel, ahol deklaratívan definiálhatjuk, hogy egy bizonyos Action-re milyen mellékhatást szeretnénk kiváltani.</w:t>
      </w:r>
    </w:p>
    <w:p w:rsidR="00CA305D" w:rsidRPr="0001300C" w:rsidRDefault="00F64D35" w:rsidP="0001300C">
      <w:pPr>
        <w:pStyle w:val="Cmsor3"/>
        <w:spacing w:line="360" w:lineRule="auto"/>
        <w:jc w:val="both"/>
      </w:pPr>
      <w:bookmarkStart w:id="66" w:name="_Toc500447922"/>
      <w:r w:rsidRPr="00521866">
        <w:t>Komponens hierarchia</w:t>
      </w:r>
      <w:bookmarkEnd w:id="65"/>
      <w:bookmarkEnd w:id="66"/>
    </w:p>
    <w:p w:rsidR="00C85F3E" w:rsidRDefault="009B1E94" w:rsidP="00C85F3E">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újrafelhasználható komponenseket </w:t>
      </w:r>
      <w:r w:rsidR="009C61A6">
        <w:t>prezentációs</w:t>
      </w:r>
      <w:r>
        <w:t xml:space="preserve"> komponenseknek (</w:t>
      </w:r>
      <w:r w:rsidR="009C61A6">
        <w:t>p</w:t>
      </w:r>
      <w:r w:rsidR="009C61A6" w:rsidRPr="009C61A6">
        <w:t xml:space="preserve">resentational </w:t>
      </w:r>
      <w:r>
        <w:t>components</w:t>
      </w:r>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bármilyen felületet összerakhatunk velük. </w:t>
      </w:r>
      <w:r>
        <w:t>Az állapottal rendelkező, az adott felhasználási hely által kötött komponenseket konténereknek (containers</w:t>
      </w:r>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paraméterül a Redux Store egy állapotterét, definiálják az Action-öket, illetve az állapot</w:t>
      </w:r>
      <w:r w:rsidR="0075359A">
        <w:t>t</w:t>
      </w:r>
      <w:r>
        <w:t>éren elérhető Reducereket.</w:t>
      </w:r>
      <w:r w:rsidR="009C61A6">
        <w:t xml:space="preserve"> Ilyen konténer lehet például a bejelentkezési felület vagy a valós idejű értesítéseket kezelő komponens.</w:t>
      </w:r>
      <w:r w:rsidR="006245EB">
        <w:t xml:space="preserve"> Ezzel a megközelítéssel növelhetjük a komponensek újrafelhasználhatóságát, a kód olvashatóságát, illetve tesztelhetőségét, mivel a felhasználás módja és nem</w:t>
      </w:r>
      <w:r w:rsidR="00E44FD6">
        <w:t xml:space="preserve"> a</w:t>
      </w:r>
      <w:r w:rsidR="006245EB">
        <w:t xml:space="preserve"> fájlkiterjesztés alapján választottuk szét a komponenseket (S</w:t>
      </w:r>
      <w:r w:rsidR="006245EB" w:rsidRPr="006245EB">
        <w:t xml:space="preserve">eparation of </w:t>
      </w:r>
      <w:r w:rsidR="006245EB">
        <w:t>C</w:t>
      </w:r>
      <w:r w:rsidR="006245EB" w:rsidRPr="006245EB">
        <w:t>oncerns</w:t>
      </w:r>
      <w:r w:rsidR="006245EB">
        <w:t>).</w:t>
      </w:r>
    </w:p>
    <w:p w:rsidR="00C047BF" w:rsidRPr="00144EE5" w:rsidRDefault="00F23E23" w:rsidP="00673240">
      <w:pPr>
        <w:pStyle w:val="Szvegtrzs"/>
      </w:pPr>
      <w:r>
        <w:t>A komponensek hier</w:t>
      </w:r>
      <w:r w:rsidR="00E47F5A">
        <w:t>archiáját a 3-6. ábra szemlélteti. Egy Page komponens az alkalmazás egy nézetét valósítja meg, amely általában egy fejlécből</w:t>
      </w:r>
      <w:r w:rsidR="00EA249D">
        <w:t xml:space="preserve"> és </w:t>
      </w:r>
      <w:r w:rsidR="009A27D8">
        <w:t xml:space="preserve">tartalomtól függően </w:t>
      </w:r>
      <w:r w:rsidR="00AF22C3">
        <w:t>Tab komponensekből, vagy</w:t>
      </w:r>
      <w:r w:rsidR="009A27D8">
        <w:t xml:space="preserve"> listából áll</w:t>
      </w:r>
      <w:r w:rsidR="00AF22C3">
        <w:t>nak</w:t>
      </w:r>
      <w:r w:rsidR="009A27D8">
        <w:t>.</w:t>
      </w:r>
      <w:r w:rsidR="00390412">
        <w:t xml:space="preserve"> A Tab komponensek </w:t>
      </w:r>
      <w:r w:rsidR="00AF22C3">
        <w:t>egy nézeten belüli alnézetek megjelenítéséért felelnek.</w:t>
      </w:r>
      <w:r w:rsidR="00043F38">
        <w:t xml:space="preserve"> </w:t>
      </w:r>
      <w:r w:rsidR="00AE063E">
        <w:t>Eddig a szintig minden komponens konténer, amelyeknek gyerekei lehetnek szint</w:t>
      </w:r>
      <w:r w:rsidR="00FC4314">
        <w:t>é</w:t>
      </w:r>
      <w:r w:rsidR="00AE063E">
        <w:t xml:space="preserve">n </w:t>
      </w:r>
      <w:r w:rsidR="00634D2E">
        <w:t xml:space="preserve">konténerek </w:t>
      </w:r>
      <w:r w:rsidR="00AE063E">
        <w:t xml:space="preserve">vagy </w:t>
      </w:r>
      <w:r w:rsidR="00CD2A22">
        <w:t>prezentációs komponensek</w:t>
      </w:r>
      <w:r w:rsidR="00634D2E">
        <w:t>.</w:t>
      </w:r>
    </w:p>
    <w:p w:rsidR="00653906" w:rsidRDefault="005A7551">
      <w:pPr>
        <w:pStyle w:val="Cmsor3"/>
      </w:pPr>
      <w:bookmarkStart w:id="67" w:name="kommunikáció"/>
      <w:bookmarkStart w:id="68" w:name="_Toc500447923"/>
      <w:r>
        <w:rPr>
          <w:noProof/>
        </w:rPr>
        <w:lastRenderedPageBreak/>
        <w:pict>
          <v:shape id="_x0000_s1046" type="#_x0000_t202" style="position:absolute;left:0;text-align:left;margin-left:4.95pt;margin-top:344.5pt;width:425.25pt;height:40.15pt;z-index:251666432;mso-position-horizontal-relative:text;mso-position-vertical-relative:text" stroked="f">
            <v:textbox style="mso-next-textbox:#_x0000_s1046;mso-fit-shape-to-text:t" inset="0,0,0,0">
              <w:txbxContent>
                <w:p w:rsidR="005763B2" w:rsidRDefault="0070792E" w:rsidP="00092C77">
                  <w:pPr>
                    <w:pStyle w:val="Kpalrs"/>
                    <w:jc w:val="center"/>
                  </w:pPr>
                  <w:r>
                    <w:fldChar w:fldCharType="begin"/>
                  </w:r>
                  <w:r>
                    <w:instrText xml:space="preserve"> STYLEREF 1 \s </w:instrText>
                  </w:r>
                  <w:r>
                    <w:fldChar w:fldCharType="separate"/>
                  </w:r>
                  <w:r w:rsidR="009800AA">
                    <w:rPr>
                      <w:noProof/>
                    </w:rPr>
                    <w:t>3</w:t>
                  </w:r>
                  <w:r>
                    <w:fldChar w:fldCharType="end"/>
                  </w:r>
                  <w:r>
                    <w:noBreakHyphen/>
                  </w:r>
                  <w:r>
                    <w:fldChar w:fldCharType="begin"/>
                  </w:r>
                  <w:r>
                    <w:instrText xml:space="preserve"> SEQ ábra \* ARABIC \s 1 </w:instrText>
                  </w:r>
                  <w:r>
                    <w:fldChar w:fldCharType="separate"/>
                  </w:r>
                  <w:r w:rsidR="009800AA">
                    <w:rPr>
                      <w:noProof/>
                    </w:rPr>
                    <w:t>6</w:t>
                  </w:r>
                  <w:r>
                    <w:fldChar w:fldCharType="end"/>
                  </w:r>
                  <w:r w:rsidR="005763B2">
                    <w:t>. ábra: Az alkalmazás főbb komponensei fa struktúrában ábrázolva</w:t>
                  </w:r>
                </w:p>
                <w:p w:rsidR="005A7551" w:rsidRPr="009E51AD" w:rsidRDefault="005A7551" w:rsidP="00092C77">
                  <w:pPr>
                    <w:pStyle w:val="Kpalrs"/>
                    <w:jc w:val="center"/>
                  </w:pPr>
                </w:p>
              </w:txbxContent>
            </v:textbox>
            <w10:wrap type="topAndBottom"/>
          </v:shape>
        </w:pict>
      </w:r>
      <w:r>
        <w:rPr>
          <w:noProof/>
        </w:rPr>
        <w:drawing>
          <wp:anchor distT="0" distB="0" distL="114300" distR="114300" simplePos="0" relativeHeight="251657728" behindDoc="0" locked="0" layoutInCell="1" allowOverlap="1">
            <wp:simplePos x="0" y="0"/>
            <wp:positionH relativeFrom="column">
              <wp:posOffset>-3175</wp:posOffset>
            </wp:positionH>
            <wp:positionV relativeFrom="paragraph">
              <wp:posOffset>-5080</wp:posOffset>
            </wp:positionV>
            <wp:extent cx="5400675" cy="4209415"/>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675" cy="42094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3906">
        <w:t>Navigálás</w:t>
      </w:r>
      <w:bookmarkEnd w:id="68"/>
    </w:p>
    <w:p w:rsidR="00B16212" w:rsidRPr="009B1E94" w:rsidRDefault="000B2D82" w:rsidP="00B16212">
      <w:pPr>
        <w:pStyle w:val="Szvegtrzs"/>
      </w:pPr>
      <w:r>
        <w:t>Mivel egy Single Page Application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client side routing).</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r w:rsidR="0025218D">
        <w:t xml:space="preserve">History API-t </w:t>
      </w:r>
      <w:r w:rsidR="00EB7930">
        <w:t>lehet</w:t>
      </w:r>
      <w:r w:rsidR="0025218D">
        <w:t xml:space="preserve"> használni.</w:t>
      </w:r>
      <w:r w:rsidR="00E7409C">
        <w:t xml:space="preserve"> Az alkalmazás fel van iratkozva a </w:t>
      </w:r>
      <w:r w:rsidR="0025218D">
        <w:t>History</w:t>
      </w:r>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react-router nevű NPM csomagot használom. Ez a legelterjedtebb navigációs könyvtár a React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r w:rsidR="00B16212">
        <w:t xml:space="preserve"> A nézeteket a Router komponens kezeli, amelynek </w:t>
      </w:r>
      <w:r w:rsidR="00F63E03">
        <w:lastRenderedPageBreak/>
        <w:t>forrás</w:t>
      </w:r>
      <w:r w:rsidR="00B16212">
        <w:t xml:space="preserve">kódja megtalálható az </w:t>
      </w:r>
      <w:r w:rsidR="00B16212" w:rsidRPr="009F5C9E">
        <w:rPr>
          <w:rFonts w:ascii="Consolas" w:hAnsi="Consolas"/>
        </w:rPr>
        <w:t>app.rezsi.io/app/containers/App/router.js</w:t>
      </w:r>
      <w:r w:rsidR="00B16212">
        <w:t xml:space="preserve"> fájlban.</w:t>
      </w:r>
    </w:p>
    <w:p w:rsidR="00CA305D" w:rsidRDefault="00F64D35" w:rsidP="00C766A8">
      <w:pPr>
        <w:pStyle w:val="Cmsor3"/>
        <w:spacing w:line="360" w:lineRule="auto"/>
        <w:jc w:val="both"/>
      </w:pPr>
      <w:bookmarkStart w:id="69" w:name="_Toc500447924"/>
      <w:r w:rsidRPr="00521866">
        <w:t>Kommunikáció</w:t>
      </w:r>
      <w:bookmarkEnd w:id="67"/>
      <w:bookmarkEnd w:id="69"/>
    </w:p>
    <w:p w:rsidR="008B03E5" w:rsidRDefault="00AC5EF5" w:rsidP="00B86C48">
      <w:pPr>
        <w:pStyle w:val="Szvegtrzs"/>
      </w:pPr>
      <w:r>
        <w:t>A szerver és a kliens oldal közötti kommunikáció AJAX kérésekkel történik</w:t>
      </w:r>
      <w:r w:rsidR="00DE57D9">
        <w:t>, amihez a HTML5 Fetch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hatwg-fetch csomagot használom, ami a GitHub </w:t>
      </w:r>
      <w:r w:rsidR="00236403">
        <w:t xml:space="preserve">saját </w:t>
      </w:r>
      <w:r w:rsidR="00DE57D9">
        <w:t>implementációja.</w:t>
      </w:r>
    </w:p>
    <w:p w:rsidR="00852104" w:rsidRPr="008B03E5" w:rsidRDefault="00852104" w:rsidP="00B86C48">
      <w:pPr>
        <w:pStyle w:val="Szvegtrzs"/>
      </w:pPr>
      <w:r>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Redux Sagaknak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r w:rsidR="008F3B60">
        <w:t xml:space="preserve"> </w:t>
      </w:r>
      <w:r w:rsidR="00F63E03">
        <w:t>Az API konnektor forrás</w:t>
      </w:r>
      <w:r w:rsidR="008F3B60">
        <w:t xml:space="preserve">kódja megtalálható az </w:t>
      </w:r>
      <w:r w:rsidR="008F3B60" w:rsidRPr="009F5C9E">
        <w:rPr>
          <w:rFonts w:ascii="Consolas" w:hAnsi="Consolas"/>
        </w:rPr>
        <w:t>app.rezsi.io/app/</w:t>
      </w:r>
      <w:r w:rsidR="0072522D">
        <w:rPr>
          <w:rFonts w:ascii="Consolas" w:hAnsi="Consolas"/>
        </w:rPr>
        <w:t>utils</w:t>
      </w:r>
      <w:r w:rsidR="008F3B60" w:rsidRPr="009F5C9E">
        <w:rPr>
          <w:rFonts w:ascii="Consolas" w:hAnsi="Consolas"/>
        </w:rPr>
        <w:t>/</w:t>
      </w:r>
      <w:r w:rsidR="0072522D">
        <w:rPr>
          <w:rFonts w:ascii="Consolas" w:hAnsi="Consolas"/>
        </w:rPr>
        <w:t xml:space="preserve">API </w:t>
      </w:r>
      <w:r w:rsidR="0072522D" w:rsidRPr="0072522D">
        <w:t>mappában</w:t>
      </w:r>
      <w:r w:rsidR="008F3B60" w:rsidRPr="0072522D">
        <w:t>.</w:t>
      </w:r>
    </w:p>
    <w:p w:rsidR="00B670E3" w:rsidRDefault="00B670E3">
      <w:pPr>
        <w:pStyle w:val="Cmsor3"/>
      </w:pPr>
      <w:bookmarkStart w:id="70" w:name="authentikáció"/>
      <w:bookmarkStart w:id="71" w:name="_Toc500447925"/>
      <w:r>
        <w:t>Felhasználói élmény</w:t>
      </w:r>
      <w:bookmarkEnd w:id="71"/>
    </w:p>
    <w:p w:rsidR="00B670E3" w:rsidRDefault="0016246A" w:rsidP="0016246A">
      <w:pPr>
        <w:pStyle w:val="Szvegtrzs"/>
      </w:pPr>
      <w:r>
        <w:t>A felhasználói élmény (</w:t>
      </w:r>
      <w:r w:rsidR="00E10E07">
        <w:t>u</w:t>
      </w:r>
      <w:r w:rsidR="00716688">
        <w:t>ser experience</w:t>
      </w:r>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first” szemléletet követni, azaz először mobil készülékre tervezünk, majd onnan kiindulva a nagyobb kijelzőkre.</w:t>
      </w:r>
    </w:p>
    <w:p w:rsidR="00FB0944" w:rsidRPr="00B670E3" w:rsidRDefault="00BB3B83" w:rsidP="0016246A">
      <w:pPr>
        <w:pStyle w:val="Szvegtrzs"/>
      </w:pPr>
      <w:r>
        <w:t>A Material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hoztak létre. Implementálásához a material-ui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72" w:name="_Toc500447926"/>
      <w:r w:rsidRPr="00521866">
        <w:lastRenderedPageBreak/>
        <w:t>Authentikáció</w:t>
      </w:r>
      <w:bookmarkEnd w:id="70"/>
      <w:bookmarkEnd w:id="72"/>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authentikációs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RESTful API. A REST egyik alapelve, hogy állapotmentes, a session kezelését a kliensre bízza, így a legtöbb klasszikus süti alapú authentikációs módszert el is fel</w:t>
      </w:r>
      <w:r w:rsidR="0073059E">
        <w:t>e</w:t>
      </w:r>
      <w:r>
        <w:t>jthetjük.</w:t>
      </w:r>
    </w:p>
    <w:p w:rsidR="00CA305D" w:rsidRPr="00521866" w:rsidRDefault="00F64D35" w:rsidP="00C766A8">
      <w:pPr>
        <w:pStyle w:val="Cmsor3"/>
        <w:spacing w:line="360" w:lineRule="auto"/>
        <w:jc w:val="both"/>
      </w:pPr>
      <w:bookmarkStart w:id="73" w:name="felhasznált-technológiák-3"/>
      <w:bookmarkStart w:id="74" w:name="_Toc500447927"/>
      <w:r w:rsidRPr="00521866">
        <w:t>Felhasznált technológiák</w:t>
      </w:r>
      <w:bookmarkEnd w:id="73"/>
      <w:bookmarkEnd w:id="74"/>
    </w:p>
    <w:p w:rsidR="00CA305D" w:rsidRDefault="00F64D35" w:rsidP="00C766A8">
      <w:pPr>
        <w:pStyle w:val="Cmsor4"/>
        <w:spacing w:line="360" w:lineRule="auto"/>
        <w:jc w:val="both"/>
      </w:pPr>
      <w:bookmarkStart w:id="75" w:name="jwt"/>
      <w:r w:rsidRPr="00521866">
        <w:t>JWT</w:t>
      </w:r>
      <w:bookmarkEnd w:id="75"/>
    </w:p>
    <w:p w:rsidR="00B135E4" w:rsidRDefault="00235135" w:rsidP="00424E33">
      <w:pPr>
        <w:pStyle w:val="Szvegtrzs"/>
      </w:pPr>
      <w:r>
        <w:t>A JSON Web Token</w:t>
      </w:r>
      <w:r w:rsidR="002C7BEE">
        <w:t xml:space="preserve"> [10]</w:t>
      </w:r>
      <w:r>
        <w:t xml:space="preserve"> (röviden JWT) </w:t>
      </w:r>
      <w:r w:rsidR="000A68A0">
        <w:t xml:space="preserve">egy JSON alapú nyílt sztenderd </w:t>
      </w:r>
      <w:r w:rsidR="00424E33">
        <w:t>hozzáférési kulcsok generálására és validálására. A JWT kulcs három részből épül fel:</w:t>
      </w:r>
    </w:p>
    <w:p w:rsidR="00424E33" w:rsidRDefault="00424E33" w:rsidP="00424E33">
      <w:pPr>
        <w:pStyle w:val="Szvegtrzs"/>
        <w:numPr>
          <w:ilvl w:val="0"/>
          <w:numId w:val="17"/>
        </w:numPr>
      </w:pPr>
      <w:r>
        <w:t>Header</w:t>
      </w:r>
    </w:p>
    <w:p w:rsidR="00424E33" w:rsidRDefault="00424E33" w:rsidP="00424E33">
      <w:pPr>
        <w:pStyle w:val="Szvegtrzs"/>
        <w:numPr>
          <w:ilvl w:val="0"/>
          <w:numId w:val="17"/>
        </w:numPr>
      </w:pPr>
      <w:r>
        <w:t>Payload</w:t>
      </w:r>
    </w:p>
    <w:p w:rsidR="00424E33" w:rsidRDefault="00424E33" w:rsidP="00424E33">
      <w:pPr>
        <w:pStyle w:val="Szvegtrzs"/>
        <w:numPr>
          <w:ilvl w:val="0"/>
          <w:numId w:val="17"/>
        </w:numPr>
      </w:pPr>
      <w:r>
        <w:t>S</w:t>
      </w:r>
      <w:r w:rsidRPr="00424E33">
        <w:t>ignature</w:t>
      </w:r>
    </w:p>
    <w:p w:rsidR="00CD70EE" w:rsidRDefault="00424E33" w:rsidP="00F64829">
      <w:pPr>
        <w:pStyle w:val="Szvegtrzs"/>
      </w:pPr>
      <w:r>
        <w:t xml:space="preserve">A Header tartalmazza, hogy melyik algoritmust használtuk a Signature generálására (ez általában az SHA256). A Payload tartalmazza a JSON objektumot. Ebben bármilyen adatot tehetünk, például </w:t>
      </w:r>
      <w:r w:rsidR="00222D49">
        <w:t>egy felhasználó</w:t>
      </w:r>
      <w:r>
        <w:t xml:space="preserve"> nev</w:t>
      </w:r>
      <w:r w:rsidR="00222D49">
        <w:t>é</w:t>
      </w:r>
      <w:r>
        <w:t>t, azonosítószám</w:t>
      </w:r>
      <w:r w:rsidR="00222D49">
        <w:t>á</w:t>
      </w:r>
      <w:r>
        <w:t>t, típus</w:t>
      </w:r>
      <w:r w:rsidR="00222D49">
        <w:t>át</w:t>
      </w:r>
      <w:r>
        <w:t>, bármit, ami az authentikált felhasználó azonosításához szükséges. A Payload tarta</w:t>
      </w:r>
      <w:r w:rsidR="00F64829">
        <w:t>l</w:t>
      </w:r>
      <w:r>
        <w:t xml:space="preserve">maz még egy időbélyeget (timestamp), ami a kulcs generálásának időpontja. Ennek később fontos szerepe lesz a kulcs validálásánál. A Signature egy </w:t>
      </w:r>
      <w:r w:rsidR="00F64829">
        <w:t>Base64url enkódolt string, ami tartalmazza a Header-t és a Payload-ot. A Signature generálásánál szükségünk lesz egy biztonsági kulcsra, amivel „megsózzuk” az SHA256 hash-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r w:rsidR="00F64829">
        <w:lastRenderedPageBreak/>
        <w:t>enkódoljuk.</w:t>
      </w:r>
      <w:r w:rsidR="00CD70EE">
        <w:t xml:space="preserve"> Az így kapott három stringet pontokkal</w:t>
      </w:r>
      <w:r w:rsidR="00F63654">
        <w:t xml:space="preserve"> elválasztva</w:t>
      </w:r>
      <w:r w:rsidR="00CD70EE">
        <w:t xml:space="preserve"> konkatenáljuk össze, így a végeredmény sokkal kompaktabb az átlagos XML alapú sztenderdeknél és könnyen utaztathatjuk őket HTML fájlban, vagy HTTP Header-ben.</w:t>
      </w:r>
    </w:p>
    <w:p w:rsidR="00CD70EE" w:rsidRDefault="00CD70EE">
      <w:pPr>
        <w:pStyle w:val="Cmsor3"/>
      </w:pPr>
      <w:bookmarkStart w:id="76" w:name="értesítési-rendszer"/>
      <w:bookmarkStart w:id="77" w:name="_Toc500447928"/>
      <w:r>
        <w:t xml:space="preserve">Authentikáció </w:t>
      </w:r>
      <w:r w:rsidR="00320E7C">
        <w:t>folyamata</w:t>
      </w:r>
      <w:bookmarkEnd w:id="77"/>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Mivel a jelszavakat titkosítva tároljuk, ezért először a kapott jelszót is hash-elni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Más megoldás kell. Valahogyan tudatnunk kell a kliens alkalmazással, hogy engedélyezzük a bejelentkezését, és biztosítékot kell adni, hogy ez a kijelentkezésig így is marad. Használjuk erre a JWT kulcsot. A kulcs payload-jába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A Web Storage elérhető JavaScript oldalról ugyanazon a domain-en belül. Ez azt jelenti, hogy minden JavaScript kód, ami az oldalon fut írhatja és olvashatja a Web Storage-ot, így az ott tárolt kulcs XSS támadás veszélyének van kitéve. Az XSS</w:t>
      </w:r>
      <w:r w:rsidR="00A46771">
        <w:t>, azaz Cross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r w:rsidR="002B72FF">
        <w:t>validálni és escape-elni kell</w:t>
      </w:r>
      <w:r w:rsidR="004A2D17">
        <w:t>.</w:t>
      </w:r>
    </w:p>
    <w:p w:rsidR="004A2D17" w:rsidRDefault="004A2D17" w:rsidP="00996235">
      <w:pPr>
        <w:pStyle w:val="Szvegtrzs"/>
      </w:pPr>
      <w:r>
        <w:t>Alternatív megoldás lehet a sütik használata. Ha megadjuk a httpOnly flag-et, akkor a süti nem érhető el JavaScript oldalról, így megakadályozhatjuk az XSS támadásokat</w:t>
      </w:r>
      <w:r w:rsidR="003139A2">
        <w:t>,</w:t>
      </w:r>
      <w:r>
        <w:t xml:space="preserve"> és a Secure flag-gel biztosíthatjuk, hogy a sütik csak HTTPS </w:t>
      </w:r>
      <w:r>
        <w:lastRenderedPageBreak/>
        <w:t>kapcsolaton keresztül utazhassanak. Azonban a sütik ki vannak téve az úgynevezett Cross Site Request Forgery, vagy röviden CSRF támadás</w:t>
      </w:r>
      <w:r w:rsidR="00A455ED">
        <w:t>nak</w:t>
      </w:r>
      <w:r>
        <w:t>.</w:t>
      </w:r>
      <w:r w:rsidR="002C5C65">
        <w:t xml:space="preserve"> </w:t>
      </w:r>
      <w:r w:rsidR="00C266EC">
        <w:t>Ennek során egy megbízhatatlan oldal megpróbálja rákényszeríteni a felhasználót, hogy meglátogasson egy olyan oldalt, ahol authentikálva van, majd a hamisított kérésen keresztül valamilyen műveletet hajt végre az oldalon. Például elküld egy vírusos linket egy chat alkalmazásban. Ennek a módszere lehet akár egy HTML img elem src-jébe beállított URL</w:t>
      </w:r>
      <w:r w:rsidR="00F14C4C">
        <w:t xml:space="preserve"> </w:t>
      </w:r>
      <w:r w:rsidR="00C266EC">
        <w:t xml:space="preserve">vagy elrejtett HTML form. Ennek megoldására általában valamilyen szerver oldali védelmet kell beépíteni, például CSRF-Token validálást,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Szerencsére a React beépített XSS védelemmel van ellátva, így jelen alkalmazásunk</w:t>
      </w:r>
      <w:r w:rsidR="008E2E1D">
        <w:t>ban</w:t>
      </w:r>
      <w:r w:rsidR="00E83075">
        <w:t xml:space="preserve"> a JWT kulcs tárolására</w:t>
      </w:r>
      <w:r>
        <w:t xml:space="preserve"> biztonságos választás lehet </w:t>
      </w:r>
      <w:r w:rsidR="002F5970">
        <w:t xml:space="preserve">a localStorage. Innentől kezdve minden API hívásnál csatolni kell a kulcsot a HTTP kéréshez. Ennek módja is sokféle lehet, de a </w:t>
      </w:r>
      <w:r w:rsidR="009B393D">
        <w:t>legelterjedtebb megoldás a HTTP Authorization Header használata. Ehhez a Bearer sémát fogjuk alkalmazni.</w:t>
      </w:r>
      <w:r w:rsidR="00E7026B">
        <w:t xml:space="preserve"> A Header-be a Bearer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on, amihez authentikáció szükséges, akkor a</w:t>
      </w:r>
      <w:r w:rsidR="009830C5">
        <w:t xml:space="preserve"> szerver </w:t>
      </w:r>
      <w:r>
        <w:t>kiolvassa az Authorization Header-ből a kulcsot</w:t>
      </w:r>
      <w:r w:rsidR="00A23B68">
        <w:t>, majd</w:t>
      </w:r>
      <w:r>
        <w:t xml:space="preserve"> validálj</w:t>
      </w:r>
      <w:r w:rsidR="00A23B68">
        <w:t>a</w:t>
      </w:r>
      <w:r>
        <w:t>. Ellenőrzi, hogy a Payload-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8" w:name="_Toc500447929"/>
      <w:r w:rsidRPr="00521866">
        <w:t>Értesítési rendszer</w:t>
      </w:r>
      <w:bookmarkEnd w:id="76"/>
      <w:bookmarkEnd w:id="78"/>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lastRenderedPageBreak/>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r w:rsidR="00F118DE">
        <w:t>jelszavára</w:t>
      </w:r>
      <w:r>
        <w:t>. Ha nem szeretnénk a saját jelszavunkat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kétirányú</w:t>
      </w:r>
      <w:r w:rsidR="0010008F">
        <w:t xml:space="preserve"> </w:t>
      </w:r>
      <w:r>
        <w:t xml:space="preserve">kommunikáció szükséges a szerverrel. Ehhez </w:t>
      </w:r>
      <w:r w:rsidR="00F118DE">
        <w:t>a WebSocket technológiát fogjuk használni.</w:t>
      </w:r>
    </w:p>
    <w:p w:rsidR="00CA305D" w:rsidRPr="00521866" w:rsidRDefault="00F64D35" w:rsidP="00C766A8">
      <w:pPr>
        <w:pStyle w:val="Cmsor3"/>
        <w:spacing w:line="360" w:lineRule="auto"/>
        <w:jc w:val="both"/>
      </w:pPr>
      <w:bookmarkStart w:id="79" w:name="felhasznált-technológiák-4"/>
      <w:bookmarkStart w:id="80" w:name="_Toc500447930"/>
      <w:r w:rsidRPr="00521866">
        <w:t>Felhasznált technológiák</w:t>
      </w:r>
      <w:bookmarkEnd w:id="79"/>
      <w:bookmarkEnd w:id="80"/>
    </w:p>
    <w:p w:rsidR="004A5CE9" w:rsidRDefault="004A5CE9" w:rsidP="004A5CE9">
      <w:pPr>
        <w:pStyle w:val="Cmsor4"/>
      </w:pPr>
      <w:bookmarkStart w:id="81" w:name="websocket"/>
      <w:r>
        <w:t>Nodemailer</w:t>
      </w:r>
    </w:p>
    <w:p w:rsidR="00D304C8" w:rsidRPr="00D304C8" w:rsidRDefault="00707CAA" w:rsidP="00F774CF">
      <w:pPr>
        <w:pStyle w:val="Szvegtrzs"/>
      </w:pPr>
      <w:r>
        <w:t>A Nodemailer egy NPM csomag, ami</w:t>
      </w:r>
      <w:r w:rsidR="0039306E">
        <w:t xml:space="preserve">vel pár kódsor </w:t>
      </w:r>
      <w:r w:rsidR="00D76433">
        <w:t>megírásával</w:t>
      </w:r>
      <w:r w:rsidR="0039306E">
        <w:t xml:space="preserve"> küldhetünk email-eket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Simpl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r w:rsidRPr="00521866">
        <w:t>WebSocket</w:t>
      </w:r>
      <w:bookmarkEnd w:id="81"/>
    </w:p>
    <w:p w:rsidR="00C14DF5" w:rsidRPr="00C14DF5" w:rsidRDefault="0037497E" w:rsidP="00F232AF">
      <w:pPr>
        <w:pStyle w:val="Szvegtrzs"/>
      </w:pPr>
      <w:r>
        <w:t>A WebSocket</w:t>
      </w:r>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ebSocket kapcsolatok </w:t>
      </w:r>
      <w:r w:rsidR="00510F77">
        <w:t xml:space="preserve">szerver oldali </w:t>
      </w:r>
      <w:r w:rsidR="0030132B">
        <w:t xml:space="preserve">tárolására egy kulcs-érték objektumot használunk, ahol a kulcs a felhasználó azonosítója, az érték pedig </w:t>
      </w:r>
      <w:r w:rsidR="00510F77">
        <w:t>WebSocket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82" w:name="dvd-melléklet-tartalma"/>
      <w:bookmarkStart w:id="83" w:name="_Toc500447931"/>
      <w:r>
        <w:lastRenderedPageBreak/>
        <w:t>Valós idejű értesítések kezelése</w:t>
      </w:r>
      <w:bookmarkEnd w:id="83"/>
    </w:p>
    <w:p w:rsidR="00C14DF5" w:rsidRPr="00C14DF5" w:rsidRDefault="0068332D" w:rsidP="0028445F">
      <w:pPr>
        <w:pStyle w:val="Szvegtrzs"/>
      </w:pPr>
      <w:r>
        <w:t xml:space="preserve">A valós idejű értesítéseket kezelő komponenst az Observer design pattern [12] alapján készítettem el. </w:t>
      </w:r>
      <w:r w:rsidR="00EA126B">
        <w:t>A</w:t>
      </w:r>
      <w:r w:rsidR="0028445F">
        <w:t xml:space="preserve"> kliens alkalmazás betöltésekor a kliens kiépíti a WebSocket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4" w:name="fejlesztőkörnyezet"/>
      <w:bookmarkStart w:id="85" w:name="_Toc500447932"/>
      <w:bookmarkEnd w:id="82"/>
      <w:r w:rsidRPr="00521866">
        <w:t>Fejlesztőkörnyezet</w:t>
      </w:r>
      <w:bookmarkEnd w:id="84"/>
      <w:bookmarkEnd w:id="85"/>
    </w:p>
    <w:p w:rsidR="00CA305D" w:rsidRPr="00521866" w:rsidRDefault="00F64D35" w:rsidP="00C766A8">
      <w:pPr>
        <w:pStyle w:val="Cmsor3"/>
        <w:spacing w:line="360" w:lineRule="auto"/>
        <w:jc w:val="both"/>
      </w:pPr>
      <w:bookmarkStart w:id="86" w:name="rendszerkövetelmények"/>
      <w:bookmarkStart w:id="87" w:name="_Toc500447933"/>
      <w:r w:rsidRPr="00521866">
        <w:t>Rendszerkövetelmények</w:t>
      </w:r>
      <w:bookmarkEnd w:id="86"/>
      <w:bookmarkEnd w:id="87"/>
    </w:p>
    <w:p w:rsidR="00CA305D" w:rsidRPr="00521866" w:rsidRDefault="00F64D35" w:rsidP="000665D4">
      <w:pPr>
        <w:pStyle w:val="Compact"/>
        <w:numPr>
          <w:ilvl w:val="0"/>
          <w:numId w:val="6"/>
        </w:numPr>
        <w:ind w:left="851"/>
      </w:pPr>
      <w:r w:rsidRPr="00521866">
        <w:t>macOS (Sierra v10.12.6 és újabb verziók)</w:t>
      </w:r>
    </w:p>
    <w:p w:rsidR="00CA305D" w:rsidRPr="00521866" w:rsidRDefault="00F64D35" w:rsidP="000665D4">
      <w:pPr>
        <w:pStyle w:val="Compact"/>
        <w:numPr>
          <w:ilvl w:val="0"/>
          <w:numId w:val="6"/>
        </w:numPr>
        <w:ind w:left="851"/>
      </w:pPr>
      <w:r w:rsidRPr="00521866">
        <w:t>MongoDB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253F47" w:rsidP="000665D4">
      <w:pPr>
        <w:pStyle w:val="Compact"/>
        <w:numPr>
          <w:ilvl w:val="0"/>
          <w:numId w:val="6"/>
        </w:numPr>
        <w:ind w:left="851"/>
      </w:pPr>
      <w:r>
        <w:t>opcionálisan</w:t>
      </w:r>
      <w:r w:rsidR="00871D3F">
        <w:t xml:space="preserve">: </w:t>
      </w:r>
      <w:r w:rsidR="00F64D35" w:rsidRPr="00521866">
        <w:t>Yarn.pkg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8" w:name="a-fejlesztőkörnyezet-kialakítása"/>
      <w:bookmarkStart w:id="89" w:name="_Toc500447934"/>
      <w:r w:rsidRPr="00521866">
        <w:t>A fejlesztőkörnyezet kialakítása</w:t>
      </w:r>
      <w:bookmarkEnd w:id="88"/>
      <w:bookmarkEnd w:id="89"/>
    </w:p>
    <w:p w:rsidR="00CA305D" w:rsidRPr="00521866" w:rsidRDefault="00F64D35" w:rsidP="00C766A8">
      <w:pPr>
        <w:pStyle w:val="Cmsor4"/>
        <w:spacing w:line="360" w:lineRule="auto"/>
        <w:jc w:val="both"/>
      </w:pPr>
      <w:bookmarkStart w:id="90" w:name="mongodb-szerver-elindítása"/>
      <w:r w:rsidRPr="00521866">
        <w:t>MongoDB szerver elindítása</w:t>
      </w:r>
      <w:bookmarkEnd w:id="90"/>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w:t>
      </w:r>
      <w:r w:rsidR="00F253BD">
        <w:t xml:space="preserve">, majd </w:t>
      </w:r>
      <w:r w:rsidR="00F64D35" w:rsidRPr="00521866">
        <w:t>indítsuk el a MongoDB szervert</w:t>
      </w:r>
      <w:r w:rsidR="00282F75">
        <w:t xml:space="preserve"> </w:t>
      </w:r>
      <w:r w:rsidR="00F253BD">
        <w:t>az előre feltöltött adatbázis</w:t>
      </w:r>
      <w:r w:rsidR="007946D9">
        <w:t>t</w:t>
      </w:r>
      <w:r w:rsidR="007949F9">
        <w:t xml:space="preserve"> tartalmazó</w:t>
      </w:r>
      <w:r w:rsidR="00282F75">
        <w:t xml:space="preserve"> mappa elérési útjának megadásával</w:t>
      </w:r>
      <w:r w:rsidR="00F64D35" w:rsidRPr="00521866">
        <w:t>.</w:t>
      </w:r>
    </w:p>
    <w:p w:rsidR="00CA305D" w:rsidRPr="00027EBF" w:rsidRDefault="00F64D35" w:rsidP="00A11620">
      <w:pPr>
        <w:pStyle w:val="Kd"/>
      </w:pPr>
      <w:r w:rsidRPr="00027EBF">
        <w:rPr>
          <w:rStyle w:val="VerbatimChar"/>
          <w:sz w:val="24"/>
        </w:rPr>
        <w:t xml:space="preserve">$ mongod --dbpath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91" w:name="resource-szerver-konfigurálása"/>
      <w:r w:rsidRPr="00521866">
        <w:lastRenderedPageBreak/>
        <w:t>Resource szerver konfigurálása</w:t>
      </w:r>
      <w:bookmarkEnd w:id="91"/>
    </w:p>
    <w:p w:rsidR="00CA305D" w:rsidRPr="00521866" w:rsidRDefault="00F64D35" w:rsidP="00C766A8">
      <w:pPr>
        <w:pStyle w:val="FirstParagraph"/>
      </w:pPr>
      <w:r w:rsidRPr="00521866">
        <w:t xml:space="preserve">A </w:t>
      </w:r>
      <w:r w:rsidR="00282F75">
        <w:t xml:space="preserve">resource </w:t>
      </w:r>
      <w:r w:rsidRPr="00521866">
        <w:t>szervert környezetváltozókkal konfigurálhatjuk. A legegyszerűbb módja ennek</w:t>
      </w:r>
      <w:r w:rsidR="00C56057">
        <w:t xml:space="preserve">, </w:t>
      </w:r>
      <w:r w:rsidRPr="00521866">
        <w:t xml:space="preserve">ha létrehozunk egy </w:t>
      </w:r>
      <w:r w:rsidRPr="00521866">
        <w:rPr>
          <w:rStyle w:val="VerbatimChar"/>
        </w:rPr>
        <w:t>.env</w:t>
      </w:r>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PORT: szerver portja</w:t>
      </w:r>
    </w:p>
    <w:p w:rsidR="00CA305D" w:rsidRPr="00521866" w:rsidRDefault="00F64D35" w:rsidP="004143FA">
      <w:pPr>
        <w:pStyle w:val="Compact"/>
        <w:numPr>
          <w:ilvl w:val="0"/>
          <w:numId w:val="7"/>
        </w:numPr>
        <w:ind w:left="709"/>
      </w:pPr>
      <w:r w:rsidRPr="00521866">
        <w:t>JWT_SECRET: JWT token generálásához szükséges titkosítási kulcs</w:t>
      </w:r>
    </w:p>
    <w:p w:rsidR="00CA305D" w:rsidRPr="00521866" w:rsidRDefault="00F64D35" w:rsidP="004143FA">
      <w:pPr>
        <w:pStyle w:val="Compact"/>
        <w:numPr>
          <w:ilvl w:val="0"/>
          <w:numId w:val="7"/>
        </w:numPr>
        <w:ind w:left="709"/>
      </w:pPr>
      <w:r w:rsidRPr="00521866">
        <w:t>MONGO_HOST: MongoDB szerver kapcsolódási URI-ja</w:t>
      </w:r>
    </w:p>
    <w:p w:rsidR="00CA305D" w:rsidRPr="00521866" w:rsidRDefault="00F64D35" w:rsidP="004143FA">
      <w:pPr>
        <w:pStyle w:val="Compact"/>
        <w:numPr>
          <w:ilvl w:val="0"/>
          <w:numId w:val="7"/>
        </w:numPr>
        <w:ind w:left="709"/>
      </w:pPr>
      <w:r w:rsidRPr="00521866">
        <w:t>MONGO_PORT: MongoDB szerver kapcsolódási portja</w:t>
      </w:r>
    </w:p>
    <w:p w:rsidR="00CA305D" w:rsidRPr="00521866" w:rsidRDefault="00F64D35" w:rsidP="004143FA">
      <w:pPr>
        <w:pStyle w:val="Compact"/>
        <w:numPr>
          <w:ilvl w:val="0"/>
          <w:numId w:val="7"/>
        </w:numPr>
        <w:ind w:left="709"/>
      </w:pPr>
      <w:r w:rsidRPr="00521866">
        <w:t>GMAIL_USER: GMail SMTP felhasználó neve</w:t>
      </w:r>
    </w:p>
    <w:p w:rsidR="00CA305D" w:rsidRPr="00521866" w:rsidRDefault="00F64D35" w:rsidP="004143FA">
      <w:pPr>
        <w:pStyle w:val="Compact"/>
        <w:numPr>
          <w:ilvl w:val="0"/>
          <w:numId w:val="7"/>
        </w:numPr>
        <w:ind w:left="709"/>
      </w:pPr>
      <w:r w:rsidRPr="00521866">
        <w:t>GMAIL_PASS: GMail SMTP felhasználó jelszava</w:t>
      </w:r>
    </w:p>
    <w:p w:rsidR="00CA305D" w:rsidRPr="00521866" w:rsidRDefault="00F64D35" w:rsidP="004143FA">
      <w:pPr>
        <w:pStyle w:val="Compact"/>
        <w:numPr>
          <w:ilvl w:val="0"/>
          <w:numId w:val="7"/>
        </w:numPr>
        <w:ind w:left="709"/>
      </w:pPr>
      <w:r w:rsidRPr="00521866">
        <w:t>GMAIL_ADDRESS: GMail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DEBUG: debug.js csomag konfigurációs string</w:t>
      </w:r>
      <w:r w:rsidR="00094B49" w:rsidRPr="00521866">
        <w:t>-</w:t>
      </w:r>
      <w:r w:rsidRPr="00521866">
        <w:t>je</w:t>
      </w:r>
    </w:p>
    <w:p w:rsidR="00CA305D" w:rsidRPr="00521866" w:rsidRDefault="00F64D35" w:rsidP="00C766A8">
      <w:pPr>
        <w:pStyle w:val="FirstParagraph"/>
      </w:pPr>
      <w:r w:rsidRPr="00521866">
        <w:t xml:space="preserve">A forrásfájlok között találhatunk egy </w:t>
      </w:r>
      <w:r w:rsidRPr="00521866">
        <w:rPr>
          <w:rStyle w:val="VerbatimChar"/>
        </w:rPr>
        <w:t>.env.example</w:t>
      </w:r>
      <w:r w:rsidRPr="00521866">
        <w:t xml:space="preserve"> névvel ellátott példafájlt, amely tartalmazza az alapvető konfigurációt. Ezt elég csak átnevezni és átírni a</w:t>
      </w:r>
      <w:r w:rsidR="008C3168">
        <w:t xml:space="preserve"> Gmail SMTP-hez szükséges email címet és a jelszót</w:t>
      </w:r>
      <w:r w:rsidR="00A15A95">
        <w:t xml:space="preserve"> a saját adatainkra</w:t>
      </w:r>
      <w:r w:rsidRPr="00521866">
        <w:t>.</w:t>
      </w:r>
    </w:p>
    <w:p w:rsidR="00CA305D" w:rsidRPr="00027EBF" w:rsidRDefault="00F64D35" w:rsidP="00027EBF">
      <w:pPr>
        <w:pStyle w:val="Kd"/>
      </w:pPr>
      <w:r w:rsidRPr="00027EBF">
        <w:rPr>
          <w:rStyle w:val="VerbatimChar"/>
          <w:sz w:val="24"/>
        </w:rPr>
        <w:t>$ cp .env.example .env</w:t>
      </w:r>
    </w:p>
    <w:p w:rsidR="00CA305D" w:rsidRPr="00521866" w:rsidRDefault="00F64D35" w:rsidP="00C766A8">
      <w:pPr>
        <w:pStyle w:val="FirstParagraph"/>
      </w:pPr>
      <w:r w:rsidRPr="00521866">
        <w:t>Fokozottan figyeljünk arra, hogy ez a fájl jelsz</w:t>
      </w:r>
      <w:r w:rsidR="00526CBD">
        <w:t>ava</w:t>
      </w:r>
      <w:r w:rsidRPr="00521866">
        <w:t>kat és titkosítási kulcsokat tartalmaz, ezért semmilyen körülmények között sem juthat illetéktelen kezekbe. Ha ez mégis megtörténik, azonnal cseréljünk jelszót és változtassuk meg a kulcsokat. Ezt a fájlt ne commitoljuk a verziókövető rendszerbe.</w:t>
      </w:r>
    </w:p>
    <w:p w:rsidR="00CA305D" w:rsidRPr="00521866" w:rsidRDefault="00F64D35" w:rsidP="00C766A8">
      <w:pPr>
        <w:pStyle w:val="Cmsor4"/>
        <w:spacing w:line="360" w:lineRule="auto"/>
        <w:jc w:val="both"/>
      </w:pPr>
      <w:bookmarkStart w:id="92" w:name="resource-szerver-elindítása"/>
      <w:r w:rsidRPr="00521866">
        <w:t>Resource szerver elindítása</w:t>
      </w:r>
      <w:bookmarkEnd w:id="92"/>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telepítsük a JavaScript dependenciákat</w:t>
      </w:r>
      <w:r w:rsidR="00E566D7">
        <w:t>, majd</w:t>
      </w:r>
      <w:r w:rsidR="00F64D35" w:rsidRPr="00521866">
        <w:t xml:space="preserve"> indítsuk el a</w:t>
      </w:r>
      <w:r w:rsidR="00E15936">
        <w:t xml:space="preserve"> resource</w:t>
      </w:r>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yarn install</w:t>
      </w:r>
      <w:r w:rsidRPr="00027EBF">
        <w:br/>
      </w:r>
      <w:r w:rsidRPr="00027EBF">
        <w:rPr>
          <w:rStyle w:val="VerbatimChar"/>
          <w:sz w:val="24"/>
        </w:rPr>
        <w:t>$ yarn start</w:t>
      </w:r>
    </w:p>
    <w:p w:rsidR="00CA305D" w:rsidRPr="00521866" w:rsidRDefault="00F64D35" w:rsidP="00C766A8">
      <w:pPr>
        <w:pStyle w:val="FirstParagraph"/>
      </w:pPr>
      <w:r w:rsidRPr="00521866">
        <w:lastRenderedPageBreak/>
        <w:t>A szervert watch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yarn start-dev</w:t>
      </w:r>
    </w:p>
    <w:p w:rsidR="00027EBF" w:rsidRDefault="00027EBF" w:rsidP="00027EBF">
      <w:pPr>
        <w:pStyle w:val="Szvegtrzs"/>
      </w:pPr>
      <w:r>
        <w:t>Ha nem rendelkezünk a yarn csomaggal, akkor használhatjuk az NPM-et is, ekkor a fenti parancsok így módosulnak:</w:t>
      </w:r>
    </w:p>
    <w:p w:rsidR="00027EBF" w:rsidRPr="00521866" w:rsidRDefault="00027EBF" w:rsidP="00A11620">
      <w:pPr>
        <w:pStyle w:val="Kd"/>
      </w:pPr>
      <w:r>
        <w:t xml:space="preserve">$ </w:t>
      </w:r>
      <w:r w:rsidR="00936227">
        <w:t>npm install</w:t>
      </w:r>
      <w:r w:rsidR="00A11620">
        <w:br/>
      </w:r>
      <w:r w:rsidR="00936227">
        <w:t xml:space="preserve">$ </w:t>
      </w:r>
      <w:r w:rsidR="00945A22">
        <w:t>npm run start</w:t>
      </w:r>
    </w:p>
    <w:p w:rsidR="00CA305D" w:rsidRPr="00521866" w:rsidRDefault="00F64D35" w:rsidP="00C766A8">
      <w:pPr>
        <w:pStyle w:val="Cmsor4"/>
        <w:spacing w:line="360" w:lineRule="auto"/>
        <w:jc w:val="both"/>
      </w:pPr>
      <w:bookmarkStart w:id="93" w:name="static-szerver-elindítása"/>
      <w:r w:rsidRPr="00521866">
        <w:t>Static szerver elindítása</w:t>
      </w:r>
      <w:bookmarkEnd w:id="93"/>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xml:space="preserve">, telepítsük a JavaScript </w:t>
      </w:r>
      <w:r w:rsidR="00D07981">
        <w:t>függőségeket</w:t>
      </w:r>
      <w:r>
        <w:t>, majd</w:t>
      </w:r>
      <w:r w:rsidR="00F64D35" w:rsidRPr="00521866">
        <w:t xml:space="preserve"> indítsuk el a</w:t>
      </w:r>
      <w:r w:rsidR="00153186">
        <w:t xml:space="preserve"> static</w:t>
      </w:r>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yarn install</w:t>
      </w:r>
      <w:r w:rsidRPr="00FA5F0F">
        <w:br/>
      </w:r>
      <w:r w:rsidRPr="00FA5F0F">
        <w:rPr>
          <w:rStyle w:val="VerbatimChar"/>
          <w:sz w:val="24"/>
        </w:rPr>
        <w:t>$ yarn start</w:t>
      </w:r>
    </w:p>
    <w:p w:rsidR="00A11620" w:rsidRDefault="00A11620" w:rsidP="00A11620">
      <w:pPr>
        <w:pStyle w:val="Szvegtrzs"/>
      </w:pPr>
      <w:r>
        <w:t>Ha nem rendelkezünk a yarn csomaggal, akkor használhatjuk az NPM-et is, ekkor a fenti parancsok így módosulnak:</w:t>
      </w:r>
    </w:p>
    <w:p w:rsidR="00A11620" w:rsidRDefault="00A11620" w:rsidP="00A11620">
      <w:pPr>
        <w:pStyle w:val="Kd"/>
      </w:pPr>
      <w:r>
        <w:t>$ npm install</w:t>
      </w:r>
      <w:r w:rsidR="006F721F">
        <w:br/>
      </w:r>
      <w:r>
        <w:t>$ npm run start</w:t>
      </w:r>
    </w:p>
    <w:p w:rsidR="00B54935" w:rsidRPr="00FA5F0F" w:rsidRDefault="002E42A0" w:rsidP="00B54935">
      <w:pPr>
        <w:pStyle w:val="Szvegtrzs"/>
      </w:pPr>
      <w:r>
        <w:t xml:space="preserve">Most, hogy minden </w:t>
      </w:r>
      <w:r w:rsidR="00A55D6A">
        <w:t xml:space="preserve">rendszer </w:t>
      </w:r>
      <w:r>
        <w:t>komponenst elindítottunk</w:t>
      </w:r>
      <w:r w:rsidR="00A55D6A">
        <w:t xml:space="preserve">, nyissuk meg a böngészőben a </w:t>
      </w:r>
      <w:hyperlink r:id="rId26" w:history="1">
        <w:r w:rsidR="00A55D6A" w:rsidRPr="00355E02">
          <w:rPr>
            <w:rStyle w:val="Hiperhivatkozs"/>
          </w:rPr>
          <w:t>http://localhost:3000/</w:t>
        </w:r>
      </w:hyperlink>
      <w:r w:rsidR="00A55D6A">
        <w:t xml:space="preserve"> oldalt.</w:t>
      </w:r>
      <w:r w:rsidR="00262746">
        <w:t xml:space="preserve"> Az adatbázis előre fel van töltve </w:t>
      </w:r>
      <w:r w:rsidR="00B54935">
        <w:t xml:space="preserve">felhasználói adatokkal. Ha közös képviselőként szeretnénk bejelentkezni, akkor az </w:t>
      </w:r>
      <w:hyperlink r:id="rId27" w:history="1">
        <w:r w:rsidR="00B54935" w:rsidRPr="00D10D81">
          <w:rPr>
            <w:rStyle w:val="Hiperhivatkozs"/>
          </w:rPr>
          <w:t>admin@mail.com</w:t>
        </w:r>
      </w:hyperlink>
      <w:r w:rsidR="00B54935">
        <w:t xml:space="preserve"> email címet, ha lakóként, akkor a </w:t>
      </w:r>
      <w:hyperlink r:id="rId28" w:history="1">
        <w:r w:rsidR="00B54935" w:rsidRPr="00D10D81">
          <w:rPr>
            <w:rStyle w:val="Hiperhivatkozs"/>
          </w:rPr>
          <w:t>user@mail.com</w:t>
        </w:r>
      </w:hyperlink>
      <w:r w:rsidR="00B54935">
        <w:t xml:space="preserve"> email címet adjuk meg. A jelszó mindkét esetben: </w:t>
      </w:r>
      <w:r w:rsidR="00B54935" w:rsidRPr="00B54935">
        <w:rPr>
          <w:rFonts w:ascii="Consolas" w:hAnsi="Consolas"/>
        </w:rPr>
        <w:t>rezsi</w:t>
      </w:r>
    </w:p>
    <w:p w:rsidR="00CA305D" w:rsidRPr="00521866" w:rsidRDefault="00F64D35" w:rsidP="00721841">
      <w:pPr>
        <w:pStyle w:val="Cmsor2"/>
      </w:pPr>
      <w:bookmarkStart w:id="94" w:name="fejlesztési-munkafolyamat"/>
      <w:bookmarkStart w:id="95" w:name="_Toc500447935"/>
      <w:r w:rsidRPr="00521866">
        <w:t>Fejlesztési munkafolyamat</w:t>
      </w:r>
      <w:bookmarkEnd w:id="94"/>
      <w:bookmarkEnd w:id="95"/>
    </w:p>
    <w:p w:rsidR="00CA305D" w:rsidRPr="00521866" w:rsidRDefault="00F64D35" w:rsidP="00C766A8">
      <w:pPr>
        <w:pStyle w:val="Cmsor3"/>
        <w:spacing w:line="360" w:lineRule="auto"/>
        <w:jc w:val="both"/>
      </w:pPr>
      <w:bookmarkStart w:id="96" w:name="verziókövetés"/>
      <w:bookmarkStart w:id="97" w:name="_Toc500447936"/>
      <w:r w:rsidRPr="00521866">
        <w:t>Verziókövetés</w:t>
      </w:r>
      <w:bookmarkEnd w:id="96"/>
      <w:bookmarkEnd w:id="97"/>
    </w:p>
    <w:p w:rsidR="00CA305D" w:rsidRPr="00521866" w:rsidRDefault="00F64D35" w:rsidP="00C766A8">
      <w:pPr>
        <w:pStyle w:val="FirstParagraph"/>
      </w:pPr>
      <w:r w:rsidRPr="00521866">
        <w:t xml:space="preserve">A fejlesztéshez a Git verziókövető rendszert használtam. A resource szervert és a kliens alkalmazást (a static szerverrel együtt) külön repository-ban </w:t>
      </w:r>
      <w:r w:rsidRPr="00521866">
        <w:lastRenderedPageBreak/>
        <w:t>helyeztem el, mivel ezek a projektek akár párhuzamosan is fejleszthetők és csak egy közös interfészre van szükség a kommunikációjukhoz. A repositoryk elérhetőek a GitHub felületén is</w:t>
      </w:r>
      <w:r w:rsidR="005C3765">
        <w:t xml:space="preserve"> a</w:t>
      </w:r>
      <w:r w:rsidR="00C91ECC">
        <w:t xml:space="preserve"> </w:t>
      </w:r>
      <w:hyperlink r:id="rId29"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8" w:name="continuous-delivery"/>
      <w:bookmarkStart w:id="99" w:name="_Toc500447937"/>
      <w:r w:rsidRPr="00521866">
        <w:t>Continuous delivery</w:t>
      </w:r>
      <w:bookmarkEnd w:id="98"/>
      <w:bookmarkEnd w:id="99"/>
    </w:p>
    <w:p w:rsidR="00CA305D" w:rsidRPr="00521866" w:rsidRDefault="00F64D35" w:rsidP="00C766A8">
      <w:pPr>
        <w:pStyle w:val="FirstParagraph"/>
      </w:pPr>
      <w:r w:rsidRPr="00521866">
        <w:t>Az alkalmazást a Heroku</w:t>
      </w:r>
      <w:r w:rsidR="00410A1A">
        <w:t xml:space="preserve"> [13]</w:t>
      </w:r>
      <w:r w:rsidRPr="00521866">
        <w:t xml:space="preserve"> felhő platformon futtatjuk. Ez a szolgáltatás a legtöbb üzemeltetéssel kapcsolatos terhet leveszi a fejlesztő válláról. A rendszer összeköthető a GitHub repositoryval, így a master branch változáskor automatikusan kirakja az új verziót az éles környezetbe.</w:t>
      </w:r>
    </w:p>
    <w:p w:rsidR="00E721CA" w:rsidRDefault="00F64D35" w:rsidP="00E721CA">
      <w:pPr>
        <w:pStyle w:val="Szvegtrzs"/>
      </w:pPr>
      <w:r w:rsidRPr="00521866">
        <w:t xml:space="preserve">Mivel nem commitolhatjuk be a verziókövető rendszerbe a szenzitív adatokat tartalmazó </w:t>
      </w:r>
      <w:r w:rsidRPr="00521866">
        <w:rPr>
          <w:rStyle w:val="VerbatimChar"/>
        </w:rPr>
        <w:t>.env</w:t>
      </w:r>
      <w:r w:rsidRPr="00521866">
        <w:t xml:space="preserve"> fájlt, ezért a környezetváltozókat a Heroku erre a célra kialakított felületén kell megadni.</w:t>
      </w:r>
      <w:r w:rsidR="00E721CA">
        <w:t xml:space="preserve"> Az alkalmazás a következő linkeken keresztül érhető el:</w:t>
      </w:r>
    </w:p>
    <w:p w:rsidR="00E721CA" w:rsidRDefault="00E721CA" w:rsidP="00E721CA">
      <w:pPr>
        <w:pStyle w:val="Szvegtrzs"/>
        <w:numPr>
          <w:ilvl w:val="0"/>
          <w:numId w:val="32"/>
        </w:numPr>
        <w:ind w:left="851"/>
      </w:pPr>
      <w:r>
        <w:t xml:space="preserve">Resource szerver: </w:t>
      </w:r>
      <w:hyperlink r:id="rId30" w:history="1">
        <w:r w:rsidR="00CB7AC8" w:rsidRPr="00521866">
          <w:rPr>
            <w:rStyle w:val="Hiperhivatkozs"/>
          </w:rPr>
          <w:t>https://api-rezsi.herokuapp.com/</w:t>
        </w:r>
      </w:hyperlink>
    </w:p>
    <w:p w:rsidR="00E721CA" w:rsidRPr="00521866" w:rsidRDefault="00E721CA" w:rsidP="00E721CA">
      <w:pPr>
        <w:pStyle w:val="Szvegtrzs"/>
        <w:numPr>
          <w:ilvl w:val="0"/>
          <w:numId w:val="32"/>
        </w:numPr>
        <w:ind w:left="851"/>
      </w:pPr>
      <w:r>
        <w:t xml:space="preserve">Static szerver: </w:t>
      </w:r>
      <w:hyperlink r:id="rId31" w:history="1">
        <w:r w:rsidR="00A57496" w:rsidRPr="00C02F5D">
          <w:rPr>
            <w:rStyle w:val="Hiperhivatkozs"/>
          </w:rPr>
          <w:t>https://app-rezsi.herokuapp.com/</w:t>
        </w:r>
      </w:hyperlink>
    </w:p>
    <w:p w:rsidR="007604E6" w:rsidRDefault="007604E6">
      <w:pPr>
        <w:pStyle w:val="Cmsor3"/>
      </w:pPr>
      <w:bookmarkStart w:id="100" w:name="tesztelés"/>
      <w:bookmarkStart w:id="101" w:name="_Toc500447938"/>
      <w:r>
        <w:t>Lintelés</w:t>
      </w:r>
      <w:bookmarkEnd w:id="101"/>
    </w:p>
    <w:p w:rsidR="001863F6" w:rsidRPr="001863F6" w:rsidRDefault="003651D9" w:rsidP="001863F6">
      <w:pPr>
        <w:pStyle w:val="Szvegtrzs"/>
      </w:pPr>
      <w:r>
        <w:t>A lintelésre, azaz kódírás közben a kód minőségének stilisztikai és esztétikai ellenőrzésére az ESLint</w:t>
      </w:r>
      <w:r w:rsidR="005C62E1">
        <w:t xml:space="preserve"> [1</w:t>
      </w:r>
      <w:r w:rsidR="00410A1A">
        <w:t>4</w:t>
      </w:r>
      <w:r w:rsidR="005C62E1">
        <w:t>]</w:t>
      </w:r>
      <w:r>
        <w:t xml:space="preserve"> csomagot használtam. Kódstílusnak az AirBnB által kiadott JavaScript </w:t>
      </w:r>
      <w:r w:rsidR="00780BC9">
        <w:t>Style Guide-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style guide-ban az ES6-on kívül </w:t>
      </w:r>
      <w:r w:rsidR="00F64AF6">
        <w:t>stílus-definíciókat</w:t>
      </w:r>
      <w:r w:rsidR="00123EED">
        <w:t xml:space="preserve"> találunk React kódokra vonatkozóan is, így a szerver oldali és a kliens oldali kódokat is ugyanabban a stílusban írhatjuk.</w:t>
      </w:r>
    </w:p>
    <w:p w:rsidR="00CA305D" w:rsidRDefault="00F64D35" w:rsidP="00504445">
      <w:pPr>
        <w:pStyle w:val="Cmsor2"/>
      </w:pPr>
      <w:bookmarkStart w:id="102" w:name="_Toc500447939"/>
      <w:r w:rsidRPr="00521866">
        <w:t>Tesztelés</w:t>
      </w:r>
      <w:bookmarkEnd w:id="100"/>
      <w:bookmarkEnd w:id="102"/>
    </w:p>
    <w:p w:rsidR="001A1881" w:rsidRPr="001A1881" w:rsidRDefault="006464B3" w:rsidP="00504445">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w:t>
      </w:r>
      <w:r w:rsidR="00401B6F">
        <w:lastRenderedPageBreak/>
        <w:t xml:space="preserve">használja először az alkalmazást. A tesztelő reakcióiból remek </w:t>
      </w:r>
      <w:r w:rsidR="005C25AB">
        <w:t>visszajelzést</w:t>
      </w:r>
      <w:r w:rsidR="00401B6F">
        <w:t xml:space="preserve"> kaphatunk az alkalmazásunk gyenge pontjair</w:t>
      </w:r>
      <w:r w:rsidR="005C25AB">
        <w:t>ól</w:t>
      </w:r>
      <w:r w:rsidR="00401B6F">
        <w:t>,</w:t>
      </w:r>
      <w:r w:rsidR="003E51CC">
        <w:t xml:space="preserve"> </w:t>
      </w:r>
      <w:r w:rsidR="00401B6F">
        <w:t>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E948D8">
      <w:pPr>
        <w:pStyle w:val="Cmsor3"/>
      </w:pPr>
      <w:bookmarkStart w:id="103" w:name="fejlesztési-lehetőségek"/>
      <w:bookmarkStart w:id="104" w:name="_Toc500447940"/>
      <w:r>
        <w:t>Egységtesztek</w:t>
      </w:r>
      <w:bookmarkEnd w:id="104"/>
    </w:p>
    <w:p w:rsidR="004814FA" w:rsidRDefault="00E3329B" w:rsidP="00504445">
      <w:pPr>
        <w:pStyle w:val="Szvegtrzs"/>
      </w:pPr>
      <w:r>
        <w:t>Az egységtesztek a</w:t>
      </w:r>
      <w:r w:rsidR="00ED1CD9">
        <w:t>z</w:t>
      </w:r>
      <w:r>
        <w:t xml:space="preserve"> </w:t>
      </w:r>
      <w:r w:rsidR="00ED1CD9">
        <w:t>alkalmazást felépítő szoftver komponensekre írt</w:t>
      </w:r>
      <w:r w:rsidR="00821CD1">
        <w:t xml:space="preserve"> </w:t>
      </w:r>
      <w:r w:rsidR="00ED1CD9">
        <w:t xml:space="preserve">tesztek. </w:t>
      </w:r>
      <w:r w:rsidR="00B6254F">
        <w:t xml:space="preserve">Ezekkel a tesztekkel </w:t>
      </w:r>
      <w:r w:rsidR="00B944CB">
        <w:t xml:space="preserve">biztosíthatjuk </w:t>
      </w:r>
      <w:r w:rsidR="000A5E91">
        <w:t>a már kész</w:t>
      </w:r>
      <w:r w:rsidR="008742E8">
        <w:t>, illetve</w:t>
      </w:r>
      <w:r w:rsidR="00E15B7B">
        <w:t xml:space="preserve"> </w:t>
      </w:r>
      <w:r w:rsidR="00B944CB">
        <w:t>a fejlesztés alatt álló</w:t>
      </w:r>
      <w:r w:rsidR="00BF2E86">
        <w:t xml:space="preserve"> kód</w:t>
      </w:r>
      <w:r w:rsidR="00F27FB7">
        <w:t>ok</w:t>
      </w:r>
      <w:r w:rsidR="00B944CB">
        <w:t xml:space="preserve"> helyes működését</w:t>
      </w:r>
      <w:r w:rsidR="00D94977">
        <w:t xml:space="preserve"> és</w:t>
      </w:r>
      <w:r w:rsidR="00B944CB">
        <w:t xml:space="preserve"> megkönnyíthetjük a későbbi integrálás</w:t>
      </w:r>
      <w:r w:rsidR="00CE4D27">
        <w:t>ukat</w:t>
      </w:r>
      <w:r w:rsidR="001D41DC">
        <w:t>.</w:t>
      </w:r>
      <w:r w:rsidR="00010C47">
        <w:t xml:space="preserve"> Az egységteszteket fehér doboz tesztelésnek tekinthetjük</w:t>
      </w:r>
      <w:r w:rsidR="004E0F1F">
        <w:t>, hiszen a megírásukhoz ismernünk kell a szoftver belső működését</w:t>
      </w:r>
      <w:r w:rsidR="00010C47">
        <w:t>. A</w:t>
      </w:r>
      <w:r w:rsidR="00B944CB">
        <w:t xml:space="preserve"> </w:t>
      </w:r>
      <w:r w:rsidR="00010C47">
        <w:t>tesztesetek</w:t>
      </w:r>
      <w:r w:rsidR="00CB721F">
        <w:t>et</w:t>
      </w:r>
      <w:r w:rsidR="00B944CB">
        <w:t xml:space="preserve"> a komponensek</w:t>
      </w:r>
      <w:r w:rsidR="00E533B8">
        <w:t xml:space="preserve"> bemeneti és kimeneti értékeinek</w:t>
      </w:r>
      <w:r w:rsidR="00B944CB">
        <w:t xml:space="preserve"> </w:t>
      </w:r>
      <w:r w:rsidR="00C351AE">
        <w:t>dokumentálására is használhatjuk.</w:t>
      </w:r>
    </w:p>
    <w:p w:rsidR="004814FA" w:rsidRDefault="004814FA" w:rsidP="00504445">
      <w:pPr>
        <w:pStyle w:val="Cmsor3"/>
      </w:pPr>
      <w:bookmarkStart w:id="105" w:name="_Toc500447941"/>
      <w:r>
        <w:t>Manuális tesztek</w:t>
      </w:r>
      <w:bookmarkEnd w:id="105"/>
    </w:p>
    <w:p w:rsidR="004814FA" w:rsidRDefault="00E444B4" w:rsidP="004814FA">
      <w:pPr>
        <w:pStyle w:val="Szvegtrzs"/>
      </w:pPr>
      <w:r>
        <w:t>A manuális tesztek</w:t>
      </w:r>
      <w:r w:rsidR="00F471DE">
        <w:t>kel az alkalmazás funkci</w:t>
      </w:r>
      <w:r w:rsidR="008946D9">
        <w:t>óinak működését</w:t>
      </w:r>
      <w:r w:rsidR="00F471DE">
        <w:t xml:space="preserve"> tesztelhetjük</w:t>
      </w:r>
      <w:r>
        <w:t xml:space="preserve"> </w:t>
      </w:r>
      <w:r w:rsidR="00936AAA">
        <w:t>fekete doboz módszerrel</w:t>
      </w:r>
      <w:r w:rsidR="005A0CC6">
        <w:t>, a</w:t>
      </w:r>
      <w:r w:rsidR="008946D9">
        <w:t xml:space="preserve"> felhasználói </w:t>
      </w:r>
      <w:r w:rsidR="005A0CC6">
        <w:t>felülete</w:t>
      </w:r>
      <w:r w:rsidR="008946D9">
        <w:t>ken</w:t>
      </w:r>
      <w:r w:rsidR="005A0CC6">
        <w:t xml:space="preserve"> kattintgatva.</w:t>
      </w:r>
      <w:r w:rsidR="008946D9">
        <w:t xml:space="preserve"> A teszt eredményének ellenőrzése a tesztelő feladata.</w:t>
      </w:r>
      <w:r w:rsidR="00B46D7B">
        <w:t xml:space="preserve"> A tesztkörnyezet lehet a lokálisan futtatott</w:t>
      </w:r>
      <w:r w:rsidR="000037CF">
        <w:t xml:space="preserve"> alkalmazás, vagy a </w:t>
      </w:r>
      <w:hyperlink r:id="rId32" w:history="1">
        <w:r w:rsidR="000037CF" w:rsidRPr="00C02F5D">
          <w:rPr>
            <w:rStyle w:val="Hiperhivatkozs"/>
          </w:rPr>
          <w:t>https://app-rezsi.herokuapp.com/</w:t>
        </w:r>
      </w:hyperlink>
      <w:r w:rsidR="000037CF">
        <w:t xml:space="preserve"> címen elérhető éles verzió</w:t>
      </w:r>
      <w:r w:rsidR="008F6DD7">
        <w:t xml:space="preserve">, </w:t>
      </w:r>
      <w:r w:rsidR="0075090A">
        <w:t>azonban utóbbinál</w:t>
      </w:r>
      <w:r w:rsidR="00EA0634">
        <w:t xml:space="preserve"> </w:t>
      </w:r>
      <w:r w:rsidR="006D5E46">
        <w:t>nehezebben</w:t>
      </w:r>
      <w:r w:rsidR="00EA0634">
        <w:t xml:space="preserve"> fér</w:t>
      </w:r>
      <w:r w:rsidR="006D5E46">
        <w:t>hetün</w:t>
      </w:r>
      <w:r w:rsidR="00EA0634">
        <w:t xml:space="preserve">k hozzá a szerver </w:t>
      </w:r>
      <w:r w:rsidR="00885637">
        <w:t>naplók</w:t>
      </w:r>
      <w:r w:rsidR="00EA0634">
        <w:t>hoz</w:t>
      </w:r>
      <w:r w:rsidR="003543BD">
        <w:t>, így</w:t>
      </w:r>
      <w:r w:rsidR="00AF6C6B">
        <w:t xml:space="preserve"> a rendszerhibák felderítése </w:t>
      </w:r>
      <w:r w:rsidR="00504CEE">
        <w:t>körülményes</w:t>
      </w:r>
      <w:r w:rsidR="00AF6C6B">
        <w:t xml:space="preserve"> lehet</w:t>
      </w:r>
      <w:r w:rsidR="003543BD">
        <w:t>.</w:t>
      </w:r>
      <w:r w:rsidR="003E62A3">
        <w:t xml:space="preserve"> Az alábbi teszteket </w:t>
      </w:r>
      <w:r w:rsidR="00510C0F">
        <w:t>asztali számítógépen</w:t>
      </w:r>
      <w:r w:rsidR="00C85A35">
        <w:t>, lokális környezetben</w:t>
      </w:r>
      <w:r w:rsidR="000603BD">
        <w:t>,</w:t>
      </w:r>
      <w:r w:rsidR="00510C0F">
        <w:t xml:space="preserve"> </w:t>
      </w:r>
      <w:r w:rsidR="003E62A3">
        <w:t>Google Chrome</w:t>
      </w:r>
      <w:r w:rsidR="00510C0F">
        <w:t xml:space="preserve"> böngészőben</w:t>
      </w:r>
      <w:r w:rsidR="003E62A3">
        <w:t xml:space="preserve"> és</w:t>
      </w:r>
      <w:r w:rsidR="00510C0F">
        <w:t xml:space="preserve"> mobil</w:t>
      </w:r>
      <w:r w:rsidR="00D00701">
        <w:t xml:space="preserve"> </w:t>
      </w:r>
      <w:r w:rsidR="00510C0F">
        <w:t>készüléken</w:t>
      </w:r>
      <w:r w:rsidR="003E62A3">
        <w:t xml:space="preserve"> </w:t>
      </w:r>
      <w:r w:rsidR="00510C0F">
        <w:t>Google Chrome for Android böngészőben végeztem.</w:t>
      </w:r>
    </w:p>
    <w:p w:rsidR="009327E4" w:rsidRDefault="009327E4" w:rsidP="00794053">
      <w:pPr>
        <w:pStyle w:val="Szvegtrzs"/>
      </w:pPr>
      <w:r>
        <w:t>Regisztráció:</w:t>
      </w:r>
    </w:p>
    <w:p w:rsidR="00771044" w:rsidRDefault="00771044" w:rsidP="009327E4">
      <w:pPr>
        <w:pStyle w:val="Szvegtrzs"/>
        <w:numPr>
          <w:ilvl w:val="0"/>
          <w:numId w:val="23"/>
        </w:numPr>
      </w:pPr>
      <w:r>
        <w:t>Ha bármelyik mezőt üresen hagyjuk, akkor az elküldéskor hibaüzenetet kapunk.</w:t>
      </w:r>
    </w:p>
    <w:p w:rsidR="009327E4" w:rsidRDefault="00E371ED" w:rsidP="009327E4">
      <w:pPr>
        <w:pStyle w:val="Szvegtrzs"/>
        <w:numPr>
          <w:ilvl w:val="0"/>
          <w:numId w:val="23"/>
        </w:numPr>
      </w:pPr>
      <w:r>
        <w:t xml:space="preserve">Ha </w:t>
      </w:r>
      <w:r w:rsidR="00E433B0">
        <w:t>hibás</w:t>
      </w:r>
      <w:r w:rsidR="00BF5809">
        <w:t xml:space="preserve"> formátumú</w:t>
      </w:r>
      <w:r w:rsidR="009327E4">
        <w:t xml:space="preserve"> email cím</w:t>
      </w:r>
      <w:r w:rsidR="00B0662B">
        <w:t xml:space="preserve">et adunk meg, akkor </w:t>
      </w:r>
      <w:r w:rsidR="0063417E">
        <w:t>az elküldéskor</w:t>
      </w:r>
      <w:r w:rsidR="00BF5809">
        <w:t xml:space="preserve"> hib</w:t>
      </w:r>
      <w:r w:rsidR="00E42B38">
        <w:t>aüz</w:t>
      </w:r>
      <w:r w:rsidR="008E14DD">
        <w:t>e</w:t>
      </w:r>
      <w:r w:rsidR="00E42B38">
        <w:t>netet</w:t>
      </w:r>
      <w:r w:rsidR="00BF5809">
        <w:t xml:space="preserve"> kapunk.</w:t>
      </w:r>
    </w:p>
    <w:p w:rsidR="00417784" w:rsidRDefault="00B37D69" w:rsidP="00417784">
      <w:pPr>
        <w:pStyle w:val="Szvegtrzs"/>
        <w:numPr>
          <w:ilvl w:val="0"/>
          <w:numId w:val="23"/>
        </w:numPr>
      </w:pPr>
      <w:r>
        <w:t xml:space="preserve">Ha </w:t>
      </w:r>
      <w:r w:rsidR="0012397F">
        <w:t xml:space="preserve">korábban </w:t>
      </w:r>
      <w:r w:rsidR="00BF5809">
        <w:t>regisztrált</w:t>
      </w:r>
      <w:r>
        <w:t xml:space="preserve"> felhasználó</w:t>
      </w:r>
      <w:r w:rsidR="00BF5809">
        <w:t xml:space="preserve"> email cím</w:t>
      </w:r>
      <w:r>
        <w:t>ét adjuk meg, akkor az elküldéskor</w:t>
      </w:r>
      <w:r w:rsidR="00BF5809">
        <w:t xml:space="preserve"> hi</w:t>
      </w:r>
      <w:r w:rsidR="00AE5A0F">
        <w:t>baüzenetet</w:t>
      </w:r>
      <w:r w:rsidR="00BF5809">
        <w:t xml:space="preserve"> kapunk.</w:t>
      </w:r>
    </w:p>
    <w:p w:rsidR="00794053" w:rsidRDefault="00794053" w:rsidP="00417784">
      <w:pPr>
        <w:pStyle w:val="Szvegtrzs"/>
        <w:numPr>
          <w:ilvl w:val="0"/>
          <w:numId w:val="23"/>
        </w:numPr>
      </w:pPr>
      <w:r>
        <w:t>Helyes email cím, felhasználónév és jelszó megadásakor átirányít egy új felületre és visszaigazoló emailt küld a megadott email címre.</w:t>
      </w:r>
    </w:p>
    <w:p w:rsidR="001C7079" w:rsidRDefault="00641585" w:rsidP="00B5724D">
      <w:pPr>
        <w:pStyle w:val="Szvegtrzs"/>
      </w:pPr>
      <w:r>
        <w:t>Bejelentkezés</w:t>
      </w:r>
      <w:r w:rsidR="001C7079">
        <w:t>:</w:t>
      </w:r>
    </w:p>
    <w:p w:rsidR="004F3BDE" w:rsidRDefault="00CA5006" w:rsidP="004F3BDE">
      <w:pPr>
        <w:pStyle w:val="Szvegtrzs"/>
        <w:numPr>
          <w:ilvl w:val="0"/>
          <w:numId w:val="24"/>
        </w:numPr>
      </w:pPr>
      <w:r>
        <w:lastRenderedPageBreak/>
        <w:t xml:space="preserve">Ha </w:t>
      </w:r>
      <w:r w:rsidR="004F3BDE">
        <w:t>visszaigazol</w:t>
      </w:r>
      <w:r w:rsidR="00946C74">
        <w:t>atlan</w:t>
      </w:r>
      <w:r w:rsidR="004F3BDE">
        <w:t xml:space="preserve"> email cím</w:t>
      </w:r>
      <w:r w:rsidR="008966BD">
        <w:t>et adunk meg, akkor az elküldéskor</w:t>
      </w:r>
      <w:r w:rsidR="003939CC">
        <w:t xml:space="preserve"> </w:t>
      </w:r>
      <w:r w:rsidR="004F3BDE">
        <w:t>hibaüzenetet kapunk.</w:t>
      </w:r>
    </w:p>
    <w:p w:rsidR="001C7079" w:rsidRDefault="00FF5D94" w:rsidP="004F3BDE">
      <w:pPr>
        <w:pStyle w:val="Szvegtrzs"/>
        <w:numPr>
          <w:ilvl w:val="0"/>
          <w:numId w:val="24"/>
        </w:numPr>
      </w:pPr>
      <w:r>
        <w:t xml:space="preserve">Visszaigazolt email cím és </w:t>
      </w:r>
      <w:r w:rsidR="008627A3">
        <w:t>hibás</w:t>
      </w:r>
      <w:r>
        <w:t xml:space="preserve"> jelszó</w:t>
      </w:r>
      <w:r w:rsidR="00815D63">
        <w:t xml:space="preserve"> megadása</w:t>
      </w:r>
      <w:r>
        <w:t xml:space="preserve"> esetén</w:t>
      </w:r>
      <w:r w:rsidR="007174F5">
        <w:t xml:space="preserve"> az elküldéskor</w:t>
      </w:r>
      <w:r>
        <w:t xml:space="preserve"> </w:t>
      </w:r>
      <w:r w:rsidR="0027355F">
        <w:t xml:space="preserve">hibaüzenetet </w:t>
      </w:r>
      <w:r>
        <w:t>kapunk.</w:t>
      </w:r>
    </w:p>
    <w:p w:rsidR="00B5724D" w:rsidRDefault="00B5724D" w:rsidP="00FF5D94">
      <w:pPr>
        <w:pStyle w:val="Szvegtrzs"/>
        <w:numPr>
          <w:ilvl w:val="0"/>
          <w:numId w:val="24"/>
        </w:numPr>
      </w:pPr>
      <w:r>
        <w:t>Visszaigazolt email cím és helyes jelszó megadásakor a belépés sikeres. Bejelentkezéskor a közös képviselőket a Groups (Csoportok), a lakókat a Reports (Jelentések) aloldalra irányítj</w:t>
      </w:r>
      <w:r w:rsidR="00885973">
        <w:t>a</w:t>
      </w:r>
      <w:r>
        <w:t xml:space="preserve"> át.</w:t>
      </w:r>
    </w:p>
    <w:p w:rsidR="00165CB0" w:rsidRDefault="00B179BF" w:rsidP="005E5755">
      <w:pPr>
        <w:pStyle w:val="Szvegtrzs"/>
      </w:pPr>
      <w:r>
        <w:t>Új csoport létrehozása:</w:t>
      </w:r>
    </w:p>
    <w:p w:rsidR="00260488" w:rsidRDefault="008E44F8" w:rsidP="00165CB0">
      <w:pPr>
        <w:pStyle w:val="Szvegtrzs"/>
        <w:numPr>
          <w:ilvl w:val="0"/>
          <w:numId w:val="26"/>
        </w:numPr>
      </w:pPr>
      <w:r>
        <w:t>Ha a név mezőt üresen hagyjuk, akkor hibaüzenetet kapunk.</w:t>
      </w:r>
    </w:p>
    <w:p w:rsidR="005E5755" w:rsidRDefault="0032185F" w:rsidP="00165CB0">
      <w:pPr>
        <w:pStyle w:val="Szvegtrzs"/>
        <w:numPr>
          <w:ilvl w:val="0"/>
          <w:numId w:val="26"/>
        </w:numPr>
      </w:pPr>
      <w:r>
        <w:t>Ha a n</w:t>
      </w:r>
      <w:r w:rsidR="005E5755">
        <w:t xml:space="preserve">év </w:t>
      </w:r>
      <w:r w:rsidR="009012A5">
        <w:t xml:space="preserve">mezőbe szöveget írunk, akkor az elküldés után </w:t>
      </w:r>
      <w:r w:rsidR="00C173A0">
        <w:t xml:space="preserve">az új csoport </w:t>
      </w:r>
      <w:r w:rsidR="005E5755">
        <w:t>megjelenik a csoportok listájában az első helyen. (Az oldal újabb meglátogatása esetén a csoportok listája név szerint lesz rendezve.)</w:t>
      </w:r>
    </w:p>
    <w:p w:rsidR="00260488" w:rsidRDefault="00260488" w:rsidP="00260488">
      <w:pPr>
        <w:pStyle w:val="Szvegtrzs"/>
      </w:pPr>
      <w:r>
        <w:t>Csoport szerkesztése:</w:t>
      </w:r>
    </w:p>
    <w:p w:rsidR="00B74DBF" w:rsidRDefault="00B74DBF" w:rsidP="00B74DBF">
      <w:pPr>
        <w:pStyle w:val="Szvegtrzs"/>
        <w:numPr>
          <w:ilvl w:val="0"/>
          <w:numId w:val="27"/>
        </w:numPr>
      </w:pPr>
      <w:r>
        <w:t>Ha a név mezőt üresen hagyjuk, akkor elküldéskor hibaüzenetet kapunk.</w:t>
      </w:r>
    </w:p>
    <w:p w:rsidR="00151A1C" w:rsidRDefault="0027421B" w:rsidP="00B74DBF">
      <w:pPr>
        <w:pStyle w:val="Szvegtrzs"/>
        <w:numPr>
          <w:ilvl w:val="0"/>
          <w:numId w:val="27"/>
        </w:numPr>
      </w:pPr>
      <w:r>
        <w:t>Ha a n</w:t>
      </w:r>
      <w:r w:rsidR="00260488">
        <w:t>év</w:t>
      </w:r>
      <w:r>
        <w:t xml:space="preserve"> mezőbe</w:t>
      </w:r>
      <w:r w:rsidR="00260488">
        <w:t xml:space="preserve"> </w:t>
      </w:r>
      <w:r>
        <w:t>szöveget írunk, akkor elküldés után</w:t>
      </w:r>
      <w:r w:rsidR="00260488">
        <w:t xml:space="preserve"> a csoportok listájában a</w:t>
      </w:r>
      <w:r w:rsidR="00B224CD">
        <w:t xml:space="preserve"> </w:t>
      </w:r>
      <w:r w:rsidR="00260488">
        <w:t>csoport neve a megadott</w:t>
      </w:r>
      <w:r w:rsidR="0082616B">
        <w:t xml:space="preserve"> névre</w:t>
      </w:r>
      <w:r w:rsidR="00260488">
        <w:t xml:space="preserve"> módosul.</w:t>
      </w:r>
    </w:p>
    <w:p w:rsidR="00223BF8" w:rsidRDefault="00223BF8" w:rsidP="00223BF8">
      <w:pPr>
        <w:pStyle w:val="Szvegtrzs"/>
      </w:pPr>
      <w:r>
        <w:t>Csoport törlése:</w:t>
      </w:r>
    </w:p>
    <w:p w:rsidR="00223BF8" w:rsidRDefault="00223BF8" w:rsidP="00223BF8">
      <w:pPr>
        <w:pStyle w:val="Szvegtrzs"/>
        <w:numPr>
          <w:ilvl w:val="0"/>
          <w:numId w:val="28"/>
        </w:numPr>
      </w:pPr>
      <w:r>
        <w:t>Ha a dialógus ablakban a Delete (Törlés) gombra kattintunk, akkor a csoport eltűnik a csoportok listájából.</w:t>
      </w:r>
    </w:p>
    <w:p w:rsidR="00223BF8" w:rsidRDefault="00223BF8" w:rsidP="00223BF8">
      <w:pPr>
        <w:pStyle w:val="Szvegtrzs"/>
        <w:numPr>
          <w:ilvl w:val="0"/>
          <w:numId w:val="28"/>
        </w:numPr>
      </w:pPr>
      <w:r>
        <w:t xml:space="preserve">Ha a dialógus ablakban a Cancel (Mégse) gombra kattintunk, akkor a csoport nem tűnik el a </w:t>
      </w:r>
      <w:r w:rsidR="00610421">
        <w:t>csoportok listájából.</w:t>
      </w:r>
    </w:p>
    <w:p w:rsidR="00E06272" w:rsidRDefault="00E06272" w:rsidP="00E06272">
      <w:pPr>
        <w:pStyle w:val="Szvegtrzs"/>
      </w:pPr>
      <w:r>
        <w:t xml:space="preserve">Lakó </w:t>
      </w:r>
      <w:r w:rsidR="005E531E">
        <w:t>meghívása csoportba</w:t>
      </w:r>
      <w:r w:rsidR="008747FB">
        <w:t>:</w:t>
      </w:r>
    </w:p>
    <w:p w:rsidR="005F61DF" w:rsidRDefault="00A70556" w:rsidP="00E06272">
      <w:pPr>
        <w:pStyle w:val="Szvegtrzs"/>
        <w:numPr>
          <w:ilvl w:val="0"/>
          <w:numId w:val="29"/>
        </w:numPr>
      </w:pPr>
      <w:r>
        <w:t xml:space="preserve">Meghívó linken keresztül </w:t>
      </w:r>
      <w:r w:rsidR="006731CC">
        <w:t>regisztráló felhasználó</w:t>
      </w:r>
      <w:r w:rsidR="005119EE">
        <w:t xml:space="preserve"> visszaigazolás után</w:t>
      </w:r>
      <w:r w:rsidR="006731CC">
        <w:t xml:space="preserve"> megjelenik a csoport tagjainak listájában.</w:t>
      </w:r>
    </w:p>
    <w:p w:rsidR="00DD0886" w:rsidRDefault="005F61DF" w:rsidP="00E06272">
      <w:pPr>
        <w:pStyle w:val="Szvegtrzs"/>
        <w:numPr>
          <w:ilvl w:val="0"/>
          <w:numId w:val="29"/>
        </w:numPr>
      </w:pPr>
      <w:r>
        <w:t>Regisztrált, de nem visszaigazolt felhasználó nem jelenik meg a csoporttagok listájában.</w:t>
      </w:r>
    </w:p>
    <w:p w:rsidR="00641585" w:rsidRDefault="00641585" w:rsidP="00641585">
      <w:pPr>
        <w:pStyle w:val="Szvegtrzs"/>
      </w:pPr>
      <w:r>
        <w:lastRenderedPageBreak/>
        <w:t>Lakó törlése</w:t>
      </w:r>
      <w:r w:rsidR="008747FB">
        <w:t>:</w:t>
      </w:r>
    </w:p>
    <w:p w:rsidR="00641585" w:rsidRDefault="00641585" w:rsidP="00641585">
      <w:pPr>
        <w:pStyle w:val="Szvegtrzs"/>
        <w:numPr>
          <w:ilvl w:val="0"/>
          <w:numId w:val="29"/>
        </w:numPr>
      </w:pPr>
      <w:r>
        <w:t>Ha a</w:t>
      </w:r>
      <w:r w:rsidR="007069C9">
        <w:t xml:space="preserve"> </w:t>
      </w:r>
      <w:r>
        <w:t>dialógus ablakban a Delete (Törlés) gombra kattintunk, akkor a felhasználó eltűnik a csoporttagok listájából.</w:t>
      </w:r>
    </w:p>
    <w:p w:rsidR="00641585" w:rsidRDefault="00641585" w:rsidP="00641585">
      <w:pPr>
        <w:pStyle w:val="Szvegtrzs"/>
        <w:numPr>
          <w:ilvl w:val="0"/>
          <w:numId w:val="29"/>
        </w:numPr>
      </w:pPr>
      <w:r>
        <w:t>Ha a</w:t>
      </w:r>
      <w:r w:rsidR="00D71C40">
        <w:t xml:space="preserve"> </w:t>
      </w:r>
      <w:r>
        <w:t>dialógus ablakban</w:t>
      </w:r>
      <w:r w:rsidR="00897F36">
        <w:t xml:space="preserve"> a Cancel (Mégse) gombra kattintunk, akkor a felhasználó nem tűnik el a csoporttagok listájából.</w:t>
      </w:r>
    </w:p>
    <w:p w:rsidR="001252D3" w:rsidRDefault="00DC7F13" w:rsidP="008747FB">
      <w:pPr>
        <w:pStyle w:val="Szvegtrzs"/>
      </w:pPr>
      <w:r>
        <w:t>Új óraállás bejelentés készítése</w:t>
      </w:r>
      <w:r w:rsidR="008747FB">
        <w:t>:</w:t>
      </w:r>
    </w:p>
    <w:p w:rsidR="00004DB7" w:rsidRDefault="00004DB7" w:rsidP="001252D3">
      <w:pPr>
        <w:pStyle w:val="Szvegtrzs"/>
        <w:numPr>
          <w:ilvl w:val="0"/>
          <w:numId w:val="30"/>
        </w:numPr>
      </w:pPr>
      <w:r>
        <w:t xml:space="preserve">Ha </w:t>
      </w:r>
      <w:r w:rsidR="006A39CB">
        <w:t>bármelyik mezőt üresen hagyjuk</w:t>
      </w:r>
      <w:r>
        <w:t>, akkor</w:t>
      </w:r>
      <w:r w:rsidR="000027B6">
        <w:t xml:space="preserve"> az elküldéskor</w:t>
      </w:r>
      <w:r w:rsidR="00E03702">
        <w:t xml:space="preserve"> </w:t>
      </w:r>
      <w:r>
        <w:t>hibaüzenetet kapunk.</w:t>
      </w:r>
    </w:p>
    <w:p w:rsidR="00004DB7" w:rsidRDefault="00004DB7" w:rsidP="001252D3">
      <w:pPr>
        <w:pStyle w:val="Szvegtrzs"/>
        <w:numPr>
          <w:ilvl w:val="0"/>
          <w:numId w:val="30"/>
        </w:numPr>
      </w:pPr>
      <w:r>
        <w:t xml:space="preserve">Ha bármelyik </w:t>
      </w:r>
      <w:r w:rsidR="00497B1C">
        <w:t>me</w:t>
      </w:r>
      <w:r w:rsidR="00417953">
        <w:t>z</w:t>
      </w:r>
      <w:r w:rsidR="00497B1C">
        <w:t>őbe</w:t>
      </w:r>
      <w:r>
        <w:t xml:space="preserve"> negatív szám</w:t>
      </w:r>
      <w:r w:rsidR="00497B1C">
        <w:t>ot írunk</w:t>
      </w:r>
      <w:r>
        <w:t>, akkor</w:t>
      </w:r>
      <w:r w:rsidR="009E57C4">
        <w:t xml:space="preserve"> az elküldéskor </w:t>
      </w:r>
      <w:r>
        <w:t>hibaüzenetet kapunk.</w:t>
      </w:r>
    </w:p>
    <w:p w:rsidR="00004DB7" w:rsidRDefault="00004DB7" w:rsidP="001252D3">
      <w:pPr>
        <w:pStyle w:val="Szvegtrzs"/>
        <w:numPr>
          <w:ilvl w:val="0"/>
          <w:numId w:val="30"/>
        </w:numPr>
      </w:pPr>
      <w:r>
        <w:t xml:space="preserve">Ha bármelyik </w:t>
      </w:r>
      <w:r w:rsidR="00FF06D5">
        <w:t>mezőbe</w:t>
      </w:r>
      <w:r>
        <w:t xml:space="preserve"> kisebb</w:t>
      </w:r>
      <w:r w:rsidR="00104A9D">
        <w:t xml:space="preserve"> számot írunk</w:t>
      </w:r>
      <w:r>
        <w:t>, mint az előző bejelentésben megadott óraállás, akkor</w:t>
      </w:r>
      <w:r w:rsidR="009A4314">
        <w:t xml:space="preserve"> az</w:t>
      </w:r>
      <w:r w:rsidR="005243AB">
        <w:t xml:space="preserve"> elküldéskor</w:t>
      </w:r>
      <w:r>
        <w:t xml:space="preserve"> hibaüzenetet kapunk.</w:t>
      </w:r>
    </w:p>
    <w:p w:rsidR="008747FB" w:rsidRDefault="008747FB" w:rsidP="001252D3">
      <w:pPr>
        <w:pStyle w:val="Szvegtrzs"/>
        <w:numPr>
          <w:ilvl w:val="0"/>
          <w:numId w:val="30"/>
        </w:numPr>
      </w:pPr>
      <w:r>
        <w:t>Ha minden mezőbe helyes óraállásokat adunk meg, akkor a bejelentés megjelenik a bejelentések listájában</w:t>
      </w:r>
      <w:r w:rsidR="00D40CBF">
        <w:t xml:space="preserve"> az első helyen</w:t>
      </w:r>
      <w:r>
        <w:t>.</w:t>
      </w:r>
    </w:p>
    <w:p w:rsidR="00055D27" w:rsidRDefault="00055D27" w:rsidP="00055D27">
      <w:pPr>
        <w:pStyle w:val="Szvegtrzs"/>
      </w:pPr>
      <w:r>
        <w:t>Új csoportos számla (</w:t>
      </w:r>
      <w:r w:rsidR="00F05ABC">
        <w:t>ö</w:t>
      </w:r>
      <w:r>
        <w:t>sszesítés) kiállítása</w:t>
      </w:r>
      <w:r w:rsidR="004B66D8">
        <w:t>:</w:t>
      </w:r>
    </w:p>
    <w:p w:rsidR="00B920F1" w:rsidRDefault="00FD45AF" w:rsidP="00B920F1">
      <w:pPr>
        <w:pStyle w:val="Szvegtrzs"/>
        <w:numPr>
          <w:ilvl w:val="0"/>
          <w:numId w:val="33"/>
        </w:numPr>
      </w:pPr>
      <w:r>
        <w:t>Ha bármelyik mezőt üresen hagyjuk, akkor elküldéskor hibaüzenetet kapunk.</w:t>
      </w:r>
    </w:p>
    <w:p w:rsidR="00825F99" w:rsidRDefault="00FC0477" w:rsidP="00B920F1">
      <w:pPr>
        <w:pStyle w:val="Szvegtrzs"/>
        <w:numPr>
          <w:ilvl w:val="0"/>
          <w:numId w:val="33"/>
        </w:numPr>
      </w:pPr>
      <w:r>
        <w:t>Ha a</w:t>
      </w:r>
      <w:r w:rsidR="00D4317B">
        <w:t xml:space="preserve"> kezdő dátum </w:t>
      </w:r>
      <w:r w:rsidR="00652E74">
        <w:t>azonos napra, vagy későbbre esik</w:t>
      </w:r>
      <w:r w:rsidR="00D4317B">
        <w:t>, mint a záró dátum</w:t>
      </w:r>
      <w:r w:rsidR="00881A60">
        <w:t xml:space="preserve">, </w:t>
      </w:r>
      <w:r w:rsidR="005F00EC">
        <w:t>akkor</w:t>
      </w:r>
      <w:r w:rsidR="00881A60">
        <w:t xml:space="preserve"> az elküld</w:t>
      </w:r>
      <w:r w:rsidR="000E3D61">
        <w:t>éskor hibaüzenetet kapunk.</w:t>
      </w:r>
    </w:p>
    <w:p w:rsidR="00FC0477" w:rsidRDefault="003139C2" w:rsidP="00B920F1">
      <w:pPr>
        <w:pStyle w:val="Szvegtrzs"/>
        <w:numPr>
          <w:ilvl w:val="0"/>
          <w:numId w:val="33"/>
        </w:numPr>
      </w:pPr>
      <w:r>
        <w:t>Ha az egységárak mezőibe negatív számot írunk, akkor az elküldéskor hibaüzenetet kapunk.</w:t>
      </w:r>
    </w:p>
    <w:p w:rsidR="00AE6704" w:rsidRDefault="00C937D0" w:rsidP="005C3710">
      <w:pPr>
        <w:pStyle w:val="Szvegtrzs"/>
        <w:numPr>
          <w:ilvl w:val="0"/>
          <w:numId w:val="33"/>
        </w:numPr>
      </w:pPr>
      <w:r>
        <w:t xml:space="preserve">Ha a </w:t>
      </w:r>
      <w:r w:rsidR="00833B80">
        <w:t>mezőket helyesen töltjük ki, akkor a</w:t>
      </w:r>
      <w:r w:rsidR="004F0B45">
        <w:t xml:space="preserve"> csoport számláinak listájában megjelenik az új csoportos számla, illetve a csoport minden tagjának megjelenik </w:t>
      </w:r>
      <w:r w:rsidR="004B5B61">
        <w:t>egy</w:t>
      </w:r>
      <w:r w:rsidR="004F0B45">
        <w:t xml:space="preserve"> új szám</w:t>
      </w:r>
      <w:r w:rsidR="00AE6704">
        <w:t>la</w:t>
      </w:r>
      <w:r w:rsidR="00D22B77">
        <w:t xml:space="preserve"> a részösszegekkel és</w:t>
      </w:r>
      <w:r w:rsidR="00E64426">
        <w:t xml:space="preserve"> a </w:t>
      </w:r>
      <w:r w:rsidR="00D22B77">
        <w:t>végösszeggel</w:t>
      </w:r>
      <w:r w:rsidR="004F0B45">
        <w:t>.</w:t>
      </w:r>
    </w:p>
    <w:p w:rsidR="00DC7F13" w:rsidRDefault="00055D27" w:rsidP="00DC7F13">
      <w:pPr>
        <w:pStyle w:val="Szvegtrzs"/>
      </w:pPr>
      <w:r>
        <w:t>Csoportos számla adatainak letöltése</w:t>
      </w:r>
      <w:r w:rsidR="004B66D8">
        <w:t>:</w:t>
      </w:r>
    </w:p>
    <w:p w:rsidR="00FA7BEA" w:rsidRDefault="004D385D" w:rsidP="00AD3297">
      <w:pPr>
        <w:pStyle w:val="Szvegtrzs"/>
        <w:numPr>
          <w:ilvl w:val="0"/>
          <w:numId w:val="33"/>
        </w:numPr>
      </w:pPr>
      <w:r>
        <w:lastRenderedPageBreak/>
        <w:t>A Download as CSV (Letöltés CSV-be) gombra kattintva egy CSV</w:t>
      </w:r>
      <w:r w:rsidR="007F0431">
        <w:t xml:space="preserve"> </w:t>
      </w:r>
      <w:r>
        <w:t>fájl töltődik le, aminek neve a csoportos számla azonosító</w:t>
      </w:r>
      <w:r w:rsidR="009261B7">
        <w:t>ja.</w:t>
      </w:r>
    </w:p>
    <w:p w:rsidR="00F05571" w:rsidRDefault="00F05571" w:rsidP="00DC7F13">
      <w:pPr>
        <w:pStyle w:val="Szvegtrzs"/>
      </w:pPr>
      <w:r>
        <w:t>Értesítés új számla kiállításáról</w:t>
      </w:r>
      <w:r w:rsidR="004B66D8">
        <w:t>:</w:t>
      </w:r>
    </w:p>
    <w:p w:rsidR="00FA7BEA" w:rsidRDefault="00825F99" w:rsidP="00FA7BEA">
      <w:pPr>
        <w:pStyle w:val="Szvegtrzs"/>
        <w:numPr>
          <w:ilvl w:val="0"/>
          <w:numId w:val="35"/>
        </w:numPr>
      </w:pPr>
      <w:r>
        <w:t>Ha a közös képviselő egy új csoportos számlát állít ki, akkor a csoport összes tagja értesítést kap.</w:t>
      </w:r>
    </w:p>
    <w:p w:rsidR="00825F99" w:rsidRDefault="00825F99" w:rsidP="00FA7BEA">
      <w:pPr>
        <w:pStyle w:val="Szvegtrzs"/>
        <w:numPr>
          <w:ilvl w:val="0"/>
          <w:numId w:val="35"/>
        </w:numPr>
      </w:pPr>
      <w:r>
        <w:t xml:space="preserve">Ha új értesítésünk van, akkor az oldal fejlécében található </w:t>
      </w:r>
      <w:r w:rsidR="00FA6852">
        <w:t>harang ikonon egy buborékban az új értesítések száma jelenik meg.</w:t>
      </w:r>
    </w:p>
    <w:p w:rsidR="00FA6852" w:rsidRDefault="00A80103" w:rsidP="00FA7BEA">
      <w:pPr>
        <w:pStyle w:val="Szvegtrzs"/>
        <w:numPr>
          <w:ilvl w:val="0"/>
          <w:numId w:val="35"/>
        </w:numPr>
      </w:pPr>
      <w:r>
        <w:t>Egy értesítésre kattintva a Bills (Számlák) aloldalára irányít</w:t>
      </w:r>
      <w:r w:rsidR="00E61092">
        <w:t xml:space="preserve"> át az alkalmazás.</w:t>
      </w:r>
    </w:p>
    <w:p w:rsidR="00070A7E" w:rsidRDefault="00070A7E" w:rsidP="00FA7BEA">
      <w:pPr>
        <w:pStyle w:val="Szvegtrzs"/>
        <w:numPr>
          <w:ilvl w:val="0"/>
          <w:numId w:val="35"/>
        </w:numPr>
      </w:pPr>
      <w:r>
        <w:t>Az értesítések listájának bezárásakor az értesítések eltűnnek.</w:t>
      </w:r>
    </w:p>
    <w:p w:rsidR="009561B7" w:rsidRDefault="009561B7" w:rsidP="00DC7F13">
      <w:pPr>
        <w:pStyle w:val="Szvegtrzs"/>
      </w:pPr>
      <w:r>
        <w:t>Lakó számlájának adatai:</w:t>
      </w:r>
    </w:p>
    <w:p w:rsidR="009561B7" w:rsidRDefault="009561B7" w:rsidP="009561B7">
      <w:pPr>
        <w:pStyle w:val="Szvegtrzs"/>
        <w:numPr>
          <w:ilvl w:val="0"/>
          <w:numId w:val="37"/>
        </w:numPr>
      </w:pPr>
      <w:r>
        <w:t>Ha a lakónak a számla időszakában</w:t>
      </w:r>
      <w:r w:rsidR="00004A78">
        <w:t xml:space="preserve"> (kezdő dátumtól a záró dátumig vett időszak)</w:t>
      </w:r>
      <w:r>
        <w:t xml:space="preserve"> nem volt bejelentett fogyasztása, akkor a számla részösszegei és a végössze</w:t>
      </w:r>
      <w:r w:rsidR="00E80857">
        <w:t>g</w:t>
      </w:r>
      <w:r>
        <w:t xml:space="preserve"> nulla.</w:t>
      </w:r>
    </w:p>
    <w:p w:rsidR="00E80857" w:rsidRDefault="00E80857" w:rsidP="009561B7">
      <w:pPr>
        <w:pStyle w:val="Szvegtrzs"/>
        <w:numPr>
          <w:ilvl w:val="0"/>
          <w:numId w:val="37"/>
        </w:numPr>
      </w:pPr>
      <w:r>
        <w:t xml:space="preserve">Ha a </w:t>
      </w:r>
      <w:r w:rsidR="00107B7B">
        <w:t>lakónak a számla időszaka előtt nem volt bejelentett fogyasztása, akkor a részösszegek</w:t>
      </w:r>
      <w:r w:rsidR="005D32F3">
        <w:t>et</w:t>
      </w:r>
      <w:r w:rsidR="00107B7B">
        <w:t xml:space="preserve"> és a végösszeg</w:t>
      </w:r>
      <w:r w:rsidR="005D32F3">
        <w:t>et</w:t>
      </w:r>
      <w:r w:rsidR="00107B7B">
        <w:t xml:space="preserve"> az adott időszak utolsó bejelentése alapján számol</w:t>
      </w:r>
      <w:r w:rsidR="005D32F3">
        <w:t>ják.</w:t>
      </w:r>
    </w:p>
    <w:p w:rsidR="00004A78" w:rsidRDefault="00004A78" w:rsidP="009561B7">
      <w:pPr>
        <w:pStyle w:val="Szvegtrzs"/>
        <w:numPr>
          <w:ilvl w:val="0"/>
          <w:numId w:val="37"/>
        </w:numPr>
      </w:pPr>
      <w:r>
        <w:t>Ha a lakónak a számla időszaka előtt és a számla időszakában is volt</w:t>
      </w:r>
      <w:r w:rsidR="008F5E3F">
        <w:t xml:space="preserve"> bejelentett fogyasztása, akkor a részösszegeket és a végösszeget a</w:t>
      </w:r>
      <w:r w:rsidR="002F3581">
        <w:t xml:space="preserve"> két bejelentésben megadott </w:t>
      </w:r>
      <w:r w:rsidR="00B62001">
        <w:t>óraállások</w:t>
      </w:r>
      <w:r w:rsidR="002F3581">
        <w:t xml:space="preserve"> különbségéből számolják.</w:t>
      </w:r>
    </w:p>
    <w:p w:rsidR="00D45D60" w:rsidRDefault="00D45D60" w:rsidP="00DC7F13">
      <w:pPr>
        <w:pStyle w:val="Szvegtrzs"/>
      </w:pPr>
      <w:r>
        <w:t>Lakó számlájának letöltése</w:t>
      </w:r>
      <w:r w:rsidR="004B66D8">
        <w:t>:</w:t>
      </w:r>
    </w:p>
    <w:p w:rsidR="004D632B" w:rsidRPr="004814FA" w:rsidRDefault="0014388B" w:rsidP="00B22CD0">
      <w:pPr>
        <w:pStyle w:val="Szvegtrzs"/>
        <w:numPr>
          <w:ilvl w:val="0"/>
          <w:numId w:val="34"/>
        </w:numPr>
      </w:pPr>
      <w:r>
        <w:t xml:space="preserve">A Download as PDF (letöltés PDF-be) gombra kattintva </w:t>
      </w:r>
      <w:r w:rsidR="00D91CDC">
        <w:t xml:space="preserve">egy </w:t>
      </w:r>
      <w:r w:rsidR="007F0431">
        <w:t>PDF fájl</w:t>
      </w:r>
      <w:r w:rsidR="0043522A">
        <w:t xml:space="preserve"> töltődik le</w:t>
      </w:r>
      <w:r w:rsidR="007F0431">
        <w:t>, aminek neve</w:t>
      </w:r>
      <w:r w:rsidR="0043522A">
        <w:t xml:space="preserve"> a számla azonosítója.</w:t>
      </w:r>
    </w:p>
    <w:p w:rsidR="00CA305D" w:rsidRPr="00521866" w:rsidRDefault="00F64D35" w:rsidP="00C766A8">
      <w:pPr>
        <w:pStyle w:val="Cmsor2"/>
        <w:spacing w:line="360" w:lineRule="auto"/>
        <w:jc w:val="both"/>
      </w:pPr>
      <w:bookmarkStart w:id="106" w:name="_Toc500447942"/>
      <w:r w:rsidRPr="00521866">
        <w:t>Fejlesztési lehetőségek</w:t>
      </w:r>
      <w:bookmarkEnd w:id="103"/>
      <w:bookmarkEnd w:id="106"/>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w:t>
      </w:r>
      <w:r w:rsidR="008C019D">
        <w:lastRenderedPageBreak/>
        <w:t>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Értesítési rendszer kiszervezése külön web szolgáltatásba: A rendszert saját adatbázissal kell ellátni, ami tárolja az értesítéseket. A resource szerver HTTP kéréseken keresztül kommunikál</w:t>
      </w:r>
      <w:r w:rsidR="00FD547C">
        <w:t>hat</w:t>
      </w:r>
      <w:r w:rsidRPr="00521866">
        <w:t xml:space="preserve"> az értesítési szolgáltatással</w:t>
      </w:r>
      <w:r w:rsidR="005F3DC2">
        <w:t xml:space="preserve">, ami kapcsolódik az SMTP szerverhez és WebSocket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Felhasználó email címének és jelszavának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B54CD2" w:rsidRDefault="008E2019" w:rsidP="00956BC5">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7" w:name="_Toc500447943"/>
      <w:r>
        <w:lastRenderedPageBreak/>
        <w:t>Mellékletek</w:t>
      </w:r>
      <w:bookmarkEnd w:id="107"/>
    </w:p>
    <w:p w:rsidR="00E95531" w:rsidRDefault="00E95531" w:rsidP="00E95531">
      <w:pPr>
        <w:pStyle w:val="Cmsor2"/>
        <w:numPr>
          <w:ilvl w:val="0"/>
          <w:numId w:val="0"/>
        </w:numPr>
      </w:pPr>
      <w:bookmarkStart w:id="108" w:name="_Toc500447944"/>
      <w:r>
        <w:t>DVD melléklet tartalma</w:t>
      </w:r>
      <w:bookmarkEnd w:id="108"/>
    </w:p>
    <w:p w:rsidR="00E95531" w:rsidRPr="00521866" w:rsidRDefault="00E95531" w:rsidP="00E95531">
      <w:pPr>
        <w:pStyle w:val="FirstParagraph"/>
      </w:pPr>
      <w:r w:rsidRPr="00521866">
        <w:t xml:space="preserve">A </w:t>
      </w:r>
      <w:r>
        <w:t>mellékelt DVD</w:t>
      </w:r>
      <w:r w:rsidRPr="00521866">
        <w:t xml:space="preserve"> </w:t>
      </w:r>
      <w:r w:rsidR="002D2C4F">
        <w:t>három</w:t>
      </w:r>
      <w:r w:rsidRPr="00521866">
        <w:t xml:space="preserve"> mappát tartalmaz.</w:t>
      </w:r>
      <w:r w:rsidR="002D2C4F">
        <w:t xml:space="preserve"> A </w:t>
      </w:r>
      <w:r w:rsidR="002D2C4F" w:rsidRPr="00E35937">
        <w:rPr>
          <w:rFonts w:ascii="Consolas" w:hAnsi="Consolas"/>
          <w:sz w:val="22"/>
          <w:szCs w:val="22"/>
        </w:rPr>
        <w:t>db.rezsi.io</w:t>
      </w:r>
      <w:r w:rsidR="002D2C4F">
        <w:t xml:space="preserve"> mappában az előre feltöltött adatbázist,</w:t>
      </w:r>
      <w:r w:rsidRPr="00521866">
        <w:t xml:space="preserve"> </w:t>
      </w:r>
      <w:r w:rsidR="002D2C4F">
        <w:t>a</w:t>
      </w:r>
      <w:r w:rsidRPr="00521866">
        <w:t xml:space="preserve">z </w:t>
      </w:r>
      <w:r w:rsidRPr="00521866">
        <w:rPr>
          <w:rStyle w:val="VerbatimChar"/>
        </w:rPr>
        <w:t>api.rezsi.io</w:t>
      </w:r>
      <w:r w:rsidRPr="00521866">
        <w:t xml:space="preserve"> mappában a resource szerver forráskódját, az </w:t>
      </w:r>
      <w:r w:rsidRPr="00521866">
        <w:rPr>
          <w:rStyle w:val="VerbatimChar"/>
        </w:rPr>
        <w:t>app.rezsi.io</w:t>
      </w:r>
      <w:r w:rsidRPr="00521866">
        <w:t xml:space="preserve"> mappában a static szerver és a kliens alkalmazás forráskódját találjuk.</w:t>
      </w:r>
      <w:r w:rsidR="007505CE">
        <w:t xml:space="preserve"> </w:t>
      </w:r>
      <w:r w:rsidR="007505CE" w:rsidRPr="00521866">
        <w:t>A mappák további konfigurációs fájlokat is tartalmazhatnak, de ezek a dokumentáció szempontjából nem lényegesek.</w:t>
      </w:r>
    </w:p>
    <w:p w:rsidR="00E95531" w:rsidRPr="00521866" w:rsidRDefault="00FB1AA0" w:rsidP="00E95531">
      <w:pPr>
        <w:pStyle w:val="SourceCode"/>
        <w:wordWrap/>
      </w:pPr>
      <w:r>
        <w:rPr>
          <w:rStyle w:val="VerbatimChar"/>
        </w:rPr>
        <w:t>db.rezsi.io</w:t>
      </w:r>
      <w:r>
        <w:rPr>
          <w:rStyle w:val="VerbatimChar"/>
        </w:rPr>
        <w:br/>
      </w:r>
      <w:r>
        <w:rPr>
          <w:rStyle w:val="VerbatimChar"/>
        </w:rPr>
        <w:br/>
      </w:r>
      <w:r w:rsidR="00E95531" w:rsidRPr="00521866">
        <w:rPr>
          <w:rStyle w:val="VerbatimChar"/>
        </w:rPr>
        <w:t>api.rezsi.io</w:t>
      </w:r>
      <w:r w:rsidR="00E95531" w:rsidRPr="00521866">
        <w:br/>
      </w:r>
      <w:r w:rsidR="00E95531" w:rsidRPr="00521866">
        <w:rPr>
          <w:rStyle w:val="VerbatimChar"/>
        </w:rPr>
        <w:t>├── src</w:t>
      </w:r>
      <w:r w:rsidR="00E95531" w:rsidRPr="00521866">
        <w:br/>
      </w:r>
      <w:r w:rsidR="00E95531" w:rsidRPr="00521866">
        <w:rPr>
          <w:rStyle w:val="VerbatimChar"/>
        </w:rPr>
        <w:t>|   ├── config</w:t>
      </w:r>
      <w:r w:rsidR="00E95531" w:rsidRPr="00521866">
        <w:br/>
      </w:r>
      <w:r w:rsidR="00E95531" w:rsidRPr="00521866">
        <w:rPr>
          <w:rStyle w:val="VerbatimChar"/>
        </w:rPr>
        <w:t>|   ├── controllers</w:t>
      </w:r>
      <w:r w:rsidR="00E95531" w:rsidRPr="00521866">
        <w:br/>
      </w:r>
      <w:r w:rsidR="00E95531" w:rsidRPr="00521866">
        <w:rPr>
          <w:rStyle w:val="VerbatimChar"/>
        </w:rPr>
        <w:t>|   ├── models</w:t>
      </w:r>
      <w:r w:rsidR="00E95531" w:rsidRPr="00521866">
        <w:br/>
      </w:r>
      <w:r w:rsidR="00E95531" w:rsidRPr="00521866">
        <w:rPr>
          <w:rStyle w:val="VerbatimChar"/>
        </w:rPr>
        <w:t>|   ├── routes</w:t>
      </w:r>
      <w:r w:rsidR="00E95531" w:rsidRPr="00521866">
        <w:br/>
      </w:r>
      <w:r w:rsidR="00E95531" w:rsidRPr="00521866">
        <w:rPr>
          <w:rStyle w:val="VerbatimChar"/>
        </w:rPr>
        <w:t>|   ├── utils</w:t>
      </w:r>
      <w:r w:rsidR="00E95531" w:rsidRPr="00521866">
        <w:br/>
      </w:r>
      <w:r w:rsidR="00E95531" w:rsidRPr="00521866">
        <w:rPr>
          <w:rStyle w:val="VerbatimChar"/>
        </w:rPr>
        <w:t>|   └── index.js</w:t>
      </w:r>
      <w:r w:rsidR="00E95531" w:rsidRPr="00521866">
        <w:br/>
      </w:r>
      <w:r w:rsidR="00E95531" w:rsidRPr="00521866">
        <w:rPr>
          <w:rStyle w:val="VerbatimChar"/>
        </w:rPr>
        <w:t>├── .env.example</w:t>
      </w:r>
      <w:r w:rsidR="00E95531" w:rsidRPr="00521866">
        <w:br/>
      </w:r>
      <w:r w:rsidR="00E95531" w:rsidRPr="00521866">
        <w:rPr>
          <w:rStyle w:val="VerbatimChar"/>
        </w:rPr>
        <w:t>├── .editorconfig</w:t>
      </w:r>
      <w:r w:rsidR="00E95531" w:rsidRPr="00521866">
        <w:br/>
      </w:r>
      <w:r w:rsidR="00E95531" w:rsidRPr="00521866">
        <w:rPr>
          <w:rStyle w:val="VerbatimChar"/>
        </w:rPr>
        <w:t>├── .eslintignore</w:t>
      </w:r>
      <w:r w:rsidR="00E95531" w:rsidRPr="00521866">
        <w:br/>
      </w:r>
      <w:r w:rsidR="00E95531" w:rsidRPr="00521866">
        <w:rPr>
          <w:rStyle w:val="VerbatimChar"/>
        </w:rPr>
        <w:t>├── .eslintrc</w:t>
      </w:r>
      <w:r w:rsidR="00E95531" w:rsidRPr="00521866">
        <w:br/>
      </w:r>
      <w:r w:rsidR="00E95531" w:rsidRPr="00521866">
        <w:rPr>
          <w:rStyle w:val="VerbatimChar"/>
        </w:rPr>
        <w:t>├── package.json</w:t>
      </w:r>
      <w:r w:rsidR="00E95531" w:rsidRPr="00521866">
        <w:br/>
      </w:r>
      <w:r w:rsidR="00E95531" w:rsidRPr="00521866">
        <w:rPr>
          <w:rStyle w:val="VerbatimChar"/>
        </w:rPr>
        <w:t>└── yarn.lock</w:t>
      </w:r>
    </w:p>
    <w:p w:rsidR="00E95531" w:rsidRPr="007505CE" w:rsidRDefault="00E95531" w:rsidP="007505CE">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 components</w:t>
      </w:r>
      <w:r w:rsidRPr="00521866">
        <w:br/>
      </w:r>
      <w:r w:rsidRPr="00521866">
        <w:rPr>
          <w:rStyle w:val="VerbatimChar"/>
        </w:rPr>
        <w:t>|   ├── containers</w:t>
      </w:r>
      <w:r w:rsidRPr="00521866">
        <w:br/>
      </w:r>
      <w:r w:rsidRPr="00521866">
        <w:rPr>
          <w:rStyle w:val="VerbatimChar"/>
        </w:rPr>
        <w:t>|   ├── images</w:t>
      </w:r>
      <w:r w:rsidRPr="00521866">
        <w:br/>
      </w:r>
      <w:r w:rsidRPr="00521866">
        <w:rPr>
          <w:rStyle w:val="VerbatimChar"/>
        </w:rPr>
        <w:t>|   ├── tests</w:t>
      </w:r>
      <w:r w:rsidRPr="00521866">
        <w:br/>
      </w:r>
      <w:r w:rsidRPr="00521866">
        <w:rPr>
          <w:rStyle w:val="VerbatimChar"/>
        </w:rPr>
        <w:t>|   ├── translations</w:t>
      </w:r>
      <w:r w:rsidRPr="00521866">
        <w:br/>
      </w:r>
      <w:r w:rsidRPr="00521866">
        <w:rPr>
          <w:rStyle w:val="VerbatimChar"/>
        </w:rPr>
        <w:t>|   ├── utils</w:t>
      </w:r>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 manifest.json</w:t>
      </w:r>
      <w:r w:rsidRPr="00521866">
        <w:br/>
      </w:r>
      <w:r w:rsidRPr="00521866">
        <w:rPr>
          <w:rStyle w:val="VerbatimChar"/>
        </w:rPr>
        <w:t>|   └── reducers.js</w:t>
      </w:r>
      <w:r w:rsidRPr="00521866">
        <w:br/>
      </w:r>
      <w:r w:rsidRPr="00521866">
        <w:rPr>
          <w:rStyle w:val="VerbatimChar"/>
        </w:rPr>
        <w:t>├── internals</w:t>
      </w:r>
      <w:r w:rsidRPr="00521866">
        <w:br/>
      </w:r>
      <w:r w:rsidRPr="00521866">
        <w:rPr>
          <w:rStyle w:val="VerbatimChar"/>
        </w:rPr>
        <w:t>├── server</w:t>
      </w:r>
      <w:r w:rsidRPr="00521866">
        <w:br/>
      </w:r>
      <w:r w:rsidRPr="00521866">
        <w:rPr>
          <w:rStyle w:val="VerbatimChar"/>
        </w:rPr>
        <w:t>├── .editorconfig</w:t>
      </w:r>
      <w:r w:rsidRPr="00521866">
        <w:br/>
      </w:r>
      <w:r w:rsidRPr="00521866">
        <w:rPr>
          <w:rStyle w:val="VerbatimChar"/>
        </w:rPr>
        <w:t>├── package.json</w:t>
      </w:r>
      <w:r w:rsidRPr="00521866">
        <w:br/>
      </w:r>
      <w:r w:rsidRPr="00521866">
        <w:rPr>
          <w:rStyle w:val="VerbatimChar"/>
        </w:rPr>
        <w:t>├── Procfile</w:t>
      </w:r>
      <w:r w:rsidRPr="00521866">
        <w:br/>
      </w:r>
      <w:r w:rsidRPr="00521866">
        <w:rPr>
          <w:rStyle w:val="VerbatimChar"/>
        </w:rPr>
        <w:t>└── yarn.lock</w:t>
      </w:r>
    </w:p>
    <w:p w:rsidR="0013392B" w:rsidRPr="00521866" w:rsidRDefault="000D345E" w:rsidP="0086671F">
      <w:pPr>
        <w:pStyle w:val="Mellklet"/>
      </w:pPr>
      <w:bookmarkStart w:id="109" w:name="_Toc500447945"/>
      <w:r>
        <w:lastRenderedPageBreak/>
        <w:t>Irodalomjegyzék</w:t>
      </w:r>
      <w:bookmarkEnd w:id="109"/>
    </w:p>
    <w:p w:rsidR="001B1967" w:rsidRDefault="00933B4D" w:rsidP="001968EE">
      <w:pPr>
        <w:pStyle w:val="Irodalomjegyzk"/>
      </w:pPr>
      <w:r>
        <w:t xml:space="preserve">[1] </w:t>
      </w:r>
      <w:r w:rsidR="00090E4E" w:rsidRPr="00090E4E">
        <w:t>Roy Thomas Fielding</w:t>
      </w:r>
      <w:r w:rsidR="006018C5">
        <w:t>:</w:t>
      </w:r>
      <w:r w:rsidR="005035FD">
        <w:t xml:space="preserve"> </w:t>
      </w:r>
      <w:r w:rsidRPr="00933B4D">
        <w:t xml:space="preserve">Representational State Transfer </w:t>
      </w:r>
      <w:r>
        <w:t>(2017.12.03.)</w:t>
      </w:r>
      <w:r w:rsidR="001B1967">
        <w:t xml:space="preserve"> </w:t>
      </w:r>
      <w:hyperlink r:id="rId33"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Node.js Foundation</w:t>
      </w:r>
      <w:r w:rsidR="00F54415">
        <w:t>:</w:t>
      </w:r>
      <w:r w:rsidR="00AB7E74">
        <w:t xml:space="preserve"> </w:t>
      </w:r>
      <w:r>
        <w:t xml:space="preserve">About Node.js (2017.12.03.) </w:t>
      </w:r>
      <w:hyperlink r:id="rId34" w:history="1">
        <w:r w:rsidRPr="004D5771">
          <w:rPr>
            <w:rStyle w:val="Hiperhivatkozs"/>
          </w:rPr>
          <w:t>https://nodejs.org/en/about/</w:t>
        </w:r>
      </w:hyperlink>
    </w:p>
    <w:p w:rsidR="00A9387B" w:rsidRDefault="00A9387B" w:rsidP="001968EE">
      <w:pPr>
        <w:pStyle w:val="Irodalomjegyzk"/>
      </w:pPr>
      <w:r>
        <w:t>[3] StrongLoop</w:t>
      </w:r>
      <w:r w:rsidR="00F54415">
        <w:t>:</w:t>
      </w:r>
      <w:r>
        <w:t xml:space="preserve"> Express.js (2017.12.03.) </w:t>
      </w:r>
      <w:hyperlink r:id="rId35" w:history="1">
        <w:r w:rsidRPr="004D5771">
          <w:rPr>
            <w:rStyle w:val="Hiperhivatkozs"/>
          </w:rPr>
          <w:t>https://expressjs.com/</w:t>
        </w:r>
      </w:hyperlink>
    </w:p>
    <w:p w:rsidR="0001271A" w:rsidRDefault="00574CBE" w:rsidP="001968EE">
      <w:pPr>
        <w:pStyle w:val="Irodalomjegyzk"/>
      </w:pPr>
      <w:r>
        <w:t xml:space="preserve">[4] MongoDB (2017.12.03.) </w:t>
      </w:r>
      <w:hyperlink r:id="rId36" w:history="1">
        <w:r w:rsidR="0001271A" w:rsidRPr="00422218">
          <w:rPr>
            <w:rStyle w:val="Hiperhivatkozs"/>
          </w:rPr>
          <w:t>https://www.mongodb.com/</w:t>
        </w:r>
      </w:hyperlink>
    </w:p>
    <w:p w:rsidR="00574CBE" w:rsidRDefault="00574CBE" w:rsidP="001968EE">
      <w:pPr>
        <w:pStyle w:val="Irodalomjegyzk"/>
      </w:pPr>
      <w:r>
        <w:t>[5] Mongoose,js</w:t>
      </w:r>
      <w:r w:rsidR="00F54415">
        <w:t>:</w:t>
      </w:r>
      <w:r>
        <w:t xml:space="preserve"> Documentation (2017.12.03.) </w:t>
      </w:r>
      <w:hyperlink r:id="rId37"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38"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r w:rsidR="008D4DBE" w:rsidRPr="00521866">
        <w:t>Cabot Solutions</w:t>
      </w:r>
      <w:r w:rsidR="00F54415">
        <w:t>:</w:t>
      </w:r>
      <w:r w:rsidR="008D4DBE" w:rsidRPr="00521866">
        <w:t xml:space="preserve"> A Detailed Study of Flux: the React.js Application Architecture (2017.11.29.) </w:t>
      </w:r>
      <w:hyperlink r:id="rId39"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Dan Abramov</w:t>
      </w:r>
      <w:r w:rsidR="00F54415">
        <w:t xml:space="preserve">: </w:t>
      </w:r>
      <w:r w:rsidR="00FB446F" w:rsidRPr="00FB446F">
        <w:t>Presentational and Container Components</w:t>
      </w:r>
      <w:r w:rsidR="00FB446F">
        <w:t xml:space="preserve"> (2017.12.02.) </w:t>
      </w:r>
      <w:hyperlink r:id="rId40"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r>
        <w:t>Material Design</w:t>
      </w:r>
      <w:r w:rsidR="00AE3FFC">
        <w:t xml:space="preserve"> </w:t>
      </w:r>
      <w:r w:rsidR="00467E86">
        <w:t xml:space="preserve">(2017.12.03.) </w:t>
      </w:r>
      <w:hyperlink r:id="rId41"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r w:rsidR="00B10EF0" w:rsidRPr="00B10EF0">
        <w:t xml:space="preserve">Introduction to </w:t>
      </w:r>
      <w:r w:rsidR="00DE7AA2">
        <w:t>JWT</w:t>
      </w:r>
      <w:r w:rsidR="00B10EF0">
        <w:t xml:space="preserve"> (2017.12.02.) </w:t>
      </w:r>
      <w:hyperlink r:id="rId42"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r w:rsidR="00041970">
        <w:t xml:space="preserve">About HTML5 WebSocket (2017.12.03.) </w:t>
      </w:r>
      <w:hyperlink r:id="rId43" w:history="1">
        <w:r w:rsidR="00041970" w:rsidRPr="004D5771">
          <w:rPr>
            <w:rStyle w:val="Hiperhivatkozs"/>
          </w:rPr>
          <w:t>https://www.websocket.org/aboutwebsocket.html</w:t>
        </w:r>
      </w:hyperlink>
    </w:p>
    <w:p w:rsidR="0013392B" w:rsidRDefault="00942833" w:rsidP="00A261D1">
      <w:pPr>
        <w:pStyle w:val="Szvegtrzs"/>
        <w:ind w:firstLine="0"/>
      </w:pPr>
      <w:r>
        <w:t xml:space="preserve">[12] </w:t>
      </w:r>
      <w:r w:rsidR="000D40A1" w:rsidRPr="000D40A1">
        <w:t>Addy Osmani</w:t>
      </w:r>
      <w:r w:rsidR="00F54415">
        <w:t xml:space="preserve">: </w:t>
      </w:r>
      <w:r w:rsidR="000D40A1" w:rsidRPr="000D40A1">
        <w:t>Learning JavaScript Design Patterns</w:t>
      </w:r>
      <w:r w:rsidR="008B14AF">
        <w:t xml:space="preserve"> (</w:t>
      </w:r>
      <w:r w:rsidR="008B14AF" w:rsidRPr="008B14AF">
        <w:t>1st Edition</w:t>
      </w:r>
      <w:r w:rsidR="008B14AF">
        <w:t>)</w:t>
      </w:r>
      <w:r w:rsidR="00237BEB">
        <w:t xml:space="preserve">, </w:t>
      </w:r>
      <w:r w:rsidR="00237BEB" w:rsidRPr="00237BEB">
        <w:t>O'Reilly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13] Heroku</w:t>
      </w:r>
      <w:r w:rsidR="00FD7D47">
        <w:t xml:space="preserve"> (2017.12.03.)</w:t>
      </w:r>
      <w:r w:rsidR="002854E8">
        <w:t xml:space="preserve"> </w:t>
      </w:r>
      <w:hyperlink r:id="rId44" w:history="1">
        <w:r w:rsidR="0041484A" w:rsidRPr="00355E02">
          <w:rPr>
            <w:rStyle w:val="Hiperhivatkozs"/>
          </w:rPr>
          <w:t>https://www.heroku.com/</w:t>
        </w:r>
      </w:hyperlink>
    </w:p>
    <w:p w:rsidR="007D2241" w:rsidRDefault="007D2241" w:rsidP="00D77D40">
      <w:pPr>
        <w:pStyle w:val="Irodalomjegyzk"/>
      </w:pPr>
      <w:r>
        <w:t>[1</w:t>
      </w:r>
      <w:r w:rsidR="00BF6D39">
        <w:t>4</w:t>
      </w:r>
      <w:r>
        <w:t>] ESLint: Documentation (2017.12.03.)</w:t>
      </w:r>
      <w:r w:rsidR="00D77D40">
        <w:t xml:space="preserve"> </w:t>
      </w:r>
      <w:hyperlink r:id="rId45"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AirBnB: JavaScript Style Guide (2017.12.03.) </w:t>
      </w:r>
      <w:hyperlink r:id="rId46" w:history="1">
        <w:r w:rsidR="00D77D40" w:rsidRPr="00355E02">
          <w:rPr>
            <w:rStyle w:val="Hiperhivatkozs"/>
          </w:rPr>
          <w:t>https://github.com/airbnb/javascript</w:t>
        </w:r>
      </w:hyperlink>
    </w:p>
    <w:sectPr w:rsidR="00D77D40" w:rsidRPr="00521866" w:rsidSect="006843B2">
      <w:headerReference w:type="default" r:id="rId47"/>
      <w:footerReference w:type="default" r:id="rId48"/>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1AAA" w:rsidRDefault="00E71AAA">
      <w:pPr>
        <w:spacing w:after="0"/>
      </w:pPr>
      <w:r>
        <w:separator/>
      </w:r>
    </w:p>
  </w:endnote>
  <w:endnote w:type="continuationSeparator" w:id="0">
    <w:p w:rsidR="00E71AAA" w:rsidRDefault="00E71A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5763B2" w:rsidRDefault="005763B2">
        <w:pPr>
          <w:pStyle w:val="llb"/>
          <w:jc w:val="center"/>
        </w:pPr>
        <w:r>
          <w:fldChar w:fldCharType="begin"/>
        </w:r>
        <w:r>
          <w:instrText>PAGE   \* MERGEFORMAT</w:instrText>
        </w:r>
        <w:r>
          <w:fldChar w:fldCharType="separate"/>
        </w:r>
        <w:r w:rsidR="009800AA">
          <w:rPr>
            <w:noProof/>
          </w:rPr>
          <w:t>3</w:t>
        </w:r>
        <w:r>
          <w:fldChar w:fldCharType="end"/>
        </w:r>
      </w:p>
    </w:sdtContent>
  </w:sdt>
  <w:p w:rsidR="005763B2" w:rsidRDefault="005763B2">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1AAA" w:rsidRDefault="00E71AAA">
      <w:r>
        <w:separator/>
      </w:r>
    </w:p>
  </w:footnote>
  <w:footnote w:type="continuationSeparator" w:id="0">
    <w:p w:rsidR="00E71AAA" w:rsidRDefault="00E71A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763B2" w:rsidRDefault="005763B2">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2801B9C"/>
    <w:multiLevelType w:val="hybridMultilevel"/>
    <w:tmpl w:val="AF9456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7"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070629CE"/>
    <w:multiLevelType w:val="hybridMultilevel"/>
    <w:tmpl w:val="0C00993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9" w15:restartNumberingAfterBreak="0">
    <w:nsid w:val="08957A02"/>
    <w:multiLevelType w:val="hybridMultilevel"/>
    <w:tmpl w:val="D952A93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0" w15:restartNumberingAfterBreak="0">
    <w:nsid w:val="0D5D61ED"/>
    <w:multiLevelType w:val="hybridMultilevel"/>
    <w:tmpl w:val="FCDAD52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1379350D"/>
    <w:multiLevelType w:val="hybridMultilevel"/>
    <w:tmpl w:val="BEA66740"/>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14D0280B"/>
    <w:multiLevelType w:val="hybridMultilevel"/>
    <w:tmpl w:val="B088C34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2710251"/>
    <w:multiLevelType w:val="hybridMultilevel"/>
    <w:tmpl w:val="F410B09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2B0657F"/>
    <w:multiLevelType w:val="hybridMultilevel"/>
    <w:tmpl w:val="1D62AC0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2B7D1F47"/>
    <w:multiLevelType w:val="hybridMultilevel"/>
    <w:tmpl w:val="5ABEC0F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3E947235"/>
    <w:multiLevelType w:val="hybridMultilevel"/>
    <w:tmpl w:val="776CD7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4B8E4207"/>
    <w:multiLevelType w:val="multilevel"/>
    <w:tmpl w:val="301296F0"/>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907" w:hanging="907"/>
      </w:pPr>
      <w:rPr>
        <w:rFonts w:hint="default"/>
      </w:rPr>
    </w:lvl>
    <w:lvl w:ilvl="3">
      <w:start w:val="1"/>
      <w:numFmt w:val="decimal"/>
      <w:pStyle w:val="Cmsor4"/>
      <w:lvlText w:val="%1.%2.%3.%4"/>
      <w:lvlJc w:val="left"/>
      <w:pPr>
        <w:ind w:left="907" w:hanging="907"/>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23" w15:restartNumberingAfterBreak="0">
    <w:nsid w:val="4FD96C72"/>
    <w:multiLevelType w:val="hybridMultilevel"/>
    <w:tmpl w:val="354AC74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5B743BD0"/>
    <w:multiLevelType w:val="hybridMultilevel"/>
    <w:tmpl w:val="CD3650C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7" w15:restartNumberingAfterBreak="0">
    <w:nsid w:val="64F66E80"/>
    <w:multiLevelType w:val="hybridMultilevel"/>
    <w:tmpl w:val="F968A4CA"/>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28"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3071C1E"/>
    <w:multiLevelType w:val="hybridMultilevel"/>
    <w:tmpl w:val="A89272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7395681D"/>
    <w:multiLevelType w:val="hybridMultilevel"/>
    <w:tmpl w:val="ED00D0B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2" w15:restartNumberingAfterBreak="0">
    <w:nsid w:val="7B8D2E71"/>
    <w:multiLevelType w:val="hybridMultilevel"/>
    <w:tmpl w:val="2E70D18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num w:numId="1">
    <w:abstractNumId w:val="26"/>
  </w:num>
  <w:num w:numId="2">
    <w:abstractNumId w:val="2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21"/>
  </w:num>
  <w:num w:numId="6">
    <w:abstractNumId w:val="21"/>
  </w:num>
  <w:num w:numId="7">
    <w:abstractNumId w:val="21"/>
  </w:num>
  <w:num w:numId="8">
    <w:abstractNumId w:val="21"/>
  </w:num>
  <w:num w:numId="9">
    <w:abstractNumId w:val="31"/>
  </w:num>
  <w:num w:numId="10">
    <w:abstractNumId w:val="7"/>
  </w:num>
  <w:num w:numId="11">
    <w:abstractNumId w:val="11"/>
  </w:num>
  <w:num w:numId="12">
    <w:abstractNumId w:val="14"/>
  </w:num>
  <w:num w:numId="13">
    <w:abstractNumId w:val="28"/>
  </w:num>
  <w:num w:numId="14">
    <w:abstractNumId w:val="24"/>
  </w:num>
  <w:num w:numId="15">
    <w:abstractNumId w:val="22"/>
  </w:num>
  <w:num w:numId="16">
    <w:abstractNumId w:val="19"/>
  </w:num>
  <w:num w:numId="17">
    <w:abstractNumId w:val="17"/>
  </w:num>
  <w:num w:numId="18">
    <w:abstractNumId w:val="5"/>
  </w:num>
  <w:num w:numId="19">
    <w:abstractNumId w:val="4"/>
  </w:num>
  <w:num w:numId="20">
    <w:abstractNumId w:val="3"/>
  </w:num>
  <w:num w:numId="21">
    <w:abstractNumId w:val="2"/>
  </w:num>
  <w:num w:numId="22">
    <w:abstractNumId w:val="1"/>
  </w:num>
  <w:num w:numId="23">
    <w:abstractNumId w:val="12"/>
  </w:num>
  <w:num w:numId="24">
    <w:abstractNumId w:val="13"/>
  </w:num>
  <w:num w:numId="25">
    <w:abstractNumId w:val="25"/>
  </w:num>
  <w:num w:numId="26">
    <w:abstractNumId w:val="8"/>
  </w:num>
  <w:num w:numId="27">
    <w:abstractNumId w:val="10"/>
  </w:num>
  <w:num w:numId="28">
    <w:abstractNumId w:val="23"/>
  </w:num>
  <w:num w:numId="29">
    <w:abstractNumId w:val="29"/>
  </w:num>
  <w:num w:numId="30">
    <w:abstractNumId w:val="16"/>
  </w:num>
  <w:num w:numId="31">
    <w:abstractNumId w:val="9"/>
  </w:num>
  <w:num w:numId="32">
    <w:abstractNumId w:val="27"/>
  </w:num>
  <w:num w:numId="33">
    <w:abstractNumId w:val="32"/>
  </w:num>
  <w:num w:numId="34">
    <w:abstractNumId w:val="15"/>
  </w:num>
  <w:num w:numId="35">
    <w:abstractNumId w:val="30"/>
  </w:num>
  <w:num w:numId="36">
    <w:abstractNumId w:val="20"/>
  </w:num>
  <w:num w:numId="37">
    <w:abstractNumId w:val="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74E"/>
    <w:rsid w:val="000027B6"/>
    <w:rsid w:val="00002CBF"/>
    <w:rsid w:val="000037CF"/>
    <w:rsid w:val="00003AB3"/>
    <w:rsid w:val="00003D55"/>
    <w:rsid w:val="00003F0D"/>
    <w:rsid w:val="00004A78"/>
    <w:rsid w:val="00004DB7"/>
    <w:rsid w:val="00005468"/>
    <w:rsid w:val="0000646D"/>
    <w:rsid w:val="00007CB0"/>
    <w:rsid w:val="00010C47"/>
    <w:rsid w:val="00010F26"/>
    <w:rsid w:val="00011815"/>
    <w:rsid w:val="00011C8B"/>
    <w:rsid w:val="000120B9"/>
    <w:rsid w:val="000122E8"/>
    <w:rsid w:val="0001271A"/>
    <w:rsid w:val="0001300C"/>
    <w:rsid w:val="00013CB2"/>
    <w:rsid w:val="00015A44"/>
    <w:rsid w:val="00016020"/>
    <w:rsid w:val="000200F9"/>
    <w:rsid w:val="00020BE2"/>
    <w:rsid w:val="000224EB"/>
    <w:rsid w:val="00023D4C"/>
    <w:rsid w:val="00024522"/>
    <w:rsid w:val="000257AE"/>
    <w:rsid w:val="00026473"/>
    <w:rsid w:val="00026835"/>
    <w:rsid w:val="00027EBF"/>
    <w:rsid w:val="000300D1"/>
    <w:rsid w:val="00031B8A"/>
    <w:rsid w:val="000334AA"/>
    <w:rsid w:val="00034C69"/>
    <w:rsid w:val="00034E5E"/>
    <w:rsid w:val="0003616D"/>
    <w:rsid w:val="00036852"/>
    <w:rsid w:val="00040096"/>
    <w:rsid w:val="00040C33"/>
    <w:rsid w:val="00041970"/>
    <w:rsid w:val="00043F38"/>
    <w:rsid w:val="00046654"/>
    <w:rsid w:val="00047F0A"/>
    <w:rsid w:val="000508F3"/>
    <w:rsid w:val="000513B7"/>
    <w:rsid w:val="000540FC"/>
    <w:rsid w:val="00055933"/>
    <w:rsid w:val="00055D27"/>
    <w:rsid w:val="00055FAA"/>
    <w:rsid w:val="00056825"/>
    <w:rsid w:val="00056D28"/>
    <w:rsid w:val="000603BD"/>
    <w:rsid w:val="0006188A"/>
    <w:rsid w:val="00063390"/>
    <w:rsid w:val="000637BB"/>
    <w:rsid w:val="00063C37"/>
    <w:rsid w:val="00064F19"/>
    <w:rsid w:val="00065DF1"/>
    <w:rsid w:val="000661F0"/>
    <w:rsid w:val="000665D4"/>
    <w:rsid w:val="00066AF5"/>
    <w:rsid w:val="000701D6"/>
    <w:rsid w:val="000708D6"/>
    <w:rsid w:val="00070A7E"/>
    <w:rsid w:val="0007152E"/>
    <w:rsid w:val="0007261E"/>
    <w:rsid w:val="00072915"/>
    <w:rsid w:val="000749CC"/>
    <w:rsid w:val="00074EB1"/>
    <w:rsid w:val="00075A57"/>
    <w:rsid w:val="00076D9D"/>
    <w:rsid w:val="00077142"/>
    <w:rsid w:val="00077456"/>
    <w:rsid w:val="00077593"/>
    <w:rsid w:val="0008051F"/>
    <w:rsid w:val="000822CC"/>
    <w:rsid w:val="00082C6A"/>
    <w:rsid w:val="00082EBF"/>
    <w:rsid w:val="00085A42"/>
    <w:rsid w:val="00087EF3"/>
    <w:rsid w:val="000903E6"/>
    <w:rsid w:val="00090E4E"/>
    <w:rsid w:val="000917B0"/>
    <w:rsid w:val="00092C77"/>
    <w:rsid w:val="00094B49"/>
    <w:rsid w:val="00097796"/>
    <w:rsid w:val="000A0FA0"/>
    <w:rsid w:val="000A2ECB"/>
    <w:rsid w:val="000A3676"/>
    <w:rsid w:val="000A581B"/>
    <w:rsid w:val="000A5E91"/>
    <w:rsid w:val="000A68A0"/>
    <w:rsid w:val="000A6B6D"/>
    <w:rsid w:val="000A703E"/>
    <w:rsid w:val="000A7C2F"/>
    <w:rsid w:val="000B0755"/>
    <w:rsid w:val="000B1150"/>
    <w:rsid w:val="000B1AE5"/>
    <w:rsid w:val="000B239E"/>
    <w:rsid w:val="000B2C8D"/>
    <w:rsid w:val="000B2D82"/>
    <w:rsid w:val="000B3490"/>
    <w:rsid w:val="000B382E"/>
    <w:rsid w:val="000B511C"/>
    <w:rsid w:val="000B5343"/>
    <w:rsid w:val="000B5B20"/>
    <w:rsid w:val="000B6E0C"/>
    <w:rsid w:val="000B6E7F"/>
    <w:rsid w:val="000C01D5"/>
    <w:rsid w:val="000C0F73"/>
    <w:rsid w:val="000C1A99"/>
    <w:rsid w:val="000C1EA0"/>
    <w:rsid w:val="000C1F0F"/>
    <w:rsid w:val="000C2378"/>
    <w:rsid w:val="000C489C"/>
    <w:rsid w:val="000D1411"/>
    <w:rsid w:val="000D211B"/>
    <w:rsid w:val="000D23AB"/>
    <w:rsid w:val="000D345E"/>
    <w:rsid w:val="000D4034"/>
    <w:rsid w:val="000D40A1"/>
    <w:rsid w:val="000D4871"/>
    <w:rsid w:val="000D4E26"/>
    <w:rsid w:val="000D717B"/>
    <w:rsid w:val="000D7566"/>
    <w:rsid w:val="000D77B7"/>
    <w:rsid w:val="000D7DB9"/>
    <w:rsid w:val="000E0CBE"/>
    <w:rsid w:val="000E10B8"/>
    <w:rsid w:val="000E1420"/>
    <w:rsid w:val="000E3191"/>
    <w:rsid w:val="000E3D61"/>
    <w:rsid w:val="000E55E4"/>
    <w:rsid w:val="000E568B"/>
    <w:rsid w:val="000F1567"/>
    <w:rsid w:val="000F3905"/>
    <w:rsid w:val="000F3BAD"/>
    <w:rsid w:val="000F4465"/>
    <w:rsid w:val="000F51BE"/>
    <w:rsid w:val="000F5EB1"/>
    <w:rsid w:val="0010008F"/>
    <w:rsid w:val="001007DF"/>
    <w:rsid w:val="001014D2"/>
    <w:rsid w:val="001019B1"/>
    <w:rsid w:val="00104536"/>
    <w:rsid w:val="00104A9D"/>
    <w:rsid w:val="00104E0E"/>
    <w:rsid w:val="00106EA8"/>
    <w:rsid w:val="00107B7B"/>
    <w:rsid w:val="001103A0"/>
    <w:rsid w:val="0011040B"/>
    <w:rsid w:val="00111AFD"/>
    <w:rsid w:val="0011708C"/>
    <w:rsid w:val="00117D64"/>
    <w:rsid w:val="00120292"/>
    <w:rsid w:val="00120AF1"/>
    <w:rsid w:val="00120C53"/>
    <w:rsid w:val="001233F2"/>
    <w:rsid w:val="0012397F"/>
    <w:rsid w:val="00123EED"/>
    <w:rsid w:val="001252D3"/>
    <w:rsid w:val="00125CC8"/>
    <w:rsid w:val="00126BE1"/>
    <w:rsid w:val="00130367"/>
    <w:rsid w:val="001305A0"/>
    <w:rsid w:val="00131DE9"/>
    <w:rsid w:val="001331B6"/>
    <w:rsid w:val="0013392B"/>
    <w:rsid w:val="00133F55"/>
    <w:rsid w:val="00135AFE"/>
    <w:rsid w:val="00136DBD"/>
    <w:rsid w:val="0013794E"/>
    <w:rsid w:val="00137DBC"/>
    <w:rsid w:val="00141777"/>
    <w:rsid w:val="00142366"/>
    <w:rsid w:val="00143398"/>
    <w:rsid w:val="0014388B"/>
    <w:rsid w:val="00144D0A"/>
    <w:rsid w:val="00144EE5"/>
    <w:rsid w:val="0014661A"/>
    <w:rsid w:val="00147819"/>
    <w:rsid w:val="00150897"/>
    <w:rsid w:val="00150B38"/>
    <w:rsid w:val="00151A1C"/>
    <w:rsid w:val="001526BA"/>
    <w:rsid w:val="00152C51"/>
    <w:rsid w:val="00153186"/>
    <w:rsid w:val="00153406"/>
    <w:rsid w:val="00153E7D"/>
    <w:rsid w:val="00160A62"/>
    <w:rsid w:val="001614BB"/>
    <w:rsid w:val="0016192F"/>
    <w:rsid w:val="0016246A"/>
    <w:rsid w:val="00164621"/>
    <w:rsid w:val="00165A86"/>
    <w:rsid w:val="00165CB0"/>
    <w:rsid w:val="00167969"/>
    <w:rsid w:val="00175841"/>
    <w:rsid w:val="001767E1"/>
    <w:rsid w:val="001776DB"/>
    <w:rsid w:val="00177B5E"/>
    <w:rsid w:val="00180238"/>
    <w:rsid w:val="00185B40"/>
    <w:rsid w:val="001863F6"/>
    <w:rsid w:val="001870DB"/>
    <w:rsid w:val="00187244"/>
    <w:rsid w:val="0018784F"/>
    <w:rsid w:val="00187C7E"/>
    <w:rsid w:val="00190CEE"/>
    <w:rsid w:val="001911D4"/>
    <w:rsid w:val="001921DA"/>
    <w:rsid w:val="00193D84"/>
    <w:rsid w:val="001968EE"/>
    <w:rsid w:val="0019719D"/>
    <w:rsid w:val="00197D39"/>
    <w:rsid w:val="001A035F"/>
    <w:rsid w:val="001A09FE"/>
    <w:rsid w:val="001A0CC7"/>
    <w:rsid w:val="001A130D"/>
    <w:rsid w:val="001A1311"/>
    <w:rsid w:val="001A1881"/>
    <w:rsid w:val="001A1C72"/>
    <w:rsid w:val="001A27B9"/>
    <w:rsid w:val="001A36DA"/>
    <w:rsid w:val="001A6272"/>
    <w:rsid w:val="001A63BD"/>
    <w:rsid w:val="001B1967"/>
    <w:rsid w:val="001B1F78"/>
    <w:rsid w:val="001B3190"/>
    <w:rsid w:val="001B3918"/>
    <w:rsid w:val="001B6A83"/>
    <w:rsid w:val="001B775C"/>
    <w:rsid w:val="001B7F43"/>
    <w:rsid w:val="001C2FCA"/>
    <w:rsid w:val="001C43CD"/>
    <w:rsid w:val="001C51DA"/>
    <w:rsid w:val="001C63FC"/>
    <w:rsid w:val="001C6673"/>
    <w:rsid w:val="001C7079"/>
    <w:rsid w:val="001C7A43"/>
    <w:rsid w:val="001D17DE"/>
    <w:rsid w:val="001D41DC"/>
    <w:rsid w:val="001D450B"/>
    <w:rsid w:val="001D45F4"/>
    <w:rsid w:val="001D4F47"/>
    <w:rsid w:val="001D5B50"/>
    <w:rsid w:val="001E1AD2"/>
    <w:rsid w:val="001E1EF7"/>
    <w:rsid w:val="001E5B0C"/>
    <w:rsid w:val="001E5D80"/>
    <w:rsid w:val="001E67EC"/>
    <w:rsid w:val="001F08AF"/>
    <w:rsid w:val="001F2E73"/>
    <w:rsid w:val="001F420A"/>
    <w:rsid w:val="001F7C7E"/>
    <w:rsid w:val="00200190"/>
    <w:rsid w:val="00200B16"/>
    <w:rsid w:val="0020157E"/>
    <w:rsid w:val="00203623"/>
    <w:rsid w:val="00204CE7"/>
    <w:rsid w:val="00205760"/>
    <w:rsid w:val="00206688"/>
    <w:rsid w:val="0021003D"/>
    <w:rsid w:val="0021187D"/>
    <w:rsid w:val="00212108"/>
    <w:rsid w:val="00213350"/>
    <w:rsid w:val="00214188"/>
    <w:rsid w:val="00215297"/>
    <w:rsid w:val="00215FE3"/>
    <w:rsid w:val="002163BB"/>
    <w:rsid w:val="00216B0C"/>
    <w:rsid w:val="00216C52"/>
    <w:rsid w:val="00217AC7"/>
    <w:rsid w:val="00222D49"/>
    <w:rsid w:val="002232AC"/>
    <w:rsid w:val="00223BF8"/>
    <w:rsid w:val="00224C7A"/>
    <w:rsid w:val="002251A3"/>
    <w:rsid w:val="002262ED"/>
    <w:rsid w:val="00227499"/>
    <w:rsid w:val="00230F4E"/>
    <w:rsid w:val="00232C91"/>
    <w:rsid w:val="00235135"/>
    <w:rsid w:val="00236403"/>
    <w:rsid w:val="0023674D"/>
    <w:rsid w:val="0023730B"/>
    <w:rsid w:val="00237BEB"/>
    <w:rsid w:val="002400AB"/>
    <w:rsid w:val="00240CA2"/>
    <w:rsid w:val="00243A4E"/>
    <w:rsid w:val="00243B1D"/>
    <w:rsid w:val="00244CF7"/>
    <w:rsid w:val="00245522"/>
    <w:rsid w:val="002457A8"/>
    <w:rsid w:val="002476C2"/>
    <w:rsid w:val="002478EB"/>
    <w:rsid w:val="00247BEB"/>
    <w:rsid w:val="00251C4E"/>
    <w:rsid w:val="002520D5"/>
    <w:rsid w:val="0025218D"/>
    <w:rsid w:val="00252EB1"/>
    <w:rsid w:val="00252F7E"/>
    <w:rsid w:val="00253F47"/>
    <w:rsid w:val="002549AE"/>
    <w:rsid w:val="00255F2A"/>
    <w:rsid w:val="0025722D"/>
    <w:rsid w:val="00260488"/>
    <w:rsid w:val="00262746"/>
    <w:rsid w:val="002634AF"/>
    <w:rsid w:val="00265FEE"/>
    <w:rsid w:val="00267BF6"/>
    <w:rsid w:val="00271FD9"/>
    <w:rsid w:val="0027355F"/>
    <w:rsid w:val="0027421B"/>
    <w:rsid w:val="0027471A"/>
    <w:rsid w:val="00274803"/>
    <w:rsid w:val="00274F2D"/>
    <w:rsid w:val="0027534D"/>
    <w:rsid w:val="002777F1"/>
    <w:rsid w:val="002815A6"/>
    <w:rsid w:val="00282510"/>
    <w:rsid w:val="002825F9"/>
    <w:rsid w:val="00282894"/>
    <w:rsid w:val="00282F75"/>
    <w:rsid w:val="0028445F"/>
    <w:rsid w:val="002844A8"/>
    <w:rsid w:val="0028519C"/>
    <w:rsid w:val="002854E8"/>
    <w:rsid w:val="002869FC"/>
    <w:rsid w:val="00287895"/>
    <w:rsid w:val="00291E8E"/>
    <w:rsid w:val="00293000"/>
    <w:rsid w:val="00294853"/>
    <w:rsid w:val="00295022"/>
    <w:rsid w:val="002A15B9"/>
    <w:rsid w:val="002A249B"/>
    <w:rsid w:val="002A2920"/>
    <w:rsid w:val="002A2D6E"/>
    <w:rsid w:val="002A2DEC"/>
    <w:rsid w:val="002A31BD"/>
    <w:rsid w:val="002A3323"/>
    <w:rsid w:val="002A45F7"/>
    <w:rsid w:val="002A6175"/>
    <w:rsid w:val="002A6AB5"/>
    <w:rsid w:val="002A6FBE"/>
    <w:rsid w:val="002A7632"/>
    <w:rsid w:val="002A7F10"/>
    <w:rsid w:val="002B01AB"/>
    <w:rsid w:val="002B0696"/>
    <w:rsid w:val="002B31CC"/>
    <w:rsid w:val="002B52FB"/>
    <w:rsid w:val="002B5779"/>
    <w:rsid w:val="002B5AD1"/>
    <w:rsid w:val="002B6CC2"/>
    <w:rsid w:val="002B6E26"/>
    <w:rsid w:val="002B72FF"/>
    <w:rsid w:val="002B77DC"/>
    <w:rsid w:val="002C06F6"/>
    <w:rsid w:val="002C0957"/>
    <w:rsid w:val="002C2984"/>
    <w:rsid w:val="002C29B3"/>
    <w:rsid w:val="002C2E4C"/>
    <w:rsid w:val="002C2F9E"/>
    <w:rsid w:val="002C4D71"/>
    <w:rsid w:val="002C5495"/>
    <w:rsid w:val="002C567E"/>
    <w:rsid w:val="002C5C65"/>
    <w:rsid w:val="002C6CE1"/>
    <w:rsid w:val="002C7BEE"/>
    <w:rsid w:val="002D0852"/>
    <w:rsid w:val="002D09AE"/>
    <w:rsid w:val="002D0C77"/>
    <w:rsid w:val="002D2C4F"/>
    <w:rsid w:val="002D3314"/>
    <w:rsid w:val="002D3D08"/>
    <w:rsid w:val="002D4922"/>
    <w:rsid w:val="002D543B"/>
    <w:rsid w:val="002D5AD8"/>
    <w:rsid w:val="002D5DF5"/>
    <w:rsid w:val="002D7957"/>
    <w:rsid w:val="002E001A"/>
    <w:rsid w:val="002E0C2C"/>
    <w:rsid w:val="002E0F8A"/>
    <w:rsid w:val="002E19A9"/>
    <w:rsid w:val="002E2983"/>
    <w:rsid w:val="002E42A0"/>
    <w:rsid w:val="002E694A"/>
    <w:rsid w:val="002F0623"/>
    <w:rsid w:val="002F0A73"/>
    <w:rsid w:val="002F0BD4"/>
    <w:rsid w:val="002F1EC6"/>
    <w:rsid w:val="002F242B"/>
    <w:rsid w:val="002F2BE3"/>
    <w:rsid w:val="002F3581"/>
    <w:rsid w:val="002F36B3"/>
    <w:rsid w:val="002F5970"/>
    <w:rsid w:val="002F6291"/>
    <w:rsid w:val="002F6F84"/>
    <w:rsid w:val="00300D39"/>
    <w:rsid w:val="0030132B"/>
    <w:rsid w:val="00301CEE"/>
    <w:rsid w:val="00301D6F"/>
    <w:rsid w:val="00302007"/>
    <w:rsid w:val="00302F35"/>
    <w:rsid w:val="00304F5D"/>
    <w:rsid w:val="00305842"/>
    <w:rsid w:val="003073EE"/>
    <w:rsid w:val="00307B9C"/>
    <w:rsid w:val="00307D88"/>
    <w:rsid w:val="00313615"/>
    <w:rsid w:val="003139A2"/>
    <w:rsid w:val="003139C2"/>
    <w:rsid w:val="0031438F"/>
    <w:rsid w:val="0031609F"/>
    <w:rsid w:val="003207A5"/>
    <w:rsid w:val="00320853"/>
    <w:rsid w:val="00320B0B"/>
    <w:rsid w:val="00320E7C"/>
    <w:rsid w:val="003210AD"/>
    <w:rsid w:val="0032185F"/>
    <w:rsid w:val="0032420A"/>
    <w:rsid w:val="00325171"/>
    <w:rsid w:val="00325A05"/>
    <w:rsid w:val="003278AE"/>
    <w:rsid w:val="00331AD3"/>
    <w:rsid w:val="00331AD9"/>
    <w:rsid w:val="0033336E"/>
    <w:rsid w:val="00335912"/>
    <w:rsid w:val="00342A53"/>
    <w:rsid w:val="00345302"/>
    <w:rsid w:val="00346313"/>
    <w:rsid w:val="00350723"/>
    <w:rsid w:val="00350F70"/>
    <w:rsid w:val="003535D6"/>
    <w:rsid w:val="003543BD"/>
    <w:rsid w:val="003546E6"/>
    <w:rsid w:val="00356D09"/>
    <w:rsid w:val="00361B0E"/>
    <w:rsid w:val="003636F4"/>
    <w:rsid w:val="003651D9"/>
    <w:rsid w:val="00366482"/>
    <w:rsid w:val="0037497E"/>
    <w:rsid w:val="00376F14"/>
    <w:rsid w:val="00380526"/>
    <w:rsid w:val="003833E3"/>
    <w:rsid w:val="003851A3"/>
    <w:rsid w:val="00386267"/>
    <w:rsid w:val="00386F76"/>
    <w:rsid w:val="003873AA"/>
    <w:rsid w:val="00390412"/>
    <w:rsid w:val="0039306E"/>
    <w:rsid w:val="0039312F"/>
    <w:rsid w:val="0039313A"/>
    <w:rsid w:val="003939CC"/>
    <w:rsid w:val="00393F56"/>
    <w:rsid w:val="003961FD"/>
    <w:rsid w:val="003A16CC"/>
    <w:rsid w:val="003A18CE"/>
    <w:rsid w:val="003A2004"/>
    <w:rsid w:val="003A47A0"/>
    <w:rsid w:val="003A6115"/>
    <w:rsid w:val="003B4ABB"/>
    <w:rsid w:val="003B63EB"/>
    <w:rsid w:val="003C0E8E"/>
    <w:rsid w:val="003C317F"/>
    <w:rsid w:val="003C4341"/>
    <w:rsid w:val="003C4861"/>
    <w:rsid w:val="003C4D55"/>
    <w:rsid w:val="003C4D7E"/>
    <w:rsid w:val="003C74F0"/>
    <w:rsid w:val="003D1B6B"/>
    <w:rsid w:val="003D3C2C"/>
    <w:rsid w:val="003D4905"/>
    <w:rsid w:val="003D6B13"/>
    <w:rsid w:val="003E1EC2"/>
    <w:rsid w:val="003E41F5"/>
    <w:rsid w:val="003E4913"/>
    <w:rsid w:val="003E51CC"/>
    <w:rsid w:val="003E5A85"/>
    <w:rsid w:val="003E606B"/>
    <w:rsid w:val="003E62A3"/>
    <w:rsid w:val="003F0D20"/>
    <w:rsid w:val="003F10C3"/>
    <w:rsid w:val="003F12BA"/>
    <w:rsid w:val="003F1A72"/>
    <w:rsid w:val="003F3036"/>
    <w:rsid w:val="003F74DB"/>
    <w:rsid w:val="00400D2D"/>
    <w:rsid w:val="00401B6F"/>
    <w:rsid w:val="00401E79"/>
    <w:rsid w:val="00402253"/>
    <w:rsid w:val="00402C3F"/>
    <w:rsid w:val="00402F61"/>
    <w:rsid w:val="004064D0"/>
    <w:rsid w:val="00407CDE"/>
    <w:rsid w:val="00407EFF"/>
    <w:rsid w:val="00410A1A"/>
    <w:rsid w:val="0041120A"/>
    <w:rsid w:val="00411A1B"/>
    <w:rsid w:val="00412819"/>
    <w:rsid w:val="004142B7"/>
    <w:rsid w:val="004143FA"/>
    <w:rsid w:val="0041484A"/>
    <w:rsid w:val="00415B25"/>
    <w:rsid w:val="00417784"/>
    <w:rsid w:val="0041780F"/>
    <w:rsid w:val="00417953"/>
    <w:rsid w:val="00420010"/>
    <w:rsid w:val="00421835"/>
    <w:rsid w:val="00422D47"/>
    <w:rsid w:val="004235BE"/>
    <w:rsid w:val="00424207"/>
    <w:rsid w:val="00424752"/>
    <w:rsid w:val="00424E33"/>
    <w:rsid w:val="00426971"/>
    <w:rsid w:val="0043092D"/>
    <w:rsid w:val="0043266E"/>
    <w:rsid w:val="00434B22"/>
    <w:rsid w:val="004351F7"/>
    <w:rsid w:val="0043522A"/>
    <w:rsid w:val="004355AF"/>
    <w:rsid w:val="004374BD"/>
    <w:rsid w:val="00437500"/>
    <w:rsid w:val="00443046"/>
    <w:rsid w:val="0044394B"/>
    <w:rsid w:val="00443BB4"/>
    <w:rsid w:val="00443D3B"/>
    <w:rsid w:val="00444AB4"/>
    <w:rsid w:val="00447A57"/>
    <w:rsid w:val="00450BB8"/>
    <w:rsid w:val="004519B2"/>
    <w:rsid w:val="00451CDC"/>
    <w:rsid w:val="004524E7"/>
    <w:rsid w:val="0045269C"/>
    <w:rsid w:val="004546B4"/>
    <w:rsid w:val="00455430"/>
    <w:rsid w:val="0045594F"/>
    <w:rsid w:val="00455D3B"/>
    <w:rsid w:val="004568BE"/>
    <w:rsid w:val="004607EC"/>
    <w:rsid w:val="004620AE"/>
    <w:rsid w:val="0046491A"/>
    <w:rsid w:val="0046543C"/>
    <w:rsid w:val="00465A6F"/>
    <w:rsid w:val="00467E86"/>
    <w:rsid w:val="00471573"/>
    <w:rsid w:val="0047239E"/>
    <w:rsid w:val="00473644"/>
    <w:rsid w:val="00473F39"/>
    <w:rsid w:val="00474222"/>
    <w:rsid w:val="00475AAD"/>
    <w:rsid w:val="00475F7B"/>
    <w:rsid w:val="00476770"/>
    <w:rsid w:val="00477406"/>
    <w:rsid w:val="00477ADD"/>
    <w:rsid w:val="0048032F"/>
    <w:rsid w:val="004814FA"/>
    <w:rsid w:val="00483691"/>
    <w:rsid w:val="00484394"/>
    <w:rsid w:val="004875DC"/>
    <w:rsid w:val="00487BF6"/>
    <w:rsid w:val="00491CCA"/>
    <w:rsid w:val="00495A2A"/>
    <w:rsid w:val="00495B0C"/>
    <w:rsid w:val="00497B1C"/>
    <w:rsid w:val="004A18C1"/>
    <w:rsid w:val="004A24E3"/>
    <w:rsid w:val="004A2D17"/>
    <w:rsid w:val="004A3945"/>
    <w:rsid w:val="004A5CE9"/>
    <w:rsid w:val="004A6456"/>
    <w:rsid w:val="004B38AF"/>
    <w:rsid w:val="004B43E7"/>
    <w:rsid w:val="004B5B61"/>
    <w:rsid w:val="004B66D8"/>
    <w:rsid w:val="004B6933"/>
    <w:rsid w:val="004C2163"/>
    <w:rsid w:val="004C2FC2"/>
    <w:rsid w:val="004C4564"/>
    <w:rsid w:val="004C4C68"/>
    <w:rsid w:val="004C4E66"/>
    <w:rsid w:val="004C4E75"/>
    <w:rsid w:val="004C5151"/>
    <w:rsid w:val="004C55DA"/>
    <w:rsid w:val="004C6A82"/>
    <w:rsid w:val="004D0A39"/>
    <w:rsid w:val="004D2213"/>
    <w:rsid w:val="004D2388"/>
    <w:rsid w:val="004D385D"/>
    <w:rsid w:val="004D444B"/>
    <w:rsid w:val="004D551A"/>
    <w:rsid w:val="004D5D57"/>
    <w:rsid w:val="004D5E28"/>
    <w:rsid w:val="004D613C"/>
    <w:rsid w:val="004D632B"/>
    <w:rsid w:val="004E0BDF"/>
    <w:rsid w:val="004E0C9C"/>
    <w:rsid w:val="004E0DBC"/>
    <w:rsid w:val="004E0F1F"/>
    <w:rsid w:val="004E1904"/>
    <w:rsid w:val="004E20D0"/>
    <w:rsid w:val="004E29B3"/>
    <w:rsid w:val="004E60E3"/>
    <w:rsid w:val="004E618A"/>
    <w:rsid w:val="004E7088"/>
    <w:rsid w:val="004E7596"/>
    <w:rsid w:val="004F0B31"/>
    <w:rsid w:val="004F0B45"/>
    <w:rsid w:val="004F1A13"/>
    <w:rsid w:val="004F37F1"/>
    <w:rsid w:val="004F3BDE"/>
    <w:rsid w:val="004F476E"/>
    <w:rsid w:val="004F69C1"/>
    <w:rsid w:val="004F7626"/>
    <w:rsid w:val="005025D1"/>
    <w:rsid w:val="00502647"/>
    <w:rsid w:val="00502844"/>
    <w:rsid w:val="005035FD"/>
    <w:rsid w:val="00504445"/>
    <w:rsid w:val="00504CEE"/>
    <w:rsid w:val="00506900"/>
    <w:rsid w:val="0050701D"/>
    <w:rsid w:val="00510119"/>
    <w:rsid w:val="0051066F"/>
    <w:rsid w:val="00510C0F"/>
    <w:rsid w:val="00510F77"/>
    <w:rsid w:val="005119EE"/>
    <w:rsid w:val="0051525E"/>
    <w:rsid w:val="005164BE"/>
    <w:rsid w:val="005177A0"/>
    <w:rsid w:val="00521866"/>
    <w:rsid w:val="005219EC"/>
    <w:rsid w:val="00522B2C"/>
    <w:rsid w:val="005243AB"/>
    <w:rsid w:val="00524B20"/>
    <w:rsid w:val="00526CBD"/>
    <w:rsid w:val="005314E8"/>
    <w:rsid w:val="005325D3"/>
    <w:rsid w:val="00533651"/>
    <w:rsid w:val="005336E5"/>
    <w:rsid w:val="0053611E"/>
    <w:rsid w:val="00536AB7"/>
    <w:rsid w:val="00536CC0"/>
    <w:rsid w:val="0053728C"/>
    <w:rsid w:val="005372C6"/>
    <w:rsid w:val="00537CD4"/>
    <w:rsid w:val="00537F66"/>
    <w:rsid w:val="00537F7A"/>
    <w:rsid w:val="0054021E"/>
    <w:rsid w:val="00540370"/>
    <w:rsid w:val="00540D2C"/>
    <w:rsid w:val="00540ECB"/>
    <w:rsid w:val="00541DF0"/>
    <w:rsid w:val="00542B94"/>
    <w:rsid w:val="00543296"/>
    <w:rsid w:val="00544A41"/>
    <w:rsid w:val="00545C51"/>
    <w:rsid w:val="005463E9"/>
    <w:rsid w:val="00553391"/>
    <w:rsid w:val="00554CBD"/>
    <w:rsid w:val="00554EDC"/>
    <w:rsid w:val="0055536B"/>
    <w:rsid w:val="005567C9"/>
    <w:rsid w:val="00560751"/>
    <w:rsid w:val="00560D9C"/>
    <w:rsid w:val="00561C21"/>
    <w:rsid w:val="0056232A"/>
    <w:rsid w:val="0056700B"/>
    <w:rsid w:val="005670B4"/>
    <w:rsid w:val="005678E4"/>
    <w:rsid w:val="00570C52"/>
    <w:rsid w:val="00570D54"/>
    <w:rsid w:val="005719DE"/>
    <w:rsid w:val="00571E4B"/>
    <w:rsid w:val="005733D5"/>
    <w:rsid w:val="00573439"/>
    <w:rsid w:val="00574634"/>
    <w:rsid w:val="00574CBE"/>
    <w:rsid w:val="00575ABB"/>
    <w:rsid w:val="005763B2"/>
    <w:rsid w:val="00580377"/>
    <w:rsid w:val="00580AAD"/>
    <w:rsid w:val="00581B10"/>
    <w:rsid w:val="00581CC2"/>
    <w:rsid w:val="00584234"/>
    <w:rsid w:val="00585880"/>
    <w:rsid w:val="005864F9"/>
    <w:rsid w:val="00586A51"/>
    <w:rsid w:val="00587084"/>
    <w:rsid w:val="0058721E"/>
    <w:rsid w:val="005907E3"/>
    <w:rsid w:val="00590D07"/>
    <w:rsid w:val="00591DCF"/>
    <w:rsid w:val="00594B3A"/>
    <w:rsid w:val="0059522C"/>
    <w:rsid w:val="00597018"/>
    <w:rsid w:val="005973EE"/>
    <w:rsid w:val="005A0CC6"/>
    <w:rsid w:val="005A177C"/>
    <w:rsid w:val="005A2CD2"/>
    <w:rsid w:val="005A7442"/>
    <w:rsid w:val="005A7551"/>
    <w:rsid w:val="005B04A7"/>
    <w:rsid w:val="005B1E66"/>
    <w:rsid w:val="005B2C26"/>
    <w:rsid w:val="005B656D"/>
    <w:rsid w:val="005C1AEB"/>
    <w:rsid w:val="005C25AB"/>
    <w:rsid w:val="005C2CBD"/>
    <w:rsid w:val="005C3710"/>
    <w:rsid w:val="005C3765"/>
    <w:rsid w:val="005C3853"/>
    <w:rsid w:val="005C5AEA"/>
    <w:rsid w:val="005C62E1"/>
    <w:rsid w:val="005C6D23"/>
    <w:rsid w:val="005C715B"/>
    <w:rsid w:val="005D32F3"/>
    <w:rsid w:val="005D520E"/>
    <w:rsid w:val="005D7401"/>
    <w:rsid w:val="005E20C3"/>
    <w:rsid w:val="005E3B41"/>
    <w:rsid w:val="005E4CF6"/>
    <w:rsid w:val="005E531E"/>
    <w:rsid w:val="005E5755"/>
    <w:rsid w:val="005E5BBD"/>
    <w:rsid w:val="005E666A"/>
    <w:rsid w:val="005E6C6B"/>
    <w:rsid w:val="005E7236"/>
    <w:rsid w:val="005E7771"/>
    <w:rsid w:val="005E7B40"/>
    <w:rsid w:val="005E7C9A"/>
    <w:rsid w:val="005F00EC"/>
    <w:rsid w:val="005F1E3B"/>
    <w:rsid w:val="005F2B7B"/>
    <w:rsid w:val="005F2F3A"/>
    <w:rsid w:val="005F3DC2"/>
    <w:rsid w:val="005F5DB1"/>
    <w:rsid w:val="005F61DF"/>
    <w:rsid w:val="005F6369"/>
    <w:rsid w:val="005F7876"/>
    <w:rsid w:val="0060136D"/>
    <w:rsid w:val="006018C5"/>
    <w:rsid w:val="006021B7"/>
    <w:rsid w:val="00604F26"/>
    <w:rsid w:val="006057E4"/>
    <w:rsid w:val="00607CAF"/>
    <w:rsid w:val="00610421"/>
    <w:rsid w:val="00613AAC"/>
    <w:rsid w:val="006161CD"/>
    <w:rsid w:val="00617479"/>
    <w:rsid w:val="00617FB8"/>
    <w:rsid w:val="00620993"/>
    <w:rsid w:val="00622C32"/>
    <w:rsid w:val="006245EB"/>
    <w:rsid w:val="0062715B"/>
    <w:rsid w:val="00632DE4"/>
    <w:rsid w:val="006334F0"/>
    <w:rsid w:val="0063417E"/>
    <w:rsid w:val="00634D2E"/>
    <w:rsid w:val="00634F50"/>
    <w:rsid w:val="00635DEE"/>
    <w:rsid w:val="00635FE4"/>
    <w:rsid w:val="0064073D"/>
    <w:rsid w:val="00641585"/>
    <w:rsid w:val="0064308E"/>
    <w:rsid w:val="00644207"/>
    <w:rsid w:val="00645CF8"/>
    <w:rsid w:val="006464B3"/>
    <w:rsid w:val="00647DDC"/>
    <w:rsid w:val="00650C01"/>
    <w:rsid w:val="00652E74"/>
    <w:rsid w:val="00653906"/>
    <w:rsid w:val="00657512"/>
    <w:rsid w:val="00661DE3"/>
    <w:rsid w:val="006621D8"/>
    <w:rsid w:val="006626E3"/>
    <w:rsid w:val="00662C00"/>
    <w:rsid w:val="00662E0F"/>
    <w:rsid w:val="00663D07"/>
    <w:rsid w:val="006645AF"/>
    <w:rsid w:val="006647CE"/>
    <w:rsid w:val="0066488C"/>
    <w:rsid w:val="00664F64"/>
    <w:rsid w:val="00666946"/>
    <w:rsid w:val="00666C7A"/>
    <w:rsid w:val="006673C5"/>
    <w:rsid w:val="006675E9"/>
    <w:rsid w:val="00667953"/>
    <w:rsid w:val="006731CC"/>
    <w:rsid w:val="00673240"/>
    <w:rsid w:val="00674F98"/>
    <w:rsid w:val="00675482"/>
    <w:rsid w:val="00675713"/>
    <w:rsid w:val="00675C71"/>
    <w:rsid w:val="00676BC9"/>
    <w:rsid w:val="00676D8A"/>
    <w:rsid w:val="0068332D"/>
    <w:rsid w:val="006843B2"/>
    <w:rsid w:val="00687370"/>
    <w:rsid w:val="00690504"/>
    <w:rsid w:val="00691F05"/>
    <w:rsid w:val="0069223F"/>
    <w:rsid w:val="00693E54"/>
    <w:rsid w:val="00694F30"/>
    <w:rsid w:val="00695157"/>
    <w:rsid w:val="00695A2E"/>
    <w:rsid w:val="00696776"/>
    <w:rsid w:val="0069713F"/>
    <w:rsid w:val="006A17CB"/>
    <w:rsid w:val="006A21FD"/>
    <w:rsid w:val="006A39CB"/>
    <w:rsid w:val="006A3BBC"/>
    <w:rsid w:val="006A4F3E"/>
    <w:rsid w:val="006A5AE2"/>
    <w:rsid w:val="006A6960"/>
    <w:rsid w:val="006A7A1D"/>
    <w:rsid w:val="006B04A6"/>
    <w:rsid w:val="006B2D4C"/>
    <w:rsid w:val="006B41E6"/>
    <w:rsid w:val="006B58E0"/>
    <w:rsid w:val="006B76E7"/>
    <w:rsid w:val="006B7855"/>
    <w:rsid w:val="006C23E1"/>
    <w:rsid w:val="006C25B9"/>
    <w:rsid w:val="006C6FF5"/>
    <w:rsid w:val="006D0364"/>
    <w:rsid w:val="006D35E0"/>
    <w:rsid w:val="006D53E9"/>
    <w:rsid w:val="006D5E46"/>
    <w:rsid w:val="006D642D"/>
    <w:rsid w:val="006E11FD"/>
    <w:rsid w:val="006E2F9F"/>
    <w:rsid w:val="006E3373"/>
    <w:rsid w:val="006E3EC3"/>
    <w:rsid w:val="006E4C1F"/>
    <w:rsid w:val="006E68F6"/>
    <w:rsid w:val="006E6FA3"/>
    <w:rsid w:val="006E70A7"/>
    <w:rsid w:val="006F0B91"/>
    <w:rsid w:val="006F0F5C"/>
    <w:rsid w:val="006F14B3"/>
    <w:rsid w:val="006F18D7"/>
    <w:rsid w:val="006F19E4"/>
    <w:rsid w:val="006F2943"/>
    <w:rsid w:val="006F3BB5"/>
    <w:rsid w:val="006F721F"/>
    <w:rsid w:val="00700584"/>
    <w:rsid w:val="00700680"/>
    <w:rsid w:val="00700A1C"/>
    <w:rsid w:val="00700A89"/>
    <w:rsid w:val="00702D27"/>
    <w:rsid w:val="00702FD7"/>
    <w:rsid w:val="00703E08"/>
    <w:rsid w:val="00703EB4"/>
    <w:rsid w:val="00704AC8"/>
    <w:rsid w:val="00704F3B"/>
    <w:rsid w:val="00706323"/>
    <w:rsid w:val="007069C9"/>
    <w:rsid w:val="0070792E"/>
    <w:rsid w:val="00707CAA"/>
    <w:rsid w:val="007111DD"/>
    <w:rsid w:val="0071303D"/>
    <w:rsid w:val="007155FE"/>
    <w:rsid w:val="00716544"/>
    <w:rsid w:val="00716688"/>
    <w:rsid w:val="00716E26"/>
    <w:rsid w:val="00717466"/>
    <w:rsid w:val="007174F5"/>
    <w:rsid w:val="00720341"/>
    <w:rsid w:val="007209EB"/>
    <w:rsid w:val="00721841"/>
    <w:rsid w:val="00721A79"/>
    <w:rsid w:val="00723489"/>
    <w:rsid w:val="00723B10"/>
    <w:rsid w:val="00724BD2"/>
    <w:rsid w:val="00724CCE"/>
    <w:rsid w:val="0072522D"/>
    <w:rsid w:val="00725971"/>
    <w:rsid w:val="00727B61"/>
    <w:rsid w:val="007302D2"/>
    <w:rsid w:val="0073059E"/>
    <w:rsid w:val="00730BAE"/>
    <w:rsid w:val="00731E89"/>
    <w:rsid w:val="00733A25"/>
    <w:rsid w:val="0073734F"/>
    <w:rsid w:val="00743146"/>
    <w:rsid w:val="007434ED"/>
    <w:rsid w:val="00743B09"/>
    <w:rsid w:val="007455E5"/>
    <w:rsid w:val="007505CE"/>
    <w:rsid w:val="0075090A"/>
    <w:rsid w:val="00752C3B"/>
    <w:rsid w:val="0075359A"/>
    <w:rsid w:val="007546AB"/>
    <w:rsid w:val="00754F54"/>
    <w:rsid w:val="0075646B"/>
    <w:rsid w:val="00760488"/>
    <w:rsid w:val="007604E6"/>
    <w:rsid w:val="0076053B"/>
    <w:rsid w:val="007612D3"/>
    <w:rsid w:val="00761763"/>
    <w:rsid w:val="00764341"/>
    <w:rsid w:val="00764B94"/>
    <w:rsid w:val="00764D4F"/>
    <w:rsid w:val="00766093"/>
    <w:rsid w:val="00767EE0"/>
    <w:rsid w:val="00767F57"/>
    <w:rsid w:val="007706CC"/>
    <w:rsid w:val="00770E17"/>
    <w:rsid w:val="00771044"/>
    <w:rsid w:val="00771DB7"/>
    <w:rsid w:val="00771F42"/>
    <w:rsid w:val="00774016"/>
    <w:rsid w:val="00774A95"/>
    <w:rsid w:val="00776702"/>
    <w:rsid w:val="00780933"/>
    <w:rsid w:val="00780BC9"/>
    <w:rsid w:val="00781130"/>
    <w:rsid w:val="00784D58"/>
    <w:rsid w:val="00784D8A"/>
    <w:rsid w:val="00786394"/>
    <w:rsid w:val="0078791B"/>
    <w:rsid w:val="007901AB"/>
    <w:rsid w:val="007911AA"/>
    <w:rsid w:val="00794053"/>
    <w:rsid w:val="007946D9"/>
    <w:rsid w:val="007949F9"/>
    <w:rsid w:val="00794D2F"/>
    <w:rsid w:val="00796220"/>
    <w:rsid w:val="0079644C"/>
    <w:rsid w:val="00796E4E"/>
    <w:rsid w:val="00796FB0"/>
    <w:rsid w:val="007A064D"/>
    <w:rsid w:val="007A1D8C"/>
    <w:rsid w:val="007A22A8"/>
    <w:rsid w:val="007A311A"/>
    <w:rsid w:val="007A59CA"/>
    <w:rsid w:val="007B3C44"/>
    <w:rsid w:val="007C2183"/>
    <w:rsid w:val="007C2588"/>
    <w:rsid w:val="007C35E4"/>
    <w:rsid w:val="007C5A04"/>
    <w:rsid w:val="007C5BED"/>
    <w:rsid w:val="007C6A28"/>
    <w:rsid w:val="007D04B2"/>
    <w:rsid w:val="007D0A25"/>
    <w:rsid w:val="007D0E89"/>
    <w:rsid w:val="007D167C"/>
    <w:rsid w:val="007D2241"/>
    <w:rsid w:val="007D2779"/>
    <w:rsid w:val="007D35C9"/>
    <w:rsid w:val="007D39F6"/>
    <w:rsid w:val="007D629A"/>
    <w:rsid w:val="007D7293"/>
    <w:rsid w:val="007E0153"/>
    <w:rsid w:val="007E28B8"/>
    <w:rsid w:val="007E4B66"/>
    <w:rsid w:val="007E4F76"/>
    <w:rsid w:val="007E7026"/>
    <w:rsid w:val="007E70A4"/>
    <w:rsid w:val="007E7409"/>
    <w:rsid w:val="007F0431"/>
    <w:rsid w:val="008020B8"/>
    <w:rsid w:val="00802671"/>
    <w:rsid w:val="00804544"/>
    <w:rsid w:val="00804F7B"/>
    <w:rsid w:val="008055CC"/>
    <w:rsid w:val="00806331"/>
    <w:rsid w:val="008106EF"/>
    <w:rsid w:val="00811BE4"/>
    <w:rsid w:val="00812529"/>
    <w:rsid w:val="00814286"/>
    <w:rsid w:val="008145CF"/>
    <w:rsid w:val="008156DA"/>
    <w:rsid w:val="00815D63"/>
    <w:rsid w:val="0081796C"/>
    <w:rsid w:val="00821CD1"/>
    <w:rsid w:val="0082372B"/>
    <w:rsid w:val="0082469D"/>
    <w:rsid w:val="00824E4F"/>
    <w:rsid w:val="008252CF"/>
    <w:rsid w:val="00825F99"/>
    <w:rsid w:val="0082616B"/>
    <w:rsid w:val="00827CF7"/>
    <w:rsid w:val="008303B2"/>
    <w:rsid w:val="00831992"/>
    <w:rsid w:val="00831E86"/>
    <w:rsid w:val="00833B80"/>
    <w:rsid w:val="00834AA3"/>
    <w:rsid w:val="008369DB"/>
    <w:rsid w:val="00841ECB"/>
    <w:rsid w:val="0084263B"/>
    <w:rsid w:val="00842806"/>
    <w:rsid w:val="008438C4"/>
    <w:rsid w:val="008445BC"/>
    <w:rsid w:val="00845B2E"/>
    <w:rsid w:val="00847CF4"/>
    <w:rsid w:val="008510B1"/>
    <w:rsid w:val="00851771"/>
    <w:rsid w:val="00852104"/>
    <w:rsid w:val="0085328B"/>
    <w:rsid w:val="00854610"/>
    <w:rsid w:val="00861CB7"/>
    <w:rsid w:val="008627A3"/>
    <w:rsid w:val="0086421F"/>
    <w:rsid w:val="0086671F"/>
    <w:rsid w:val="008667DB"/>
    <w:rsid w:val="00871D3F"/>
    <w:rsid w:val="00872260"/>
    <w:rsid w:val="008742E8"/>
    <w:rsid w:val="008747FB"/>
    <w:rsid w:val="008752E4"/>
    <w:rsid w:val="0087671F"/>
    <w:rsid w:val="00876B9A"/>
    <w:rsid w:val="00876EC9"/>
    <w:rsid w:val="008771F8"/>
    <w:rsid w:val="00880262"/>
    <w:rsid w:val="00881A60"/>
    <w:rsid w:val="00882340"/>
    <w:rsid w:val="00884FB8"/>
    <w:rsid w:val="00885637"/>
    <w:rsid w:val="00885973"/>
    <w:rsid w:val="00886F19"/>
    <w:rsid w:val="008874D6"/>
    <w:rsid w:val="00887C10"/>
    <w:rsid w:val="00894470"/>
    <w:rsid w:val="008946D9"/>
    <w:rsid w:val="008966BD"/>
    <w:rsid w:val="00897B71"/>
    <w:rsid w:val="00897F36"/>
    <w:rsid w:val="008A122F"/>
    <w:rsid w:val="008A26CE"/>
    <w:rsid w:val="008A33ED"/>
    <w:rsid w:val="008A361F"/>
    <w:rsid w:val="008A3B15"/>
    <w:rsid w:val="008A5AEE"/>
    <w:rsid w:val="008A6394"/>
    <w:rsid w:val="008B03E5"/>
    <w:rsid w:val="008B05A5"/>
    <w:rsid w:val="008B0D5A"/>
    <w:rsid w:val="008B14AF"/>
    <w:rsid w:val="008B1669"/>
    <w:rsid w:val="008B17D1"/>
    <w:rsid w:val="008B28BF"/>
    <w:rsid w:val="008B3321"/>
    <w:rsid w:val="008B61F6"/>
    <w:rsid w:val="008C019D"/>
    <w:rsid w:val="008C0CD7"/>
    <w:rsid w:val="008C0DC0"/>
    <w:rsid w:val="008C3168"/>
    <w:rsid w:val="008C3C83"/>
    <w:rsid w:val="008C4656"/>
    <w:rsid w:val="008C4CE7"/>
    <w:rsid w:val="008C6E7B"/>
    <w:rsid w:val="008D1A64"/>
    <w:rsid w:val="008D430C"/>
    <w:rsid w:val="008D4930"/>
    <w:rsid w:val="008D4C3D"/>
    <w:rsid w:val="008D4C62"/>
    <w:rsid w:val="008D4DBE"/>
    <w:rsid w:val="008D624E"/>
    <w:rsid w:val="008D6863"/>
    <w:rsid w:val="008D7899"/>
    <w:rsid w:val="008E0BAE"/>
    <w:rsid w:val="008E14DD"/>
    <w:rsid w:val="008E2019"/>
    <w:rsid w:val="008E2E1D"/>
    <w:rsid w:val="008E44F8"/>
    <w:rsid w:val="008E66AD"/>
    <w:rsid w:val="008F117F"/>
    <w:rsid w:val="008F1963"/>
    <w:rsid w:val="008F2B1E"/>
    <w:rsid w:val="008F3B60"/>
    <w:rsid w:val="008F5E3F"/>
    <w:rsid w:val="008F6A51"/>
    <w:rsid w:val="008F6DD7"/>
    <w:rsid w:val="009011BE"/>
    <w:rsid w:val="009012A5"/>
    <w:rsid w:val="0090494F"/>
    <w:rsid w:val="009050EA"/>
    <w:rsid w:val="00905573"/>
    <w:rsid w:val="00905929"/>
    <w:rsid w:val="00910523"/>
    <w:rsid w:val="00910729"/>
    <w:rsid w:val="00910896"/>
    <w:rsid w:val="009112C9"/>
    <w:rsid w:val="0091299E"/>
    <w:rsid w:val="00912E2B"/>
    <w:rsid w:val="009136EE"/>
    <w:rsid w:val="00920F4F"/>
    <w:rsid w:val="009231A4"/>
    <w:rsid w:val="00923CA9"/>
    <w:rsid w:val="009244B8"/>
    <w:rsid w:val="00924846"/>
    <w:rsid w:val="009261B7"/>
    <w:rsid w:val="00926363"/>
    <w:rsid w:val="00926A92"/>
    <w:rsid w:val="00927D73"/>
    <w:rsid w:val="00930B3F"/>
    <w:rsid w:val="009327E4"/>
    <w:rsid w:val="00933B4D"/>
    <w:rsid w:val="00936227"/>
    <w:rsid w:val="00936353"/>
    <w:rsid w:val="00936AAA"/>
    <w:rsid w:val="00937940"/>
    <w:rsid w:val="00940449"/>
    <w:rsid w:val="00940486"/>
    <w:rsid w:val="00941AFD"/>
    <w:rsid w:val="00941BDB"/>
    <w:rsid w:val="00942833"/>
    <w:rsid w:val="009438B1"/>
    <w:rsid w:val="00943E6D"/>
    <w:rsid w:val="009445E1"/>
    <w:rsid w:val="00945A22"/>
    <w:rsid w:val="00946C74"/>
    <w:rsid w:val="009506F8"/>
    <w:rsid w:val="00950BA6"/>
    <w:rsid w:val="00950FC1"/>
    <w:rsid w:val="0095148F"/>
    <w:rsid w:val="00953E3A"/>
    <w:rsid w:val="0095457A"/>
    <w:rsid w:val="00954CE2"/>
    <w:rsid w:val="00955DD7"/>
    <w:rsid w:val="009561B7"/>
    <w:rsid w:val="00956BC5"/>
    <w:rsid w:val="00957E7A"/>
    <w:rsid w:val="00960132"/>
    <w:rsid w:val="00963235"/>
    <w:rsid w:val="00963D18"/>
    <w:rsid w:val="00965221"/>
    <w:rsid w:val="00965B4A"/>
    <w:rsid w:val="00967532"/>
    <w:rsid w:val="00967E2A"/>
    <w:rsid w:val="009701F3"/>
    <w:rsid w:val="00970E1B"/>
    <w:rsid w:val="00975121"/>
    <w:rsid w:val="0097753B"/>
    <w:rsid w:val="00980023"/>
    <w:rsid w:val="009800AA"/>
    <w:rsid w:val="0098206F"/>
    <w:rsid w:val="009822C2"/>
    <w:rsid w:val="009830C5"/>
    <w:rsid w:val="009832AD"/>
    <w:rsid w:val="009833BD"/>
    <w:rsid w:val="00983891"/>
    <w:rsid w:val="0098742D"/>
    <w:rsid w:val="00990CBB"/>
    <w:rsid w:val="00991117"/>
    <w:rsid w:val="00992026"/>
    <w:rsid w:val="00992F79"/>
    <w:rsid w:val="00993D0A"/>
    <w:rsid w:val="00996235"/>
    <w:rsid w:val="009971E7"/>
    <w:rsid w:val="0099768D"/>
    <w:rsid w:val="00997CD4"/>
    <w:rsid w:val="009A00D2"/>
    <w:rsid w:val="009A04FD"/>
    <w:rsid w:val="009A05C0"/>
    <w:rsid w:val="009A1F20"/>
    <w:rsid w:val="009A22A4"/>
    <w:rsid w:val="009A27D8"/>
    <w:rsid w:val="009A2B4D"/>
    <w:rsid w:val="009A3E02"/>
    <w:rsid w:val="009A4314"/>
    <w:rsid w:val="009A4A71"/>
    <w:rsid w:val="009A62FB"/>
    <w:rsid w:val="009A6B4D"/>
    <w:rsid w:val="009B0A60"/>
    <w:rsid w:val="009B17A1"/>
    <w:rsid w:val="009B1E94"/>
    <w:rsid w:val="009B393D"/>
    <w:rsid w:val="009B5108"/>
    <w:rsid w:val="009B73E9"/>
    <w:rsid w:val="009B7570"/>
    <w:rsid w:val="009C01F4"/>
    <w:rsid w:val="009C0C3B"/>
    <w:rsid w:val="009C270A"/>
    <w:rsid w:val="009C3236"/>
    <w:rsid w:val="009C5611"/>
    <w:rsid w:val="009C61A6"/>
    <w:rsid w:val="009C6D1F"/>
    <w:rsid w:val="009C7461"/>
    <w:rsid w:val="009D1C48"/>
    <w:rsid w:val="009D1E57"/>
    <w:rsid w:val="009D3868"/>
    <w:rsid w:val="009D3F75"/>
    <w:rsid w:val="009D470F"/>
    <w:rsid w:val="009D4914"/>
    <w:rsid w:val="009D593D"/>
    <w:rsid w:val="009D5A91"/>
    <w:rsid w:val="009D5C90"/>
    <w:rsid w:val="009D6569"/>
    <w:rsid w:val="009D6E90"/>
    <w:rsid w:val="009E08E5"/>
    <w:rsid w:val="009E0A8A"/>
    <w:rsid w:val="009E0B8F"/>
    <w:rsid w:val="009E11BC"/>
    <w:rsid w:val="009E19AF"/>
    <w:rsid w:val="009E45D4"/>
    <w:rsid w:val="009E57C4"/>
    <w:rsid w:val="009F0E2C"/>
    <w:rsid w:val="009F33A8"/>
    <w:rsid w:val="009F5113"/>
    <w:rsid w:val="009F52C3"/>
    <w:rsid w:val="009F5C9E"/>
    <w:rsid w:val="009F737B"/>
    <w:rsid w:val="009F76A5"/>
    <w:rsid w:val="00A02D5D"/>
    <w:rsid w:val="00A0447F"/>
    <w:rsid w:val="00A0450A"/>
    <w:rsid w:val="00A05479"/>
    <w:rsid w:val="00A101D8"/>
    <w:rsid w:val="00A107E2"/>
    <w:rsid w:val="00A11620"/>
    <w:rsid w:val="00A144AE"/>
    <w:rsid w:val="00A1516B"/>
    <w:rsid w:val="00A15A95"/>
    <w:rsid w:val="00A218C4"/>
    <w:rsid w:val="00A23B2C"/>
    <w:rsid w:val="00A23B68"/>
    <w:rsid w:val="00A244BC"/>
    <w:rsid w:val="00A261D1"/>
    <w:rsid w:val="00A26C27"/>
    <w:rsid w:val="00A26F06"/>
    <w:rsid w:val="00A2702A"/>
    <w:rsid w:val="00A270FE"/>
    <w:rsid w:val="00A31CF9"/>
    <w:rsid w:val="00A32DB3"/>
    <w:rsid w:val="00A35C7B"/>
    <w:rsid w:val="00A37477"/>
    <w:rsid w:val="00A377E7"/>
    <w:rsid w:val="00A378E2"/>
    <w:rsid w:val="00A37A2A"/>
    <w:rsid w:val="00A44802"/>
    <w:rsid w:val="00A455ED"/>
    <w:rsid w:val="00A458F6"/>
    <w:rsid w:val="00A46771"/>
    <w:rsid w:val="00A4729F"/>
    <w:rsid w:val="00A479AC"/>
    <w:rsid w:val="00A50A13"/>
    <w:rsid w:val="00A51A53"/>
    <w:rsid w:val="00A52489"/>
    <w:rsid w:val="00A52BFD"/>
    <w:rsid w:val="00A5393C"/>
    <w:rsid w:val="00A55D6A"/>
    <w:rsid w:val="00A57496"/>
    <w:rsid w:val="00A610BF"/>
    <w:rsid w:val="00A625C9"/>
    <w:rsid w:val="00A63A9B"/>
    <w:rsid w:val="00A65CEB"/>
    <w:rsid w:val="00A66983"/>
    <w:rsid w:val="00A70556"/>
    <w:rsid w:val="00A7153B"/>
    <w:rsid w:val="00A71A7C"/>
    <w:rsid w:val="00A72F47"/>
    <w:rsid w:val="00A7361C"/>
    <w:rsid w:val="00A73CDA"/>
    <w:rsid w:val="00A74180"/>
    <w:rsid w:val="00A75901"/>
    <w:rsid w:val="00A76638"/>
    <w:rsid w:val="00A77D8F"/>
    <w:rsid w:val="00A77ED9"/>
    <w:rsid w:val="00A80103"/>
    <w:rsid w:val="00A848F2"/>
    <w:rsid w:val="00A85D8A"/>
    <w:rsid w:val="00A86248"/>
    <w:rsid w:val="00A9311B"/>
    <w:rsid w:val="00A9387B"/>
    <w:rsid w:val="00A93D5A"/>
    <w:rsid w:val="00A94874"/>
    <w:rsid w:val="00A950E8"/>
    <w:rsid w:val="00A964B2"/>
    <w:rsid w:val="00A96B8F"/>
    <w:rsid w:val="00AA0BF8"/>
    <w:rsid w:val="00AA3A99"/>
    <w:rsid w:val="00AA5509"/>
    <w:rsid w:val="00AA641B"/>
    <w:rsid w:val="00AA6818"/>
    <w:rsid w:val="00AB0E7A"/>
    <w:rsid w:val="00AB13FE"/>
    <w:rsid w:val="00AB1E01"/>
    <w:rsid w:val="00AB2BF4"/>
    <w:rsid w:val="00AB503E"/>
    <w:rsid w:val="00AB541C"/>
    <w:rsid w:val="00AB6C94"/>
    <w:rsid w:val="00AB7E74"/>
    <w:rsid w:val="00AB7F3E"/>
    <w:rsid w:val="00AC00A6"/>
    <w:rsid w:val="00AC51EC"/>
    <w:rsid w:val="00AC5597"/>
    <w:rsid w:val="00AC5EF5"/>
    <w:rsid w:val="00AC7630"/>
    <w:rsid w:val="00AD0722"/>
    <w:rsid w:val="00AD106E"/>
    <w:rsid w:val="00AD11B6"/>
    <w:rsid w:val="00AD1E28"/>
    <w:rsid w:val="00AD3297"/>
    <w:rsid w:val="00AD4F8A"/>
    <w:rsid w:val="00AD5FAA"/>
    <w:rsid w:val="00AD7676"/>
    <w:rsid w:val="00AE063E"/>
    <w:rsid w:val="00AE0A50"/>
    <w:rsid w:val="00AE264D"/>
    <w:rsid w:val="00AE31EE"/>
    <w:rsid w:val="00AE34A0"/>
    <w:rsid w:val="00AE3FFC"/>
    <w:rsid w:val="00AE50EF"/>
    <w:rsid w:val="00AE5A0F"/>
    <w:rsid w:val="00AE6704"/>
    <w:rsid w:val="00AF22C3"/>
    <w:rsid w:val="00AF248F"/>
    <w:rsid w:val="00AF3CF4"/>
    <w:rsid w:val="00AF5889"/>
    <w:rsid w:val="00AF6C6B"/>
    <w:rsid w:val="00AF70C9"/>
    <w:rsid w:val="00B02292"/>
    <w:rsid w:val="00B02D76"/>
    <w:rsid w:val="00B03517"/>
    <w:rsid w:val="00B04BA7"/>
    <w:rsid w:val="00B04D04"/>
    <w:rsid w:val="00B04FBB"/>
    <w:rsid w:val="00B0662B"/>
    <w:rsid w:val="00B06DFD"/>
    <w:rsid w:val="00B10D52"/>
    <w:rsid w:val="00B10EF0"/>
    <w:rsid w:val="00B12559"/>
    <w:rsid w:val="00B135E4"/>
    <w:rsid w:val="00B13628"/>
    <w:rsid w:val="00B14140"/>
    <w:rsid w:val="00B14A10"/>
    <w:rsid w:val="00B16212"/>
    <w:rsid w:val="00B17381"/>
    <w:rsid w:val="00B179BF"/>
    <w:rsid w:val="00B21554"/>
    <w:rsid w:val="00B219C2"/>
    <w:rsid w:val="00B21CED"/>
    <w:rsid w:val="00B224C6"/>
    <w:rsid w:val="00B224CD"/>
    <w:rsid w:val="00B22CD0"/>
    <w:rsid w:val="00B23142"/>
    <w:rsid w:val="00B24EF2"/>
    <w:rsid w:val="00B25644"/>
    <w:rsid w:val="00B2607C"/>
    <w:rsid w:val="00B26DFB"/>
    <w:rsid w:val="00B274D9"/>
    <w:rsid w:val="00B2775D"/>
    <w:rsid w:val="00B34057"/>
    <w:rsid w:val="00B34CDB"/>
    <w:rsid w:val="00B353DF"/>
    <w:rsid w:val="00B36397"/>
    <w:rsid w:val="00B36CB9"/>
    <w:rsid w:val="00B3782E"/>
    <w:rsid w:val="00B37D69"/>
    <w:rsid w:val="00B46D7B"/>
    <w:rsid w:val="00B51228"/>
    <w:rsid w:val="00B51819"/>
    <w:rsid w:val="00B51D1C"/>
    <w:rsid w:val="00B52CDA"/>
    <w:rsid w:val="00B54935"/>
    <w:rsid w:val="00B54CD2"/>
    <w:rsid w:val="00B54D35"/>
    <w:rsid w:val="00B5724D"/>
    <w:rsid w:val="00B572D7"/>
    <w:rsid w:val="00B60C88"/>
    <w:rsid w:val="00B61F80"/>
    <w:rsid w:val="00B62001"/>
    <w:rsid w:val="00B6254F"/>
    <w:rsid w:val="00B63A3D"/>
    <w:rsid w:val="00B64C9B"/>
    <w:rsid w:val="00B670E3"/>
    <w:rsid w:val="00B670EA"/>
    <w:rsid w:val="00B70474"/>
    <w:rsid w:val="00B712D1"/>
    <w:rsid w:val="00B725CA"/>
    <w:rsid w:val="00B72C0B"/>
    <w:rsid w:val="00B738CB"/>
    <w:rsid w:val="00B7396E"/>
    <w:rsid w:val="00B74DBF"/>
    <w:rsid w:val="00B74DC1"/>
    <w:rsid w:val="00B7716C"/>
    <w:rsid w:val="00B776C2"/>
    <w:rsid w:val="00B8117F"/>
    <w:rsid w:val="00B82108"/>
    <w:rsid w:val="00B82DD6"/>
    <w:rsid w:val="00B83513"/>
    <w:rsid w:val="00B839C7"/>
    <w:rsid w:val="00B8614D"/>
    <w:rsid w:val="00B862EB"/>
    <w:rsid w:val="00B86B75"/>
    <w:rsid w:val="00B86C48"/>
    <w:rsid w:val="00B9037E"/>
    <w:rsid w:val="00B90616"/>
    <w:rsid w:val="00B920F1"/>
    <w:rsid w:val="00B92279"/>
    <w:rsid w:val="00B93D1C"/>
    <w:rsid w:val="00B93DCA"/>
    <w:rsid w:val="00B944CB"/>
    <w:rsid w:val="00B946F1"/>
    <w:rsid w:val="00B94E8C"/>
    <w:rsid w:val="00B9733F"/>
    <w:rsid w:val="00B976D1"/>
    <w:rsid w:val="00BA1F75"/>
    <w:rsid w:val="00BA30E8"/>
    <w:rsid w:val="00BA358F"/>
    <w:rsid w:val="00BA4A05"/>
    <w:rsid w:val="00BA502B"/>
    <w:rsid w:val="00BA70DB"/>
    <w:rsid w:val="00BB0798"/>
    <w:rsid w:val="00BB0A26"/>
    <w:rsid w:val="00BB0D1E"/>
    <w:rsid w:val="00BB183C"/>
    <w:rsid w:val="00BB23CA"/>
    <w:rsid w:val="00BB2D78"/>
    <w:rsid w:val="00BB3B83"/>
    <w:rsid w:val="00BB5B7F"/>
    <w:rsid w:val="00BB636C"/>
    <w:rsid w:val="00BC0F1A"/>
    <w:rsid w:val="00BC3B92"/>
    <w:rsid w:val="00BC48D5"/>
    <w:rsid w:val="00BC5D0E"/>
    <w:rsid w:val="00BC5D36"/>
    <w:rsid w:val="00BC6693"/>
    <w:rsid w:val="00BC68D0"/>
    <w:rsid w:val="00BC78C9"/>
    <w:rsid w:val="00BD0695"/>
    <w:rsid w:val="00BD06D7"/>
    <w:rsid w:val="00BD0701"/>
    <w:rsid w:val="00BD4EC1"/>
    <w:rsid w:val="00BD6F9F"/>
    <w:rsid w:val="00BE05F4"/>
    <w:rsid w:val="00BE0EA4"/>
    <w:rsid w:val="00BE2A95"/>
    <w:rsid w:val="00BE4ED2"/>
    <w:rsid w:val="00BE5266"/>
    <w:rsid w:val="00BE52E1"/>
    <w:rsid w:val="00BE62D9"/>
    <w:rsid w:val="00BF0372"/>
    <w:rsid w:val="00BF1A9A"/>
    <w:rsid w:val="00BF1E9A"/>
    <w:rsid w:val="00BF2E86"/>
    <w:rsid w:val="00BF39DC"/>
    <w:rsid w:val="00BF3B44"/>
    <w:rsid w:val="00BF3E3F"/>
    <w:rsid w:val="00BF3F3D"/>
    <w:rsid w:val="00BF4233"/>
    <w:rsid w:val="00BF4AB4"/>
    <w:rsid w:val="00BF4E49"/>
    <w:rsid w:val="00BF516D"/>
    <w:rsid w:val="00BF5809"/>
    <w:rsid w:val="00BF61F8"/>
    <w:rsid w:val="00BF641B"/>
    <w:rsid w:val="00BF662E"/>
    <w:rsid w:val="00BF6B0A"/>
    <w:rsid w:val="00BF6D39"/>
    <w:rsid w:val="00C005E0"/>
    <w:rsid w:val="00C00E03"/>
    <w:rsid w:val="00C01004"/>
    <w:rsid w:val="00C01B43"/>
    <w:rsid w:val="00C037A2"/>
    <w:rsid w:val="00C03A14"/>
    <w:rsid w:val="00C03E05"/>
    <w:rsid w:val="00C047BF"/>
    <w:rsid w:val="00C04A48"/>
    <w:rsid w:val="00C051F3"/>
    <w:rsid w:val="00C073A2"/>
    <w:rsid w:val="00C07F0E"/>
    <w:rsid w:val="00C102CA"/>
    <w:rsid w:val="00C11D5B"/>
    <w:rsid w:val="00C123FD"/>
    <w:rsid w:val="00C12F2B"/>
    <w:rsid w:val="00C14DF5"/>
    <w:rsid w:val="00C166DD"/>
    <w:rsid w:val="00C169AB"/>
    <w:rsid w:val="00C173A0"/>
    <w:rsid w:val="00C203CC"/>
    <w:rsid w:val="00C22411"/>
    <w:rsid w:val="00C24811"/>
    <w:rsid w:val="00C24A59"/>
    <w:rsid w:val="00C2585C"/>
    <w:rsid w:val="00C266EC"/>
    <w:rsid w:val="00C319EE"/>
    <w:rsid w:val="00C323CA"/>
    <w:rsid w:val="00C3479C"/>
    <w:rsid w:val="00C34F92"/>
    <w:rsid w:val="00C351AE"/>
    <w:rsid w:val="00C360C7"/>
    <w:rsid w:val="00C36279"/>
    <w:rsid w:val="00C40D58"/>
    <w:rsid w:val="00C40E1F"/>
    <w:rsid w:val="00C422C7"/>
    <w:rsid w:val="00C44B72"/>
    <w:rsid w:val="00C469E2"/>
    <w:rsid w:val="00C47E5C"/>
    <w:rsid w:val="00C504A7"/>
    <w:rsid w:val="00C53179"/>
    <w:rsid w:val="00C535C4"/>
    <w:rsid w:val="00C546C4"/>
    <w:rsid w:val="00C56057"/>
    <w:rsid w:val="00C574AE"/>
    <w:rsid w:val="00C6088D"/>
    <w:rsid w:val="00C61672"/>
    <w:rsid w:val="00C63EDF"/>
    <w:rsid w:val="00C71830"/>
    <w:rsid w:val="00C72C9A"/>
    <w:rsid w:val="00C735FC"/>
    <w:rsid w:val="00C7585D"/>
    <w:rsid w:val="00C766A8"/>
    <w:rsid w:val="00C77F53"/>
    <w:rsid w:val="00C82828"/>
    <w:rsid w:val="00C85A35"/>
    <w:rsid w:val="00C85F3E"/>
    <w:rsid w:val="00C876C0"/>
    <w:rsid w:val="00C914BE"/>
    <w:rsid w:val="00C915F1"/>
    <w:rsid w:val="00C91E97"/>
    <w:rsid w:val="00C91ECC"/>
    <w:rsid w:val="00C92668"/>
    <w:rsid w:val="00C92FBB"/>
    <w:rsid w:val="00C93224"/>
    <w:rsid w:val="00C937D0"/>
    <w:rsid w:val="00C973BB"/>
    <w:rsid w:val="00C974CA"/>
    <w:rsid w:val="00C97CB0"/>
    <w:rsid w:val="00CA305D"/>
    <w:rsid w:val="00CA344E"/>
    <w:rsid w:val="00CA4A55"/>
    <w:rsid w:val="00CA4D53"/>
    <w:rsid w:val="00CA5006"/>
    <w:rsid w:val="00CA50D8"/>
    <w:rsid w:val="00CA6696"/>
    <w:rsid w:val="00CA7858"/>
    <w:rsid w:val="00CB0BDA"/>
    <w:rsid w:val="00CB0E97"/>
    <w:rsid w:val="00CB10AA"/>
    <w:rsid w:val="00CB30DD"/>
    <w:rsid w:val="00CB5D5F"/>
    <w:rsid w:val="00CB64D8"/>
    <w:rsid w:val="00CB6BA7"/>
    <w:rsid w:val="00CB721F"/>
    <w:rsid w:val="00CB7AC8"/>
    <w:rsid w:val="00CB7DBA"/>
    <w:rsid w:val="00CC1324"/>
    <w:rsid w:val="00CC2137"/>
    <w:rsid w:val="00CC2A91"/>
    <w:rsid w:val="00CC2C2F"/>
    <w:rsid w:val="00CC32EA"/>
    <w:rsid w:val="00CD2A22"/>
    <w:rsid w:val="00CD2B1C"/>
    <w:rsid w:val="00CD333D"/>
    <w:rsid w:val="00CD3426"/>
    <w:rsid w:val="00CD35E3"/>
    <w:rsid w:val="00CD406C"/>
    <w:rsid w:val="00CD48BF"/>
    <w:rsid w:val="00CD49F7"/>
    <w:rsid w:val="00CD4C6D"/>
    <w:rsid w:val="00CD5B35"/>
    <w:rsid w:val="00CD7085"/>
    <w:rsid w:val="00CD70EE"/>
    <w:rsid w:val="00CD738C"/>
    <w:rsid w:val="00CE053D"/>
    <w:rsid w:val="00CE05B7"/>
    <w:rsid w:val="00CE05C4"/>
    <w:rsid w:val="00CE200F"/>
    <w:rsid w:val="00CE2A21"/>
    <w:rsid w:val="00CE2E47"/>
    <w:rsid w:val="00CE3300"/>
    <w:rsid w:val="00CE4D27"/>
    <w:rsid w:val="00CE5AE7"/>
    <w:rsid w:val="00CE6F31"/>
    <w:rsid w:val="00CE70DB"/>
    <w:rsid w:val="00CF0985"/>
    <w:rsid w:val="00CF48E4"/>
    <w:rsid w:val="00CF67B9"/>
    <w:rsid w:val="00CF72E9"/>
    <w:rsid w:val="00D00701"/>
    <w:rsid w:val="00D02166"/>
    <w:rsid w:val="00D0583F"/>
    <w:rsid w:val="00D07981"/>
    <w:rsid w:val="00D112F7"/>
    <w:rsid w:val="00D1211B"/>
    <w:rsid w:val="00D14009"/>
    <w:rsid w:val="00D16713"/>
    <w:rsid w:val="00D17320"/>
    <w:rsid w:val="00D2143C"/>
    <w:rsid w:val="00D215D7"/>
    <w:rsid w:val="00D22B77"/>
    <w:rsid w:val="00D25C5F"/>
    <w:rsid w:val="00D25FED"/>
    <w:rsid w:val="00D2621D"/>
    <w:rsid w:val="00D2625C"/>
    <w:rsid w:val="00D27119"/>
    <w:rsid w:val="00D27333"/>
    <w:rsid w:val="00D2765D"/>
    <w:rsid w:val="00D30388"/>
    <w:rsid w:val="00D304C8"/>
    <w:rsid w:val="00D31F50"/>
    <w:rsid w:val="00D33AB7"/>
    <w:rsid w:val="00D33C94"/>
    <w:rsid w:val="00D35933"/>
    <w:rsid w:val="00D377FF"/>
    <w:rsid w:val="00D4087D"/>
    <w:rsid w:val="00D40CBF"/>
    <w:rsid w:val="00D4317B"/>
    <w:rsid w:val="00D43670"/>
    <w:rsid w:val="00D43E62"/>
    <w:rsid w:val="00D448F6"/>
    <w:rsid w:val="00D45D60"/>
    <w:rsid w:val="00D461A7"/>
    <w:rsid w:val="00D462C2"/>
    <w:rsid w:val="00D5121E"/>
    <w:rsid w:val="00D5231D"/>
    <w:rsid w:val="00D53639"/>
    <w:rsid w:val="00D55675"/>
    <w:rsid w:val="00D55717"/>
    <w:rsid w:val="00D55949"/>
    <w:rsid w:val="00D5606F"/>
    <w:rsid w:val="00D57AB0"/>
    <w:rsid w:val="00D63A7E"/>
    <w:rsid w:val="00D64A4E"/>
    <w:rsid w:val="00D66782"/>
    <w:rsid w:val="00D66CD8"/>
    <w:rsid w:val="00D67271"/>
    <w:rsid w:val="00D71BC8"/>
    <w:rsid w:val="00D71C40"/>
    <w:rsid w:val="00D73168"/>
    <w:rsid w:val="00D73360"/>
    <w:rsid w:val="00D738C6"/>
    <w:rsid w:val="00D73F32"/>
    <w:rsid w:val="00D75663"/>
    <w:rsid w:val="00D758DD"/>
    <w:rsid w:val="00D759C7"/>
    <w:rsid w:val="00D76433"/>
    <w:rsid w:val="00D76E54"/>
    <w:rsid w:val="00D77D40"/>
    <w:rsid w:val="00D804AC"/>
    <w:rsid w:val="00D8152D"/>
    <w:rsid w:val="00D8188E"/>
    <w:rsid w:val="00D81CB3"/>
    <w:rsid w:val="00D82288"/>
    <w:rsid w:val="00D83685"/>
    <w:rsid w:val="00D83BF8"/>
    <w:rsid w:val="00D845A3"/>
    <w:rsid w:val="00D84A8F"/>
    <w:rsid w:val="00D84B45"/>
    <w:rsid w:val="00D87270"/>
    <w:rsid w:val="00D8734D"/>
    <w:rsid w:val="00D9024B"/>
    <w:rsid w:val="00D90AF1"/>
    <w:rsid w:val="00D91CDC"/>
    <w:rsid w:val="00D92C84"/>
    <w:rsid w:val="00D93F6B"/>
    <w:rsid w:val="00D94977"/>
    <w:rsid w:val="00D9506D"/>
    <w:rsid w:val="00D95AFB"/>
    <w:rsid w:val="00D96679"/>
    <w:rsid w:val="00DA1801"/>
    <w:rsid w:val="00DA3C2F"/>
    <w:rsid w:val="00DA4A19"/>
    <w:rsid w:val="00DA6664"/>
    <w:rsid w:val="00DB0E90"/>
    <w:rsid w:val="00DB2B55"/>
    <w:rsid w:val="00DB60C2"/>
    <w:rsid w:val="00DC164A"/>
    <w:rsid w:val="00DC343C"/>
    <w:rsid w:val="00DC410D"/>
    <w:rsid w:val="00DC4965"/>
    <w:rsid w:val="00DC54ED"/>
    <w:rsid w:val="00DC7F13"/>
    <w:rsid w:val="00DD0454"/>
    <w:rsid w:val="00DD0886"/>
    <w:rsid w:val="00DD0BE8"/>
    <w:rsid w:val="00DD3E29"/>
    <w:rsid w:val="00DD59E9"/>
    <w:rsid w:val="00DE0E65"/>
    <w:rsid w:val="00DE2452"/>
    <w:rsid w:val="00DE277A"/>
    <w:rsid w:val="00DE408F"/>
    <w:rsid w:val="00DE57D9"/>
    <w:rsid w:val="00DE6417"/>
    <w:rsid w:val="00DE6ABC"/>
    <w:rsid w:val="00DE6F3E"/>
    <w:rsid w:val="00DE77C2"/>
    <w:rsid w:val="00DE7AA2"/>
    <w:rsid w:val="00DF3CCB"/>
    <w:rsid w:val="00DF4A89"/>
    <w:rsid w:val="00DF5023"/>
    <w:rsid w:val="00DF6217"/>
    <w:rsid w:val="00DF63B8"/>
    <w:rsid w:val="00DF67A2"/>
    <w:rsid w:val="00DF6B65"/>
    <w:rsid w:val="00E01719"/>
    <w:rsid w:val="00E03702"/>
    <w:rsid w:val="00E06272"/>
    <w:rsid w:val="00E076F6"/>
    <w:rsid w:val="00E10E07"/>
    <w:rsid w:val="00E10F9C"/>
    <w:rsid w:val="00E143D5"/>
    <w:rsid w:val="00E15936"/>
    <w:rsid w:val="00E15B7B"/>
    <w:rsid w:val="00E16C15"/>
    <w:rsid w:val="00E177D3"/>
    <w:rsid w:val="00E17A75"/>
    <w:rsid w:val="00E2769C"/>
    <w:rsid w:val="00E3079C"/>
    <w:rsid w:val="00E312B8"/>
    <w:rsid w:val="00E315A3"/>
    <w:rsid w:val="00E317ED"/>
    <w:rsid w:val="00E32E59"/>
    <w:rsid w:val="00E3329B"/>
    <w:rsid w:val="00E33409"/>
    <w:rsid w:val="00E3404B"/>
    <w:rsid w:val="00E34A95"/>
    <w:rsid w:val="00E34B13"/>
    <w:rsid w:val="00E35937"/>
    <w:rsid w:val="00E35E2C"/>
    <w:rsid w:val="00E36CA6"/>
    <w:rsid w:val="00E371ED"/>
    <w:rsid w:val="00E3765C"/>
    <w:rsid w:val="00E37AFB"/>
    <w:rsid w:val="00E37C24"/>
    <w:rsid w:val="00E37D79"/>
    <w:rsid w:val="00E40758"/>
    <w:rsid w:val="00E41C68"/>
    <w:rsid w:val="00E41D3E"/>
    <w:rsid w:val="00E42B38"/>
    <w:rsid w:val="00E42BA4"/>
    <w:rsid w:val="00E433B0"/>
    <w:rsid w:val="00E444B4"/>
    <w:rsid w:val="00E446B6"/>
    <w:rsid w:val="00E44FD6"/>
    <w:rsid w:val="00E45590"/>
    <w:rsid w:val="00E46E60"/>
    <w:rsid w:val="00E47F5A"/>
    <w:rsid w:val="00E50FC6"/>
    <w:rsid w:val="00E515F0"/>
    <w:rsid w:val="00E52F49"/>
    <w:rsid w:val="00E533B8"/>
    <w:rsid w:val="00E53E95"/>
    <w:rsid w:val="00E53FE8"/>
    <w:rsid w:val="00E54D8D"/>
    <w:rsid w:val="00E566D7"/>
    <w:rsid w:val="00E566D9"/>
    <w:rsid w:val="00E61092"/>
    <w:rsid w:val="00E62418"/>
    <w:rsid w:val="00E625F3"/>
    <w:rsid w:val="00E628E7"/>
    <w:rsid w:val="00E633C9"/>
    <w:rsid w:val="00E63B4E"/>
    <w:rsid w:val="00E63C4D"/>
    <w:rsid w:val="00E64426"/>
    <w:rsid w:val="00E6499C"/>
    <w:rsid w:val="00E65B37"/>
    <w:rsid w:val="00E65E7D"/>
    <w:rsid w:val="00E6672D"/>
    <w:rsid w:val="00E6698F"/>
    <w:rsid w:val="00E67187"/>
    <w:rsid w:val="00E7026B"/>
    <w:rsid w:val="00E70372"/>
    <w:rsid w:val="00E709BC"/>
    <w:rsid w:val="00E7196A"/>
    <w:rsid w:val="00E71AAA"/>
    <w:rsid w:val="00E721CA"/>
    <w:rsid w:val="00E73D76"/>
    <w:rsid w:val="00E7409C"/>
    <w:rsid w:val="00E74124"/>
    <w:rsid w:val="00E75B47"/>
    <w:rsid w:val="00E77584"/>
    <w:rsid w:val="00E778F6"/>
    <w:rsid w:val="00E80419"/>
    <w:rsid w:val="00E80857"/>
    <w:rsid w:val="00E80F69"/>
    <w:rsid w:val="00E81C18"/>
    <w:rsid w:val="00E828E5"/>
    <w:rsid w:val="00E83075"/>
    <w:rsid w:val="00E8327B"/>
    <w:rsid w:val="00E83974"/>
    <w:rsid w:val="00E8481C"/>
    <w:rsid w:val="00E84A39"/>
    <w:rsid w:val="00E8514D"/>
    <w:rsid w:val="00E8673E"/>
    <w:rsid w:val="00E868ED"/>
    <w:rsid w:val="00E86975"/>
    <w:rsid w:val="00E87220"/>
    <w:rsid w:val="00E874BF"/>
    <w:rsid w:val="00E921B2"/>
    <w:rsid w:val="00E948D8"/>
    <w:rsid w:val="00E95531"/>
    <w:rsid w:val="00E9660C"/>
    <w:rsid w:val="00E975AC"/>
    <w:rsid w:val="00E97E4B"/>
    <w:rsid w:val="00EA0215"/>
    <w:rsid w:val="00EA0446"/>
    <w:rsid w:val="00EA0634"/>
    <w:rsid w:val="00EA0D0F"/>
    <w:rsid w:val="00EA0E54"/>
    <w:rsid w:val="00EA126B"/>
    <w:rsid w:val="00EA2013"/>
    <w:rsid w:val="00EA249D"/>
    <w:rsid w:val="00EA4594"/>
    <w:rsid w:val="00EA4DEA"/>
    <w:rsid w:val="00EA65B5"/>
    <w:rsid w:val="00EA743C"/>
    <w:rsid w:val="00EB0B37"/>
    <w:rsid w:val="00EB0E4A"/>
    <w:rsid w:val="00EB26B7"/>
    <w:rsid w:val="00EB311C"/>
    <w:rsid w:val="00EB43DC"/>
    <w:rsid w:val="00EB532F"/>
    <w:rsid w:val="00EB6F71"/>
    <w:rsid w:val="00EB7930"/>
    <w:rsid w:val="00EC18C8"/>
    <w:rsid w:val="00EC555C"/>
    <w:rsid w:val="00EC58E9"/>
    <w:rsid w:val="00EC7232"/>
    <w:rsid w:val="00ED0DD0"/>
    <w:rsid w:val="00ED13C7"/>
    <w:rsid w:val="00ED1CD9"/>
    <w:rsid w:val="00ED2A36"/>
    <w:rsid w:val="00ED30D9"/>
    <w:rsid w:val="00ED4C8A"/>
    <w:rsid w:val="00ED5F3D"/>
    <w:rsid w:val="00ED63C2"/>
    <w:rsid w:val="00EE0E72"/>
    <w:rsid w:val="00EE2533"/>
    <w:rsid w:val="00EE70C0"/>
    <w:rsid w:val="00EF2434"/>
    <w:rsid w:val="00EF3A29"/>
    <w:rsid w:val="00EF5E7D"/>
    <w:rsid w:val="00EF627B"/>
    <w:rsid w:val="00EF732E"/>
    <w:rsid w:val="00F00324"/>
    <w:rsid w:val="00F00387"/>
    <w:rsid w:val="00F00956"/>
    <w:rsid w:val="00F01748"/>
    <w:rsid w:val="00F039F8"/>
    <w:rsid w:val="00F053ED"/>
    <w:rsid w:val="00F05571"/>
    <w:rsid w:val="00F05ABC"/>
    <w:rsid w:val="00F06436"/>
    <w:rsid w:val="00F07B09"/>
    <w:rsid w:val="00F10EC6"/>
    <w:rsid w:val="00F114B2"/>
    <w:rsid w:val="00F11547"/>
    <w:rsid w:val="00F118DE"/>
    <w:rsid w:val="00F12589"/>
    <w:rsid w:val="00F14C4C"/>
    <w:rsid w:val="00F150E4"/>
    <w:rsid w:val="00F164ED"/>
    <w:rsid w:val="00F16CAB"/>
    <w:rsid w:val="00F171D4"/>
    <w:rsid w:val="00F2168F"/>
    <w:rsid w:val="00F232AF"/>
    <w:rsid w:val="00F23E23"/>
    <w:rsid w:val="00F24C17"/>
    <w:rsid w:val="00F25055"/>
    <w:rsid w:val="00F253BD"/>
    <w:rsid w:val="00F25CA2"/>
    <w:rsid w:val="00F26B21"/>
    <w:rsid w:val="00F26DA7"/>
    <w:rsid w:val="00F27FB7"/>
    <w:rsid w:val="00F3265A"/>
    <w:rsid w:val="00F334A8"/>
    <w:rsid w:val="00F362E7"/>
    <w:rsid w:val="00F40804"/>
    <w:rsid w:val="00F471DE"/>
    <w:rsid w:val="00F54415"/>
    <w:rsid w:val="00F559C6"/>
    <w:rsid w:val="00F56BCC"/>
    <w:rsid w:val="00F57133"/>
    <w:rsid w:val="00F574BB"/>
    <w:rsid w:val="00F603B2"/>
    <w:rsid w:val="00F6094B"/>
    <w:rsid w:val="00F63654"/>
    <w:rsid w:val="00F63E03"/>
    <w:rsid w:val="00F64829"/>
    <w:rsid w:val="00F64AF6"/>
    <w:rsid w:val="00F64D35"/>
    <w:rsid w:val="00F70441"/>
    <w:rsid w:val="00F722C8"/>
    <w:rsid w:val="00F74595"/>
    <w:rsid w:val="00F74E40"/>
    <w:rsid w:val="00F7643A"/>
    <w:rsid w:val="00F76A69"/>
    <w:rsid w:val="00F774CF"/>
    <w:rsid w:val="00F775CE"/>
    <w:rsid w:val="00F83B87"/>
    <w:rsid w:val="00F873A7"/>
    <w:rsid w:val="00F91798"/>
    <w:rsid w:val="00F91F7A"/>
    <w:rsid w:val="00F930E0"/>
    <w:rsid w:val="00F94BC8"/>
    <w:rsid w:val="00F94C43"/>
    <w:rsid w:val="00F96CED"/>
    <w:rsid w:val="00F973E5"/>
    <w:rsid w:val="00F97C29"/>
    <w:rsid w:val="00F97DE5"/>
    <w:rsid w:val="00F97ED7"/>
    <w:rsid w:val="00FA1EA7"/>
    <w:rsid w:val="00FA34AA"/>
    <w:rsid w:val="00FA5F0F"/>
    <w:rsid w:val="00FA6852"/>
    <w:rsid w:val="00FA7BEA"/>
    <w:rsid w:val="00FB0944"/>
    <w:rsid w:val="00FB10B4"/>
    <w:rsid w:val="00FB1AA0"/>
    <w:rsid w:val="00FB246B"/>
    <w:rsid w:val="00FB446F"/>
    <w:rsid w:val="00FB5CA5"/>
    <w:rsid w:val="00FB6679"/>
    <w:rsid w:val="00FC0477"/>
    <w:rsid w:val="00FC054A"/>
    <w:rsid w:val="00FC0F9C"/>
    <w:rsid w:val="00FC29E6"/>
    <w:rsid w:val="00FC2D71"/>
    <w:rsid w:val="00FC4314"/>
    <w:rsid w:val="00FC4D5B"/>
    <w:rsid w:val="00FC506A"/>
    <w:rsid w:val="00FC50B8"/>
    <w:rsid w:val="00FC7669"/>
    <w:rsid w:val="00FD01E1"/>
    <w:rsid w:val="00FD0784"/>
    <w:rsid w:val="00FD13E5"/>
    <w:rsid w:val="00FD1DCE"/>
    <w:rsid w:val="00FD22E4"/>
    <w:rsid w:val="00FD45AF"/>
    <w:rsid w:val="00FD547C"/>
    <w:rsid w:val="00FD5D04"/>
    <w:rsid w:val="00FD66BC"/>
    <w:rsid w:val="00FD7A59"/>
    <w:rsid w:val="00FD7B68"/>
    <w:rsid w:val="00FD7D47"/>
    <w:rsid w:val="00FE0832"/>
    <w:rsid w:val="00FE087C"/>
    <w:rsid w:val="00FE1AC7"/>
    <w:rsid w:val="00FE1B67"/>
    <w:rsid w:val="00FE2742"/>
    <w:rsid w:val="00FE3327"/>
    <w:rsid w:val="00FE4529"/>
    <w:rsid w:val="00FF06D5"/>
    <w:rsid w:val="00FF0C6C"/>
    <w:rsid w:val="00FF1FF4"/>
    <w:rsid w:val="00FF320C"/>
    <w:rsid w:val="00FF3B6B"/>
    <w:rsid w:val="00FF5D94"/>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C2D8B7"/>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localhost:3000/" TargetMode="External"/><Relationship Id="rId39" Type="http://schemas.openxmlformats.org/officeDocument/2006/relationships/hyperlink" Target="https://www.cabotsolutions.com/2017/01/detailed-study-flux-react-js-application-architecture" TargetMode="External"/><Relationship Id="rId21" Type="http://schemas.openxmlformats.org/officeDocument/2006/relationships/hyperlink" Target="https://api-rezsi.herokuapp.com/" TargetMode="External"/><Relationship Id="rId34" Type="http://schemas.openxmlformats.org/officeDocument/2006/relationships/hyperlink" Target="https://nodejs.org/en/about/" TargetMode="External"/><Relationship Id="rId42" Type="http://schemas.openxmlformats.org/officeDocument/2006/relationships/hyperlink" Target="https://jwt.io/introduction/"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github.com/balintsoos?tab=repositories"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app-rezsi.herokuapp.com/" TargetMode="External"/><Relationship Id="rId37" Type="http://schemas.openxmlformats.org/officeDocument/2006/relationships/hyperlink" Target="http://mongoosejs.com/docs/index.html" TargetMode="External"/><Relationship Id="rId40" Type="http://schemas.openxmlformats.org/officeDocument/2006/relationships/hyperlink" Target="https://medium.com/@dan_abramov/smart-and-dumb-components-7ca2f9a7c7d0" TargetMode="External"/><Relationship Id="rId45" Type="http://schemas.openxmlformats.org/officeDocument/2006/relationships/hyperlink" Target="https://eslint.or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mailto:user@mail.com" TargetMode="External"/><Relationship Id="rId36" Type="http://schemas.openxmlformats.org/officeDocument/2006/relationships/hyperlink" Target="https://www.mongodb.com/"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app-rezsi.herokuapp.com/" TargetMode="External"/><Relationship Id="rId44" Type="http://schemas.openxmlformats.org/officeDocument/2006/relationships/hyperlink" Target="https://www.heroku.com/"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mailto:admin@mail.com" TargetMode="External"/><Relationship Id="rId30" Type="http://schemas.openxmlformats.org/officeDocument/2006/relationships/hyperlink" Target="https://api-rezsi.herokuapp.com/" TargetMode="External"/><Relationship Id="rId35" Type="http://schemas.openxmlformats.org/officeDocument/2006/relationships/hyperlink" Target="https://expressjs.com/" TargetMode="External"/><Relationship Id="rId43" Type="http://schemas.openxmlformats.org/officeDocument/2006/relationships/hyperlink" Target="https://www.websocket.org/aboutwebsocket.html" TargetMode="External"/><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www.ics.uci.edu/~fielding/pubs/dissertation/rest_arch_style.htm" TargetMode="External"/><Relationship Id="rId38" Type="http://schemas.openxmlformats.org/officeDocument/2006/relationships/hyperlink" Target="https://reactjs.org/" TargetMode="External"/><Relationship Id="rId46" Type="http://schemas.openxmlformats.org/officeDocument/2006/relationships/hyperlink" Target="https://github.com/airbnb/javascript" TargetMode="External"/><Relationship Id="rId20" Type="http://schemas.openxmlformats.org/officeDocument/2006/relationships/image" Target="media/image12.png"/><Relationship Id="rId41" Type="http://schemas.openxmlformats.org/officeDocument/2006/relationships/hyperlink" Target="https://material.io/"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4E537-D336-4B18-9B80-23BC6E014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4</TotalTime>
  <Pages>1</Pages>
  <Words>7854</Words>
  <Characters>54197</Characters>
  <Application>Microsoft Office Word</Application>
  <DocSecurity>0</DocSecurity>
  <Lines>451</Lines>
  <Paragraphs>12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2184</cp:revision>
  <cp:lastPrinted>2017-12-07T21:09:00Z</cp:lastPrinted>
  <dcterms:created xsi:type="dcterms:W3CDTF">2017-11-27T22:30:00Z</dcterms:created>
  <dcterms:modified xsi:type="dcterms:W3CDTF">2017-12-07T21:10:00Z</dcterms:modified>
</cp:coreProperties>
</file>